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C9FE0B" w14:textId="77777777" w:rsidR="00FC4A0B" w:rsidRPr="00C16C86" w:rsidRDefault="008B6F5B" w:rsidP="00213DEB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C16C86">
        <w:rPr>
          <w:rFonts w:ascii="Times New Roman" w:hAnsi="Times New Roman" w:cs="Times New Roman"/>
          <w:b/>
          <w:sz w:val="28"/>
          <w:szCs w:val="28"/>
        </w:rPr>
        <w:t>Supplementary tables and figures</w:t>
      </w:r>
    </w:p>
    <w:p w14:paraId="3323E3F5" w14:textId="77777777" w:rsidR="00213DEB" w:rsidRDefault="00213DEB" w:rsidP="00213DE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63ACF">
        <w:rPr>
          <w:rFonts w:ascii="Times New Roman" w:hAnsi="Times New Roman" w:cs="Times New Roman"/>
          <w:b/>
          <w:sz w:val="24"/>
          <w:szCs w:val="24"/>
        </w:rPr>
        <w:t>Table S1: Search strategy and terms</w:t>
      </w:r>
    </w:p>
    <w:tbl>
      <w:tblPr>
        <w:tblStyle w:val="TableGrid1"/>
        <w:tblW w:w="12420" w:type="dxa"/>
        <w:tblInd w:w="-815" w:type="dxa"/>
        <w:tblLook w:val="04A0" w:firstRow="1" w:lastRow="0" w:firstColumn="1" w:lastColumn="0" w:noHBand="0" w:noVBand="1"/>
      </w:tblPr>
      <w:tblGrid>
        <w:gridCol w:w="1468"/>
        <w:gridCol w:w="10952"/>
      </w:tblGrid>
      <w:tr w:rsidR="002A34EE" w:rsidRPr="002E5E65" w14:paraId="296CB607" w14:textId="77777777" w:rsidTr="002A34EE">
        <w:tc>
          <w:tcPr>
            <w:tcW w:w="1468" w:type="dxa"/>
          </w:tcPr>
          <w:p w14:paraId="728B85FB" w14:textId="77777777" w:rsidR="002A34EE" w:rsidRPr="002E5E65" w:rsidRDefault="002A34EE" w:rsidP="00D036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>Search engine</w:t>
            </w:r>
          </w:p>
        </w:tc>
        <w:tc>
          <w:tcPr>
            <w:tcW w:w="10952" w:type="dxa"/>
          </w:tcPr>
          <w:p w14:paraId="6D9FE04C" w14:textId="77777777" w:rsidR="002A34EE" w:rsidRPr="002E5E65" w:rsidRDefault="002A34EE" w:rsidP="00D036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 xml:space="preserve"> Terms </w:t>
            </w:r>
          </w:p>
        </w:tc>
      </w:tr>
      <w:tr w:rsidR="002A34EE" w:rsidRPr="00B23CE6" w14:paraId="4C49AC1A" w14:textId="77777777" w:rsidTr="002A34EE">
        <w:tc>
          <w:tcPr>
            <w:tcW w:w="1468" w:type="dxa"/>
          </w:tcPr>
          <w:p w14:paraId="4A8FEC1B" w14:textId="77777777" w:rsidR="002A34EE" w:rsidRPr="002E5E65" w:rsidRDefault="002A34EE" w:rsidP="00D036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>PubMed</w:t>
            </w:r>
          </w:p>
        </w:tc>
        <w:tc>
          <w:tcPr>
            <w:tcW w:w="10952" w:type="dxa"/>
          </w:tcPr>
          <w:p w14:paraId="0E619F2E" w14:textId="77777777" w:rsidR="002A34EE" w:rsidRPr="00B23CE6" w:rsidRDefault="002A34EE" w:rsidP="00D036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24533E" w14:textId="77777777" w:rsidR="002A34EE" w:rsidRPr="00B23CE6" w:rsidRDefault="002A34EE" w:rsidP="00D036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9A5FD1" w14:textId="1370A069" w:rsidR="002A34EE" w:rsidRPr="00B23CE6" w:rsidRDefault="002A34EE" w:rsidP="00D03672">
            <w:pPr>
              <w:jc w:val="both"/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</w:pPr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(((((((((</w:t>
            </w:r>
            <w:proofErr w:type="gram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prevalence[</w:t>
            </w:r>
            <w:proofErr w:type="spellStart"/>
            <w:proofErr w:type="gram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MeSH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 xml:space="preserve"> Terms]) OR (epidemiology[</w:t>
            </w:r>
            <w:proofErr w:type="spell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MeSH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 xml:space="preserve"> Terms])) AND (colistin[</w:t>
            </w:r>
            <w:proofErr w:type="spell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MeSH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 xml:space="preserve"> Terms])) OR (Polymyxins[</w:t>
            </w:r>
            <w:proofErr w:type="spell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MeSH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 xml:space="preserve"> Terms])) OR (Polymyxin B[</w:t>
            </w:r>
            <w:proofErr w:type="spell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MeSH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 xml:space="preserve"> Terms])) ) AND (colistin-resistant)) OR (</w:t>
            </w:r>
            <w:proofErr w:type="spell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enterobacteriaceae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[</w:t>
            </w:r>
            <w:proofErr w:type="spell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MeSH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 xml:space="preserve"> Terms])) OR (</w:t>
            </w:r>
            <w:proofErr w:type="spell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enterobacteriaceae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 xml:space="preserve"> in</w:t>
            </w:r>
            <w:r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fections[</w:t>
            </w:r>
            <w:proofErr w:type="spellStart"/>
            <w:r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MeSH</w:t>
            </w:r>
            <w:proofErr w:type="spellEnd"/>
            <w:r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 xml:space="preserve"> Terms])) </w:t>
            </w:r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AND (Africa[</w:t>
            </w:r>
            <w:proofErr w:type="spell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MeSH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 xml:space="preserve"> Terms]) Filters: Humans, English, from 2010/1/30 - 2023/12/31</w:t>
            </w:r>
          </w:p>
          <w:p w14:paraId="7B5ABD26" w14:textId="77777777" w:rsidR="002A34EE" w:rsidRPr="00B23CE6" w:rsidRDefault="002A34EE" w:rsidP="00D03672">
            <w:pPr>
              <w:jc w:val="both"/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</w:pPr>
          </w:p>
          <w:p w14:paraId="63174E0B" w14:textId="77777777" w:rsidR="002A34EE" w:rsidRPr="00B23CE6" w:rsidRDefault="002A34EE" w:rsidP="00D03672">
            <w:pPr>
              <w:jc w:val="both"/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</w:pPr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(((((("prevalence"[</w:t>
            </w:r>
            <w:proofErr w:type="spell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MeSH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 xml:space="preserve"> Terms] OR "epidemiology"[</w:t>
            </w:r>
            <w:proofErr w:type="spell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MeSH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 xml:space="preserve"> Terms]) AND "colistin"[</w:t>
            </w:r>
            <w:proofErr w:type="spell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MeSH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 xml:space="preserve"> Terms]) OR "polymyxins"[</w:t>
            </w:r>
            <w:proofErr w:type="spell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MeSH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 xml:space="preserve"> Terms] OR "polymyxin b"[</w:t>
            </w:r>
            <w:proofErr w:type="spell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MeSH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 xml:space="preserve"> Terms]) AND "colistin-resistant"[All Fields]) OR "</w:t>
            </w:r>
            <w:proofErr w:type="spell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enterobacteriaceae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"[</w:t>
            </w:r>
            <w:proofErr w:type="spell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MeSH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 xml:space="preserve"> Terms] OR "</w:t>
            </w:r>
            <w:proofErr w:type="spell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enterobacteriaceae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 xml:space="preserve"> infections"[</w:t>
            </w:r>
            <w:proofErr w:type="spell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MeSH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 xml:space="preserve"> Terms] OR "gram negative bacteria"[</w:t>
            </w:r>
            <w:proofErr w:type="spell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MeSH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 xml:space="preserve"> Terms]) AND "</w:t>
            </w:r>
            <w:proofErr w:type="spell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africa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"[</w:t>
            </w:r>
            <w:proofErr w:type="spell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MeSH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 xml:space="preserve"> Terms]) AND ((humans[Filter]) AND (2010/1/30:2023/12/31[</w:t>
            </w:r>
            <w:proofErr w:type="spell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pdat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]) AND (</w:t>
            </w:r>
            <w:proofErr w:type="spellStart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english</w:t>
            </w:r>
            <w:proofErr w:type="spellEnd"/>
            <w:r w:rsidRPr="00B23CE6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[Filter]))</w:t>
            </w:r>
          </w:p>
          <w:p w14:paraId="1019E3ED" w14:textId="77777777" w:rsidR="002A34EE" w:rsidRPr="00B23CE6" w:rsidRDefault="002A34EE" w:rsidP="00D036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34EE" w:rsidRPr="00B23CE6" w14:paraId="16DD3689" w14:textId="77777777" w:rsidTr="002A34EE">
        <w:trPr>
          <w:trHeight w:val="780"/>
        </w:trPr>
        <w:tc>
          <w:tcPr>
            <w:tcW w:w="1468" w:type="dxa"/>
          </w:tcPr>
          <w:p w14:paraId="415C3358" w14:textId="77777777" w:rsidR="002A34EE" w:rsidRPr="002E5E65" w:rsidRDefault="002A34EE" w:rsidP="00D036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>Science Direct</w:t>
            </w:r>
          </w:p>
        </w:tc>
        <w:tc>
          <w:tcPr>
            <w:tcW w:w="10952" w:type="dxa"/>
          </w:tcPr>
          <w:p w14:paraId="092A7EE7" w14:textId="77777777" w:rsidR="002A34EE" w:rsidRPr="00B23CE6" w:rsidRDefault="002A34EE" w:rsidP="00D036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3CE6">
              <w:rPr>
                <w:rFonts w:ascii="Times New Roman" w:hAnsi="Times New Roman" w:cs="Times New Roman"/>
                <w:sz w:val="24"/>
                <w:szCs w:val="24"/>
              </w:rPr>
              <w:t xml:space="preserve">(Prevalence OR epidemiology) AND (colistin OR polymyxin) AND (colistin-resistant OR </w:t>
            </w:r>
            <w:proofErr w:type="spellStart"/>
            <w:r w:rsidRPr="00B23CE6">
              <w:rPr>
                <w:rFonts w:ascii="Times New Roman" w:hAnsi="Times New Roman" w:cs="Times New Roman"/>
                <w:sz w:val="24"/>
                <w:szCs w:val="24"/>
              </w:rPr>
              <w:t>enterobacteriaceae</w:t>
            </w:r>
            <w:proofErr w:type="spellEnd"/>
            <w:r w:rsidRPr="00B23CE6">
              <w:rPr>
                <w:rFonts w:ascii="Times New Roman" w:hAnsi="Times New Roman" w:cs="Times New Roman"/>
                <w:sz w:val="24"/>
                <w:szCs w:val="24"/>
              </w:rPr>
              <w:t>) AND Africa</w:t>
            </w:r>
          </w:p>
          <w:p w14:paraId="3E5325C8" w14:textId="77777777" w:rsidR="002A34EE" w:rsidRPr="00B23CE6" w:rsidRDefault="002A34EE" w:rsidP="00D036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34EE" w:rsidRPr="00B23CE6" w14:paraId="37FE5EA3" w14:textId="77777777" w:rsidTr="002A34EE">
        <w:trPr>
          <w:trHeight w:val="675"/>
        </w:trPr>
        <w:tc>
          <w:tcPr>
            <w:tcW w:w="1468" w:type="dxa"/>
          </w:tcPr>
          <w:p w14:paraId="3F81E72F" w14:textId="77777777" w:rsidR="002A34EE" w:rsidRPr="002E5E65" w:rsidRDefault="002A34EE" w:rsidP="00D036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>Scopus</w:t>
            </w:r>
          </w:p>
          <w:p w14:paraId="758EBF80" w14:textId="77777777" w:rsidR="002A34EE" w:rsidRPr="002E5E65" w:rsidRDefault="002A34EE" w:rsidP="00D036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559202" w14:textId="77777777" w:rsidR="002A34EE" w:rsidRPr="002E5E65" w:rsidRDefault="002A34EE" w:rsidP="00D036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52" w:type="dxa"/>
          </w:tcPr>
          <w:p w14:paraId="6DCEF79E" w14:textId="77777777" w:rsidR="002A34EE" w:rsidRPr="00B23CE6" w:rsidRDefault="002A34EE" w:rsidP="00D036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A3DE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evalence* OR epidemiology* AND colistin* OR polymyxin* AND colistin-resistant* OR </w:t>
            </w:r>
            <w:proofErr w:type="spellStart"/>
            <w:r w:rsidRPr="00AA3DE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terobacteriaceae</w:t>
            </w:r>
            <w:proofErr w:type="spellEnd"/>
            <w:r w:rsidRPr="00AA3DE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* AND Africa*</w:t>
            </w:r>
          </w:p>
        </w:tc>
      </w:tr>
      <w:tr w:rsidR="002A34EE" w:rsidRPr="00B23CE6" w14:paraId="0B09ED48" w14:textId="77777777" w:rsidTr="002A34EE">
        <w:trPr>
          <w:trHeight w:val="390"/>
        </w:trPr>
        <w:tc>
          <w:tcPr>
            <w:tcW w:w="1468" w:type="dxa"/>
          </w:tcPr>
          <w:p w14:paraId="34816D34" w14:textId="77777777" w:rsidR="002A34EE" w:rsidRPr="002E5E65" w:rsidRDefault="002A34EE" w:rsidP="00D036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>Google Scholar</w:t>
            </w:r>
          </w:p>
        </w:tc>
        <w:tc>
          <w:tcPr>
            <w:tcW w:w="10952" w:type="dxa"/>
          </w:tcPr>
          <w:p w14:paraId="6447437F" w14:textId="2EB1B143" w:rsidR="002A34EE" w:rsidRPr="00B23CE6" w:rsidRDefault="002A34EE" w:rsidP="00D036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3CE6">
              <w:rPr>
                <w:rFonts w:ascii="Times New Roman" w:hAnsi="Times New Roman" w:cs="Times New Roman"/>
                <w:sz w:val="24"/>
                <w:szCs w:val="24"/>
              </w:rPr>
              <w:t>Prevalence OR epidemiology AND colistin OR polymyxin AND colistin-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stant OR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nterobacteriacea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23CE6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proofErr w:type="gramEnd"/>
            <w:r w:rsidRPr="00B23CE6">
              <w:rPr>
                <w:rFonts w:ascii="Times New Roman" w:hAnsi="Times New Roman" w:cs="Times New Roman"/>
                <w:sz w:val="24"/>
                <w:szCs w:val="24"/>
              </w:rPr>
              <w:t xml:space="preserve"> Africa</w:t>
            </w:r>
          </w:p>
          <w:p w14:paraId="1CF556A6" w14:textId="77777777" w:rsidR="002A34EE" w:rsidRPr="00B23CE6" w:rsidRDefault="002A34EE" w:rsidP="00D036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34EE" w:rsidRPr="00B23CE6" w14:paraId="7454CB66" w14:textId="77777777" w:rsidTr="002A34EE">
        <w:trPr>
          <w:trHeight w:val="413"/>
        </w:trPr>
        <w:tc>
          <w:tcPr>
            <w:tcW w:w="1468" w:type="dxa"/>
          </w:tcPr>
          <w:p w14:paraId="16E0A7DE" w14:textId="77777777" w:rsidR="002A34EE" w:rsidRPr="002E5E65" w:rsidRDefault="002A34EE" w:rsidP="00D036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>Filters</w:t>
            </w:r>
          </w:p>
        </w:tc>
        <w:tc>
          <w:tcPr>
            <w:tcW w:w="10952" w:type="dxa"/>
          </w:tcPr>
          <w:p w14:paraId="4394B8C7" w14:textId="77777777" w:rsidR="002A34EE" w:rsidRPr="00B23CE6" w:rsidRDefault="002A34EE" w:rsidP="00D036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3CE6">
              <w:rPr>
                <w:rFonts w:ascii="Times New Roman" w:hAnsi="Times New Roman" w:cs="Times New Roman"/>
                <w:sz w:val="24"/>
                <w:szCs w:val="24"/>
              </w:rPr>
              <w:t>Human, English language, date 2010/1/30-2023/12/31</w:t>
            </w:r>
          </w:p>
          <w:p w14:paraId="3B818EEC" w14:textId="77777777" w:rsidR="002A34EE" w:rsidRPr="00B23CE6" w:rsidRDefault="002A34EE" w:rsidP="00D03672">
            <w:pPr>
              <w:tabs>
                <w:tab w:val="left" w:pos="64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B23CE6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</w:tr>
    </w:tbl>
    <w:p w14:paraId="759085A8" w14:textId="77777777" w:rsidR="00E3407B" w:rsidRDefault="00E3407B" w:rsidP="00663ACF">
      <w:pPr>
        <w:tabs>
          <w:tab w:val="left" w:pos="2835"/>
        </w:tabs>
        <w:rPr>
          <w:rFonts w:ascii="Times New Roman" w:hAnsi="Times New Roman" w:cs="Times New Roman"/>
          <w:b/>
          <w:sz w:val="24"/>
          <w:szCs w:val="24"/>
        </w:rPr>
      </w:pPr>
    </w:p>
    <w:p w14:paraId="722CDA15" w14:textId="51A61969" w:rsidR="008F71D5" w:rsidRDefault="00663ACF" w:rsidP="00663ACF">
      <w:pPr>
        <w:tabs>
          <w:tab w:val="left" w:pos="2835"/>
        </w:tabs>
      </w:pPr>
      <w:r>
        <w:lastRenderedPageBreak/>
        <w:tab/>
      </w:r>
    </w:p>
    <w:p w14:paraId="3DB73956" w14:textId="77777777" w:rsidR="008F71D5" w:rsidRPr="00663ACF" w:rsidRDefault="008F71D5" w:rsidP="008F71D5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663ACF">
        <w:rPr>
          <w:rFonts w:ascii="Times New Roman" w:hAnsi="Times New Roman" w:cs="Times New Roman"/>
          <w:b/>
          <w:sz w:val="24"/>
          <w:szCs w:val="24"/>
        </w:rPr>
        <w:t>Table S2: Quality score of the included studies</w:t>
      </w:r>
    </w:p>
    <w:tbl>
      <w:tblPr>
        <w:tblStyle w:val="TableGrid"/>
        <w:tblW w:w="15300" w:type="dxa"/>
        <w:tblInd w:w="-1355" w:type="dxa"/>
        <w:tblLayout w:type="fixed"/>
        <w:tblLook w:val="04A0" w:firstRow="1" w:lastRow="0" w:firstColumn="1" w:lastColumn="0" w:noHBand="0" w:noVBand="1"/>
      </w:tblPr>
      <w:tblGrid>
        <w:gridCol w:w="1710"/>
        <w:gridCol w:w="1710"/>
        <w:gridCol w:w="1710"/>
        <w:gridCol w:w="1080"/>
        <w:gridCol w:w="1530"/>
        <w:gridCol w:w="1800"/>
        <w:gridCol w:w="1260"/>
        <w:gridCol w:w="1260"/>
        <w:gridCol w:w="1080"/>
        <w:gridCol w:w="1440"/>
        <w:gridCol w:w="720"/>
      </w:tblGrid>
      <w:tr w:rsidR="006E439E" w14:paraId="31A5B08B" w14:textId="77777777" w:rsidTr="00912EAC">
        <w:tc>
          <w:tcPr>
            <w:tcW w:w="1710" w:type="dxa"/>
          </w:tcPr>
          <w:p w14:paraId="391F6CB0" w14:textId="77777777" w:rsidR="006E439E" w:rsidRDefault="006E439E" w:rsidP="00C849D0">
            <w:r>
              <w:t>Authors</w:t>
            </w:r>
          </w:p>
        </w:tc>
        <w:tc>
          <w:tcPr>
            <w:tcW w:w="1710" w:type="dxa"/>
          </w:tcPr>
          <w:p w14:paraId="05996A9E" w14:textId="77777777" w:rsidR="006E439E" w:rsidRPr="00C849D0" w:rsidRDefault="006E439E" w:rsidP="00C849D0">
            <w:pPr>
              <w:rPr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1. </w:t>
            </w:r>
            <w:r w:rsidRPr="00C849D0">
              <w:rPr>
                <w:rFonts w:ascii="Calibri" w:hAnsi="Calibri" w:cs="Calibri"/>
                <w:sz w:val="18"/>
                <w:szCs w:val="18"/>
              </w:rPr>
              <w:t>Was the sample frame appropriate to address the target population?</w:t>
            </w:r>
          </w:p>
        </w:tc>
        <w:tc>
          <w:tcPr>
            <w:tcW w:w="1710" w:type="dxa"/>
          </w:tcPr>
          <w:p w14:paraId="699BD83B" w14:textId="77777777" w:rsidR="006E439E" w:rsidRPr="006E439E" w:rsidRDefault="006E439E" w:rsidP="00C849D0">
            <w:pPr>
              <w:rPr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.</w:t>
            </w:r>
            <w:r w:rsidRPr="006E439E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0D1CA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6E439E">
              <w:rPr>
                <w:rFonts w:ascii="Calibri" w:hAnsi="Calibri" w:cs="Calibri"/>
                <w:sz w:val="18"/>
                <w:szCs w:val="18"/>
              </w:rPr>
              <w:t>Were study participants sampled in an appropriate way</w:t>
            </w:r>
            <w:r>
              <w:rPr>
                <w:rFonts w:ascii="Calibri" w:hAnsi="Calibri" w:cs="Calibri"/>
                <w:sz w:val="18"/>
                <w:szCs w:val="18"/>
              </w:rPr>
              <w:t>?</w:t>
            </w:r>
          </w:p>
        </w:tc>
        <w:tc>
          <w:tcPr>
            <w:tcW w:w="1080" w:type="dxa"/>
          </w:tcPr>
          <w:p w14:paraId="1AC34F6A" w14:textId="77777777" w:rsidR="006E439E" w:rsidRPr="006E439E" w:rsidRDefault="006E439E" w:rsidP="00C849D0">
            <w:pPr>
              <w:rPr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.</w:t>
            </w:r>
            <w:r w:rsidRPr="006E439E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0D1CA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6E439E">
              <w:rPr>
                <w:rFonts w:ascii="Calibri" w:hAnsi="Calibri" w:cs="Calibri"/>
                <w:sz w:val="18"/>
                <w:szCs w:val="18"/>
              </w:rPr>
              <w:t>Was the sample size adequate?</w:t>
            </w:r>
          </w:p>
        </w:tc>
        <w:tc>
          <w:tcPr>
            <w:tcW w:w="1530" w:type="dxa"/>
          </w:tcPr>
          <w:p w14:paraId="51CA5246" w14:textId="77777777" w:rsidR="006E439E" w:rsidRPr="006E439E" w:rsidRDefault="006E439E" w:rsidP="00C849D0">
            <w:pPr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4. </w:t>
            </w:r>
            <w:r w:rsidRPr="006E439E">
              <w:rPr>
                <w:rFonts w:ascii="Calibri" w:hAnsi="Calibri" w:cs="Calibri"/>
                <w:sz w:val="20"/>
                <w:szCs w:val="20"/>
              </w:rPr>
              <w:t>Were the study subjects and the setting described in detail?</w:t>
            </w:r>
          </w:p>
        </w:tc>
        <w:tc>
          <w:tcPr>
            <w:tcW w:w="1800" w:type="dxa"/>
          </w:tcPr>
          <w:p w14:paraId="59C32D2E" w14:textId="77777777" w:rsidR="006E439E" w:rsidRDefault="000D1CA4" w:rsidP="00C849D0">
            <w:r>
              <w:rPr>
                <w:rFonts w:ascii="Calibri" w:hAnsi="Calibri" w:cs="Calibri"/>
              </w:rPr>
              <w:t>5.</w:t>
            </w:r>
            <w:r w:rsidRPr="006E439E">
              <w:rPr>
                <w:rFonts w:ascii="Calibri" w:hAnsi="Calibri" w:cs="Calibri"/>
                <w:sz w:val="18"/>
                <w:szCs w:val="18"/>
              </w:rPr>
              <w:t xml:space="preserve"> Was</w:t>
            </w:r>
            <w:r w:rsidR="006E439E" w:rsidRPr="006E439E">
              <w:rPr>
                <w:rFonts w:ascii="Calibri" w:hAnsi="Calibri" w:cs="Calibri"/>
                <w:sz w:val="18"/>
                <w:szCs w:val="18"/>
              </w:rPr>
              <w:t xml:space="preserve"> the data analysis conducted with sufficient coverage of the identified sample?</w:t>
            </w:r>
          </w:p>
        </w:tc>
        <w:tc>
          <w:tcPr>
            <w:tcW w:w="1260" w:type="dxa"/>
          </w:tcPr>
          <w:p w14:paraId="2FA9312D" w14:textId="77777777" w:rsidR="006E439E" w:rsidRDefault="000D1CA4" w:rsidP="00C849D0">
            <w:r w:rsidRPr="006E439E">
              <w:rPr>
                <w:rFonts w:ascii="Calibri" w:hAnsi="Calibri" w:cs="Calibri"/>
                <w:sz w:val="18"/>
                <w:szCs w:val="18"/>
              </w:rPr>
              <w:t>6. Were</w:t>
            </w:r>
            <w:r w:rsidR="006E439E" w:rsidRPr="006E439E">
              <w:rPr>
                <w:rFonts w:ascii="Calibri" w:hAnsi="Calibri" w:cs="Calibri"/>
                <w:sz w:val="18"/>
                <w:szCs w:val="18"/>
              </w:rPr>
              <w:t xml:space="preserve"> valid methods used for the identification of the condition</w:t>
            </w:r>
            <w:r w:rsidR="006E439E" w:rsidRPr="002F1255">
              <w:rPr>
                <w:rFonts w:ascii="Calibri" w:hAnsi="Calibri" w:cs="Calibri"/>
              </w:rPr>
              <w:t>?</w:t>
            </w:r>
          </w:p>
        </w:tc>
        <w:tc>
          <w:tcPr>
            <w:tcW w:w="1260" w:type="dxa"/>
          </w:tcPr>
          <w:p w14:paraId="08D061AB" w14:textId="77777777" w:rsidR="006E439E" w:rsidRDefault="000D1CA4" w:rsidP="00C849D0">
            <w:r>
              <w:rPr>
                <w:rFonts w:ascii="Calibri" w:hAnsi="Calibri" w:cs="Calibri"/>
              </w:rPr>
              <w:t>7.</w:t>
            </w:r>
            <w:r w:rsidRPr="006E439E">
              <w:rPr>
                <w:rFonts w:ascii="Calibri" w:hAnsi="Calibri" w:cs="Calibri"/>
                <w:sz w:val="18"/>
                <w:szCs w:val="18"/>
              </w:rPr>
              <w:t xml:space="preserve"> Was</w:t>
            </w:r>
            <w:r w:rsidR="006E439E" w:rsidRPr="006E439E">
              <w:rPr>
                <w:rFonts w:ascii="Calibri" w:hAnsi="Calibri" w:cs="Calibri"/>
                <w:sz w:val="18"/>
                <w:szCs w:val="18"/>
              </w:rPr>
              <w:t xml:space="preserve"> the condition measured in a standard, reliable way for all participants?</w:t>
            </w:r>
          </w:p>
        </w:tc>
        <w:tc>
          <w:tcPr>
            <w:tcW w:w="1080" w:type="dxa"/>
          </w:tcPr>
          <w:p w14:paraId="3D3F9A30" w14:textId="77777777" w:rsidR="006E439E" w:rsidRPr="000D1CA4" w:rsidRDefault="000D1CA4" w:rsidP="00C849D0">
            <w:pPr>
              <w:rPr>
                <w:sz w:val="18"/>
                <w:szCs w:val="18"/>
              </w:rPr>
            </w:pPr>
            <w:r w:rsidRPr="000D1CA4">
              <w:rPr>
                <w:rFonts w:ascii="Calibri" w:hAnsi="Calibri" w:cs="Calibri"/>
                <w:sz w:val="18"/>
                <w:szCs w:val="18"/>
              </w:rPr>
              <w:t>8. Was there appropriate statistical analysis?</w:t>
            </w:r>
          </w:p>
        </w:tc>
        <w:tc>
          <w:tcPr>
            <w:tcW w:w="1440" w:type="dxa"/>
          </w:tcPr>
          <w:p w14:paraId="4C0AFEB3" w14:textId="77777777" w:rsidR="006E439E" w:rsidRPr="000D1CA4" w:rsidRDefault="000D1CA4" w:rsidP="00C849D0">
            <w:pPr>
              <w:rPr>
                <w:sz w:val="18"/>
                <w:szCs w:val="18"/>
              </w:rPr>
            </w:pPr>
            <w:r w:rsidRPr="000D1CA4">
              <w:rPr>
                <w:rFonts w:ascii="Calibri" w:hAnsi="Calibri" w:cs="Calibri"/>
                <w:sz w:val="18"/>
                <w:szCs w:val="18"/>
              </w:rPr>
              <w:t>9. Was the response rate adequate, and if not, was the low response rate managed appropriately?</w:t>
            </w:r>
          </w:p>
        </w:tc>
        <w:tc>
          <w:tcPr>
            <w:tcW w:w="720" w:type="dxa"/>
          </w:tcPr>
          <w:p w14:paraId="5CD9FC02" w14:textId="77777777" w:rsidR="006E439E" w:rsidRDefault="006E439E" w:rsidP="00C849D0">
            <w:r>
              <w:t>Quality score</w:t>
            </w:r>
          </w:p>
        </w:tc>
      </w:tr>
      <w:tr w:rsidR="006E439E" w14:paraId="32658044" w14:textId="77777777" w:rsidTr="00912EAC">
        <w:tc>
          <w:tcPr>
            <w:tcW w:w="1710" w:type="dxa"/>
          </w:tcPr>
          <w:p w14:paraId="3C7299D7" w14:textId="51DDDCFC" w:rsidR="006E439E" w:rsidRDefault="006E439E" w:rsidP="00C849D0">
            <w:r>
              <w:t>1.</w:t>
            </w:r>
            <w:r w:rsidR="00C17CD2">
              <w:t>Abozahara</w:t>
            </w:r>
          </w:p>
        </w:tc>
        <w:tc>
          <w:tcPr>
            <w:tcW w:w="1710" w:type="dxa"/>
          </w:tcPr>
          <w:p w14:paraId="1384A2AD" w14:textId="18D7D01A" w:rsidR="006E439E" w:rsidRDefault="00912EAC" w:rsidP="00C849D0">
            <w:r>
              <w:t>Y</w:t>
            </w:r>
            <w:r w:rsidR="000D1CA4">
              <w:t>es</w:t>
            </w:r>
          </w:p>
        </w:tc>
        <w:tc>
          <w:tcPr>
            <w:tcW w:w="1710" w:type="dxa"/>
          </w:tcPr>
          <w:p w14:paraId="62618AF5" w14:textId="1C46B54E" w:rsidR="006E439E" w:rsidRDefault="00912EAC" w:rsidP="00C849D0">
            <w:r>
              <w:t>Y</w:t>
            </w:r>
            <w:r w:rsidR="000D1CA4">
              <w:t>es</w:t>
            </w:r>
          </w:p>
        </w:tc>
        <w:tc>
          <w:tcPr>
            <w:tcW w:w="1080" w:type="dxa"/>
          </w:tcPr>
          <w:p w14:paraId="531CB71D" w14:textId="77777777" w:rsidR="006E439E" w:rsidRDefault="000D1CA4" w:rsidP="00C849D0">
            <w:r>
              <w:t>yes</w:t>
            </w:r>
          </w:p>
        </w:tc>
        <w:tc>
          <w:tcPr>
            <w:tcW w:w="1530" w:type="dxa"/>
          </w:tcPr>
          <w:p w14:paraId="0FA9B2C6" w14:textId="77777777" w:rsidR="006E439E" w:rsidRDefault="000D1CA4" w:rsidP="00C849D0">
            <w:r>
              <w:t>yes</w:t>
            </w:r>
          </w:p>
        </w:tc>
        <w:tc>
          <w:tcPr>
            <w:tcW w:w="1800" w:type="dxa"/>
          </w:tcPr>
          <w:p w14:paraId="7C3C043B" w14:textId="77777777" w:rsidR="006E439E" w:rsidRDefault="000D1CA4" w:rsidP="00C849D0">
            <w:r>
              <w:t>yes</w:t>
            </w:r>
          </w:p>
        </w:tc>
        <w:tc>
          <w:tcPr>
            <w:tcW w:w="1260" w:type="dxa"/>
          </w:tcPr>
          <w:p w14:paraId="257B5561" w14:textId="77777777" w:rsidR="006E439E" w:rsidRDefault="000D1CA4" w:rsidP="00C849D0">
            <w:r>
              <w:t>No</w:t>
            </w:r>
          </w:p>
        </w:tc>
        <w:tc>
          <w:tcPr>
            <w:tcW w:w="1260" w:type="dxa"/>
          </w:tcPr>
          <w:p w14:paraId="07872D27" w14:textId="3B72C595" w:rsidR="006E439E" w:rsidRDefault="00DB7AFC" w:rsidP="00C849D0">
            <w:r>
              <w:t>Y</w:t>
            </w:r>
            <w:r w:rsidR="000D1CA4">
              <w:t>es</w:t>
            </w:r>
          </w:p>
        </w:tc>
        <w:tc>
          <w:tcPr>
            <w:tcW w:w="1080" w:type="dxa"/>
          </w:tcPr>
          <w:p w14:paraId="67DBEC82" w14:textId="77777777" w:rsidR="006E439E" w:rsidRDefault="000D1CA4" w:rsidP="00C849D0">
            <w:r>
              <w:t>yes</w:t>
            </w:r>
          </w:p>
        </w:tc>
        <w:tc>
          <w:tcPr>
            <w:tcW w:w="1440" w:type="dxa"/>
          </w:tcPr>
          <w:p w14:paraId="7B0D3208" w14:textId="77777777" w:rsidR="006E439E" w:rsidRDefault="000D1CA4" w:rsidP="00C849D0">
            <w:r>
              <w:t>yes</w:t>
            </w:r>
          </w:p>
        </w:tc>
        <w:tc>
          <w:tcPr>
            <w:tcW w:w="720" w:type="dxa"/>
          </w:tcPr>
          <w:p w14:paraId="444551F2" w14:textId="77777777" w:rsidR="006E439E" w:rsidRDefault="006E439E" w:rsidP="00C849D0">
            <w:r>
              <w:t>8/9</w:t>
            </w:r>
          </w:p>
        </w:tc>
      </w:tr>
      <w:tr w:rsidR="006E439E" w14:paraId="2A844547" w14:textId="77777777" w:rsidTr="00912EAC">
        <w:tc>
          <w:tcPr>
            <w:tcW w:w="1710" w:type="dxa"/>
          </w:tcPr>
          <w:p w14:paraId="7AF671E3" w14:textId="77777777" w:rsidR="006E439E" w:rsidRDefault="006E439E" w:rsidP="00C849D0">
            <w:r>
              <w:t>2.Abdil F</w:t>
            </w:r>
          </w:p>
        </w:tc>
        <w:tc>
          <w:tcPr>
            <w:tcW w:w="1710" w:type="dxa"/>
          </w:tcPr>
          <w:p w14:paraId="5B7C12B7" w14:textId="77777777" w:rsidR="006E439E" w:rsidRPr="001E413B" w:rsidRDefault="001E413B" w:rsidP="00C849D0">
            <w:pPr>
              <w:rPr>
                <w:sz w:val="20"/>
                <w:szCs w:val="20"/>
              </w:rPr>
            </w:pPr>
            <w:r w:rsidRPr="001E413B">
              <w:rPr>
                <w:sz w:val="20"/>
                <w:szCs w:val="20"/>
              </w:rPr>
              <w:t>N0n-applicable</w:t>
            </w:r>
          </w:p>
        </w:tc>
        <w:tc>
          <w:tcPr>
            <w:tcW w:w="1710" w:type="dxa"/>
          </w:tcPr>
          <w:p w14:paraId="41E6DD0F" w14:textId="04C22706" w:rsidR="006E439E" w:rsidRDefault="00912EAC" w:rsidP="00C849D0">
            <w:r>
              <w:t>Y</w:t>
            </w:r>
            <w:r w:rsidR="001E413B">
              <w:t>es</w:t>
            </w:r>
          </w:p>
        </w:tc>
        <w:tc>
          <w:tcPr>
            <w:tcW w:w="1080" w:type="dxa"/>
          </w:tcPr>
          <w:p w14:paraId="50BB557A" w14:textId="77777777" w:rsidR="006E439E" w:rsidRDefault="001E413B" w:rsidP="00C849D0">
            <w:r>
              <w:t>yes</w:t>
            </w:r>
          </w:p>
        </w:tc>
        <w:tc>
          <w:tcPr>
            <w:tcW w:w="1530" w:type="dxa"/>
          </w:tcPr>
          <w:p w14:paraId="3DCAF8AB" w14:textId="77777777" w:rsidR="006E439E" w:rsidRDefault="001E413B" w:rsidP="00C849D0">
            <w:r>
              <w:t>yes</w:t>
            </w:r>
          </w:p>
        </w:tc>
        <w:tc>
          <w:tcPr>
            <w:tcW w:w="1800" w:type="dxa"/>
          </w:tcPr>
          <w:p w14:paraId="2EB29FAC" w14:textId="77777777" w:rsidR="006E439E" w:rsidRDefault="001E413B" w:rsidP="00C849D0">
            <w:r>
              <w:t>yes</w:t>
            </w:r>
          </w:p>
        </w:tc>
        <w:tc>
          <w:tcPr>
            <w:tcW w:w="1260" w:type="dxa"/>
          </w:tcPr>
          <w:p w14:paraId="15A46460" w14:textId="0504AFC7" w:rsidR="006E439E" w:rsidRDefault="00964D22" w:rsidP="00C849D0">
            <w:r>
              <w:t>Y</w:t>
            </w:r>
            <w:r w:rsidR="001E413B">
              <w:t>es</w:t>
            </w:r>
          </w:p>
        </w:tc>
        <w:tc>
          <w:tcPr>
            <w:tcW w:w="1260" w:type="dxa"/>
          </w:tcPr>
          <w:p w14:paraId="5EAB7703" w14:textId="111E59D3" w:rsidR="006E439E" w:rsidRDefault="00DB7AFC" w:rsidP="00C849D0">
            <w:r>
              <w:t>Y</w:t>
            </w:r>
            <w:r w:rsidR="001E413B">
              <w:t>es</w:t>
            </w:r>
          </w:p>
        </w:tc>
        <w:tc>
          <w:tcPr>
            <w:tcW w:w="1080" w:type="dxa"/>
          </w:tcPr>
          <w:p w14:paraId="73019A82" w14:textId="77777777" w:rsidR="006E439E" w:rsidRDefault="001E413B" w:rsidP="00C849D0">
            <w:r>
              <w:t>yes</w:t>
            </w:r>
          </w:p>
        </w:tc>
        <w:tc>
          <w:tcPr>
            <w:tcW w:w="1440" w:type="dxa"/>
          </w:tcPr>
          <w:p w14:paraId="1F916710" w14:textId="77777777" w:rsidR="006E439E" w:rsidRDefault="001E413B" w:rsidP="00C849D0">
            <w:r>
              <w:t>yes</w:t>
            </w:r>
          </w:p>
        </w:tc>
        <w:tc>
          <w:tcPr>
            <w:tcW w:w="720" w:type="dxa"/>
          </w:tcPr>
          <w:p w14:paraId="282B91C7" w14:textId="77777777" w:rsidR="006E439E" w:rsidRDefault="006E439E" w:rsidP="00C849D0">
            <w:r>
              <w:t>8</w:t>
            </w:r>
          </w:p>
        </w:tc>
      </w:tr>
      <w:tr w:rsidR="006E439E" w14:paraId="27723B1A" w14:textId="77777777" w:rsidTr="00912EAC">
        <w:trPr>
          <w:trHeight w:val="503"/>
        </w:trPr>
        <w:tc>
          <w:tcPr>
            <w:tcW w:w="1710" w:type="dxa"/>
          </w:tcPr>
          <w:p w14:paraId="2F62814C" w14:textId="77777777" w:rsidR="006E439E" w:rsidRDefault="006E439E" w:rsidP="00C849D0">
            <w:r>
              <w:t>3.Adeosum</w:t>
            </w:r>
          </w:p>
        </w:tc>
        <w:tc>
          <w:tcPr>
            <w:tcW w:w="1710" w:type="dxa"/>
          </w:tcPr>
          <w:p w14:paraId="7107058A" w14:textId="77777777" w:rsidR="006E439E" w:rsidRDefault="001E413B" w:rsidP="00C849D0">
            <w:r w:rsidRPr="001E413B">
              <w:rPr>
                <w:sz w:val="20"/>
                <w:szCs w:val="20"/>
              </w:rPr>
              <w:t>N0n-applicable</w:t>
            </w:r>
          </w:p>
        </w:tc>
        <w:tc>
          <w:tcPr>
            <w:tcW w:w="1710" w:type="dxa"/>
          </w:tcPr>
          <w:p w14:paraId="356C8388" w14:textId="1D2B33AF" w:rsidR="006E439E" w:rsidRDefault="00912EAC" w:rsidP="00C849D0">
            <w:r>
              <w:t>Y</w:t>
            </w:r>
            <w:r w:rsidR="001E413B">
              <w:t>es</w:t>
            </w:r>
          </w:p>
        </w:tc>
        <w:tc>
          <w:tcPr>
            <w:tcW w:w="1080" w:type="dxa"/>
          </w:tcPr>
          <w:p w14:paraId="1EFED0C0" w14:textId="77777777" w:rsidR="006E439E" w:rsidRDefault="001E413B" w:rsidP="00C849D0">
            <w:r>
              <w:t>yes</w:t>
            </w:r>
          </w:p>
        </w:tc>
        <w:tc>
          <w:tcPr>
            <w:tcW w:w="1530" w:type="dxa"/>
          </w:tcPr>
          <w:p w14:paraId="309B0F25" w14:textId="77777777" w:rsidR="006E439E" w:rsidRDefault="001E413B" w:rsidP="00C849D0">
            <w:r>
              <w:t>yes</w:t>
            </w:r>
          </w:p>
        </w:tc>
        <w:tc>
          <w:tcPr>
            <w:tcW w:w="1800" w:type="dxa"/>
          </w:tcPr>
          <w:p w14:paraId="47A0DD86" w14:textId="77777777" w:rsidR="006E439E" w:rsidRDefault="001E413B" w:rsidP="00C849D0">
            <w:r>
              <w:t>yes</w:t>
            </w:r>
          </w:p>
        </w:tc>
        <w:tc>
          <w:tcPr>
            <w:tcW w:w="1260" w:type="dxa"/>
          </w:tcPr>
          <w:p w14:paraId="015F4AC8" w14:textId="213A80C5" w:rsidR="006E439E" w:rsidRDefault="00964D22" w:rsidP="00C849D0">
            <w:r>
              <w:t>Y</w:t>
            </w:r>
            <w:r w:rsidR="001E413B">
              <w:t>es</w:t>
            </w:r>
          </w:p>
        </w:tc>
        <w:tc>
          <w:tcPr>
            <w:tcW w:w="1260" w:type="dxa"/>
          </w:tcPr>
          <w:p w14:paraId="3FC479C0" w14:textId="4DB270BB" w:rsidR="006E439E" w:rsidRDefault="00DB7AFC" w:rsidP="00C849D0">
            <w:r>
              <w:t>Y</w:t>
            </w:r>
            <w:r w:rsidR="001E413B">
              <w:t>es</w:t>
            </w:r>
          </w:p>
        </w:tc>
        <w:tc>
          <w:tcPr>
            <w:tcW w:w="1080" w:type="dxa"/>
          </w:tcPr>
          <w:p w14:paraId="6F7FA333" w14:textId="77777777" w:rsidR="006E439E" w:rsidRDefault="001E413B" w:rsidP="00C849D0">
            <w:r>
              <w:t>yes</w:t>
            </w:r>
          </w:p>
        </w:tc>
        <w:tc>
          <w:tcPr>
            <w:tcW w:w="1440" w:type="dxa"/>
          </w:tcPr>
          <w:p w14:paraId="0EA4C8C7" w14:textId="77777777" w:rsidR="006E439E" w:rsidRDefault="001E413B" w:rsidP="00C849D0">
            <w:r>
              <w:t>yes</w:t>
            </w:r>
          </w:p>
        </w:tc>
        <w:tc>
          <w:tcPr>
            <w:tcW w:w="720" w:type="dxa"/>
          </w:tcPr>
          <w:p w14:paraId="62B72779" w14:textId="77777777" w:rsidR="006E439E" w:rsidRDefault="006E439E" w:rsidP="00C849D0">
            <w:r>
              <w:t>8</w:t>
            </w:r>
          </w:p>
        </w:tc>
      </w:tr>
      <w:tr w:rsidR="006E439E" w14:paraId="67D9C6CE" w14:textId="77777777" w:rsidTr="00912EAC">
        <w:tc>
          <w:tcPr>
            <w:tcW w:w="1710" w:type="dxa"/>
          </w:tcPr>
          <w:p w14:paraId="64522EBB" w14:textId="77777777" w:rsidR="006E439E" w:rsidRDefault="006E439E" w:rsidP="00C849D0">
            <w:r>
              <w:t>4.Azzab</w:t>
            </w:r>
          </w:p>
        </w:tc>
        <w:tc>
          <w:tcPr>
            <w:tcW w:w="1710" w:type="dxa"/>
          </w:tcPr>
          <w:p w14:paraId="3FD7B76A" w14:textId="6F8FB776" w:rsidR="006E439E" w:rsidRDefault="00912EAC" w:rsidP="00C849D0">
            <w:r>
              <w:t>Y</w:t>
            </w:r>
            <w:r w:rsidR="001E413B">
              <w:t>es</w:t>
            </w:r>
          </w:p>
        </w:tc>
        <w:tc>
          <w:tcPr>
            <w:tcW w:w="1710" w:type="dxa"/>
          </w:tcPr>
          <w:p w14:paraId="51A44489" w14:textId="1A236F2E" w:rsidR="006E439E" w:rsidRDefault="00912EAC" w:rsidP="00C849D0">
            <w:r>
              <w:t>Y</w:t>
            </w:r>
            <w:r w:rsidR="001E413B">
              <w:t>es</w:t>
            </w:r>
          </w:p>
        </w:tc>
        <w:tc>
          <w:tcPr>
            <w:tcW w:w="1080" w:type="dxa"/>
          </w:tcPr>
          <w:p w14:paraId="25E60C3F" w14:textId="77777777" w:rsidR="006E439E" w:rsidRDefault="001E413B" w:rsidP="00C849D0">
            <w:r>
              <w:t>yes</w:t>
            </w:r>
          </w:p>
        </w:tc>
        <w:tc>
          <w:tcPr>
            <w:tcW w:w="1530" w:type="dxa"/>
          </w:tcPr>
          <w:p w14:paraId="05708383" w14:textId="77777777" w:rsidR="006E439E" w:rsidRDefault="001E413B" w:rsidP="00C849D0">
            <w:r>
              <w:t>yes</w:t>
            </w:r>
          </w:p>
        </w:tc>
        <w:tc>
          <w:tcPr>
            <w:tcW w:w="1800" w:type="dxa"/>
          </w:tcPr>
          <w:p w14:paraId="4871FC06" w14:textId="77777777" w:rsidR="006E439E" w:rsidRDefault="001E413B" w:rsidP="00C849D0">
            <w:r>
              <w:t>yes</w:t>
            </w:r>
          </w:p>
        </w:tc>
        <w:tc>
          <w:tcPr>
            <w:tcW w:w="1260" w:type="dxa"/>
          </w:tcPr>
          <w:p w14:paraId="57DE5E4D" w14:textId="1C1FDA45" w:rsidR="006E439E" w:rsidRDefault="00964D22" w:rsidP="00C849D0">
            <w:r>
              <w:t>Y</w:t>
            </w:r>
            <w:r w:rsidR="001E413B">
              <w:t>es</w:t>
            </w:r>
          </w:p>
        </w:tc>
        <w:tc>
          <w:tcPr>
            <w:tcW w:w="1260" w:type="dxa"/>
          </w:tcPr>
          <w:p w14:paraId="08D48DF0" w14:textId="56384400" w:rsidR="006E439E" w:rsidRDefault="00DB7AFC" w:rsidP="00C849D0">
            <w:r>
              <w:t>Y</w:t>
            </w:r>
            <w:r w:rsidR="001E413B">
              <w:t>es</w:t>
            </w:r>
          </w:p>
        </w:tc>
        <w:tc>
          <w:tcPr>
            <w:tcW w:w="1080" w:type="dxa"/>
          </w:tcPr>
          <w:p w14:paraId="5D55DB1F" w14:textId="77777777" w:rsidR="006E439E" w:rsidRDefault="001E413B" w:rsidP="00C849D0">
            <w:r>
              <w:t>yes</w:t>
            </w:r>
          </w:p>
        </w:tc>
        <w:tc>
          <w:tcPr>
            <w:tcW w:w="1440" w:type="dxa"/>
          </w:tcPr>
          <w:p w14:paraId="41C4112C" w14:textId="77777777" w:rsidR="006E439E" w:rsidRDefault="001E413B" w:rsidP="00C849D0">
            <w:r>
              <w:t>Yes</w:t>
            </w:r>
          </w:p>
        </w:tc>
        <w:tc>
          <w:tcPr>
            <w:tcW w:w="720" w:type="dxa"/>
          </w:tcPr>
          <w:p w14:paraId="19D3A7D1" w14:textId="77777777" w:rsidR="006E439E" w:rsidRDefault="006E439E" w:rsidP="00C849D0">
            <w:r>
              <w:t>9</w:t>
            </w:r>
          </w:p>
        </w:tc>
      </w:tr>
      <w:tr w:rsidR="006E439E" w14:paraId="746116AD" w14:textId="77777777" w:rsidTr="00912EAC">
        <w:tc>
          <w:tcPr>
            <w:tcW w:w="1710" w:type="dxa"/>
          </w:tcPr>
          <w:p w14:paraId="28ACAA6C" w14:textId="77777777" w:rsidR="006E439E" w:rsidRPr="00FB34BC" w:rsidRDefault="006E439E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</w:t>
            </w:r>
            <w:r w:rsidRPr="00FB34BC">
              <w:rPr>
                <w:rFonts w:ascii="Times New Roman" w:hAnsi="Times New Roman" w:cs="Times New Roman"/>
              </w:rPr>
              <w:t>Carrol et al</w:t>
            </w:r>
            <w:r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710" w:type="dxa"/>
          </w:tcPr>
          <w:p w14:paraId="0312C60F" w14:textId="3AFECA4B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</w:t>
            </w:r>
            <w:r w:rsidR="00626883">
              <w:t>es</w:t>
            </w:r>
          </w:p>
        </w:tc>
        <w:tc>
          <w:tcPr>
            <w:tcW w:w="1710" w:type="dxa"/>
          </w:tcPr>
          <w:p w14:paraId="0244D23E" w14:textId="59C3BF64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</w:t>
            </w:r>
            <w:r w:rsidR="00626883">
              <w:t>es</w:t>
            </w:r>
          </w:p>
        </w:tc>
        <w:tc>
          <w:tcPr>
            <w:tcW w:w="1080" w:type="dxa"/>
          </w:tcPr>
          <w:p w14:paraId="25424F1F" w14:textId="77777777" w:rsidR="006E439E" w:rsidRPr="00FB34BC" w:rsidRDefault="00626883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530" w:type="dxa"/>
          </w:tcPr>
          <w:p w14:paraId="7BE22461" w14:textId="77777777" w:rsidR="006E439E" w:rsidRPr="00FB34BC" w:rsidRDefault="00626883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800" w:type="dxa"/>
          </w:tcPr>
          <w:p w14:paraId="2D9AAAC7" w14:textId="77777777" w:rsidR="006E439E" w:rsidRPr="00FB34BC" w:rsidRDefault="00626883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260" w:type="dxa"/>
          </w:tcPr>
          <w:p w14:paraId="219672C8" w14:textId="4D87F3D2" w:rsidR="006E439E" w:rsidRPr="00FB34BC" w:rsidRDefault="00964D22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</w:t>
            </w:r>
            <w:r w:rsidR="00626883">
              <w:t>es</w:t>
            </w:r>
          </w:p>
        </w:tc>
        <w:tc>
          <w:tcPr>
            <w:tcW w:w="1260" w:type="dxa"/>
          </w:tcPr>
          <w:p w14:paraId="23BE1802" w14:textId="77777777" w:rsidR="006E439E" w:rsidRPr="00FB34BC" w:rsidRDefault="00093F76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No</w:t>
            </w:r>
          </w:p>
        </w:tc>
        <w:tc>
          <w:tcPr>
            <w:tcW w:w="1080" w:type="dxa"/>
          </w:tcPr>
          <w:p w14:paraId="4EABC4CA" w14:textId="77777777" w:rsidR="006E439E" w:rsidRPr="00FB34BC" w:rsidRDefault="00626883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440" w:type="dxa"/>
          </w:tcPr>
          <w:p w14:paraId="2EA95ED6" w14:textId="77777777" w:rsidR="006E439E" w:rsidRPr="00FB34BC" w:rsidRDefault="00626883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720" w:type="dxa"/>
          </w:tcPr>
          <w:p w14:paraId="32A80F56" w14:textId="77777777" w:rsidR="006E439E" w:rsidRDefault="006E439E" w:rsidP="00C849D0">
            <w:r>
              <w:t>8</w:t>
            </w:r>
          </w:p>
        </w:tc>
      </w:tr>
      <w:tr w:rsidR="006E439E" w14:paraId="715F9A7F" w14:textId="77777777" w:rsidTr="00912EAC">
        <w:tc>
          <w:tcPr>
            <w:tcW w:w="1710" w:type="dxa"/>
          </w:tcPr>
          <w:p w14:paraId="4BAFF324" w14:textId="77777777" w:rsidR="006E439E" w:rsidRPr="00FB34BC" w:rsidRDefault="006E439E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</w:t>
            </w:r>
            <w:r w:rsidRPr="00FB34BC">
              <w:rPr>
                <w:rFonts w:ascii="Times New Roman" w:hAnsi="Times New Roman" w:cs="Times New Roman"/>
              </w:rPr>
              <w:t>El-kholy et al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10" w:type="dxa"/>
          </w:tcPr>
          <w:p w14:paraId="380F9581" w14:textId="292F9541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</w:t>
            </w:r>
            <w:r w:rsidR="00093F76">
              <w:t>es</w:t>
            </w:r>
          </w:p>
        </w:tc>
        <w:tc>
          <w:tcPr>
            <w:tcW w:w="1710" w:type="dxa"/>
          </w:tcPr>
          <w:p w14:paraId="48E73F25" w14:textId="19DDE7CC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</w:t>
            </w:r>
            <w:r w:rsidR="00093F76">
              <w:t>es</w:t>
            </w:r>
          </w:p>
        </w:tc>
        <w:tc>
          <w:tcPr>
            <w:tcW w:w="1080" w:type="dxa"/>
          </w:tcPr>
          <w:p w14:paraId="6A6E3AA4" w14:textId="77777777" w:rsidR="006E439E" w:rsidRPr="00FB34BC" w:rsidRDefault="00093F76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530" w:type="dxa"/>
          </w:tcPr>
          <w:p w14:paraId="21CC9B5E" w14:textId="77777777" w:rsidR="006E439E" w:rsidRPr="00FB34BC" w:rsidRDefault="00093F76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800" w:type="dxa"/>
          </w:tcPr>
          <w:p w14:paraId="41712D4E" w14:textId="77777777" w:rsidR="006E439E" w:rsidRPr="00FB34BC" w:rsidRDefault="00093F76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260" w:type="dxa"/>
          </w:tcPr>
          <w:p w14:paraId="2DE3E01B" w14:textId="30F04282" w:rsidR="006E439E" w:rsidRPr="00FB34BC" w:rsidRDefault="00964D22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</w:t>
            </w:r>
            <w:r w:rsidR="00093F76">
              <w:t>es</w:t>
            </w:r>
          </w:p>
        </w:tc>
        <w:tc>
          <w:tcPr>
            <w:tcW w:w="1260" w:type="dxa"/>
          </w:tcPr>
          <w:p w14:paraId="1A192C53" w14:textId="5004BC0D" w:rsidR="006E439E" w:rsidRPr="00FB34BC" w:rsidRDefault="00DB7AF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</w:t>
            </w:r>
            <w:r w:rsidR="00093F76">
              <w:t>es</w:t>
            </w:r>
          </w:p>
        </w:tc>
        <w:tc>
          <w:tcPr>
            <w:tcW w:w="1080" w:type="dxa"/>
          </w:tcPr>
          <w:p w14:paraId="52C62EB0" w14:textId="77777777" w:rsidR="006E439E" w:rsidRPr="00FB34BC" w:rsidRDefault="00093F76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440" w:type="dxa"/>
          </w:tcPr>
          <w:p w14:paraId="17F9FB2B" w14:textId="77777777" w:rsidR="006E439E" w:rsidRPr="00FB34BC" w:rsidRDefault="00093F76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720" w:type="dxa"/>
          </w:tcPr>
          <w:p w14:paraId="6C25634E" w14:textId="77777777" w:rsidR="006E439E" w:rsidRDefault="006E439E" w:rsidP="00C849D0">
            <w:r>
              <w:t>9</w:t>
            </w:r>
          </w:p>
        </w:tc>
      </w:tr>
      <w:tr w:rsidR="006E439E" w14:paraId="24C4883B" w14:textId="77777777" w:rsidTr="00912EAC">
        <w:trPr>
          <w:trHeight w:val="237"/>
        </w:trPr>
        <w:tc>
          <w:tcPr>
            <w:tcW w:w="1710" w:type="dxa"/>
          </w:tcPr>
          <w:p w14:paraId="7BB70161" w14:textId="77777777" w:rsidR="006E439E" w:rsidRPr="00FB34BC" w:rsidRDefault="006E439E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</w:t>
            </w:r>
            <w:r w:rsidRPr="00FB34BC">
              <w:rPr>
                <w:rFonts w:ascii="Times New Roman" w:hAnsi="Times New Roman" w:cs="Times New Roman"/>
              </w:rPr>
              <w:t>Elbaradei et a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B34B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10" w:type="dxa"/>
          </w:tcPr>
          <w:p w14:paraId="36BCE132" w14:textId="6A2384F9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</w:t>
            </w:r>
            <w:r w:rsidR="00093F76">
              <w:t>es</w:t>
            </w:r>
          </w:p>
        </w:tc>
        <w:tc>
          <w:tcPr>
            <w:tcW w:w="1710" w:type="dxa"/>
          </w:tcPr>
          <w:p w14:paraId="071817DB" w14:textId="65EC6D7A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</w:t>
            </w:r>
            <w:r w:rsidR="00093F76">
              <w:t>es</w:t>
            </w:r>
          </w:p>
        </w:tc>
        <w:tc>
          <w:tcPr>
            <w:tcW w:w="1080" w:type="dxa"/>
          </w:tcPr>
          <w:p w14:paraId="4257D41F" w14:textId="77777777" w:rsidR="006E439E" w:rsidRPr="00FB34BC" w:rsidRDefault="00093F76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530" w:type="dxa"/>
          </w:tcPr>
          <w:p w14:paraId="3E717F81" w14:textId="77777777" w:rsidR="006E439E" w:rsidRPr="00FB34BC" w:rsidRDefault="00093F76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800" w:type="dxa"/>
          </w:tcPr>
          <w:p w14:paraId="23355454" w14:textId="77777777" w:rsidR="006E439E" w:rsidRPr="00FB34BC" w:rsidRDefault="00093F76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260" w:type="dxa"/>
          </w:tcPr>
          <w:p w14:paraId="4FF0D389" w14:textId="0F53228A" w:rsidR="006E439E" w:rsidRPr="00FB34BC" w:rsidRDefault="00964D22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</w:t>
            </w:r>
            <w:r w:rsidR="00093F76">
              <w:t>es</w:t>
            </w:r>
          </w:p>
        </w:tc>
        <w:tc>
          <w:tcPr>
            <w:tcW w:w="1260" w:type="dxa"/>
          </w:tcPr>
          <w:p w14:paraId="64F01160" w14:textId="3A9E4358" w:rsidR="006E439E" w:rsidRPr="00FB34BC" w:rsidRDefault="00DB7AF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</w:t>
            </w:r>
            <w:r w:rsidR="00093F76">
              <w:t>es</w:t>
            </w:r>
          </w:p>
        </w:tc>
        <w:tc>
          <w:tcPr>
            <w:tcW w:w="1080" w:type="dxa"/>
          </w:tcPr>
          <w:p w14:paraId="68D76B36" w14:textId="77777777" w:rsidR="006E439E" w:rsidRPr="00FB34BC" w:rsidRDefault="00093F76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440" w:type="dxa"/>
          </w:tcPr>
          <w:p w14:paraId="2B38E091" w14:textId="77777777" w:rsidR="006E439E" w:rsidRPr="00FB34BC" w:rsidRDefault="00093F76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720" w:type="dxa"/>
          </w:tcPr>
          <w:p w14:paraId="400BEE5F" w14:textId="77777777" w:rsidR="006E439E" w:rsidRDefault="006E439E" w:rsidP="00C849D0">
            <w:r>
              <w:t>9</w:t>
            </w:r>
          </w:p>
        </w:tc>
      </w:tr>
      <w:tr w:rsidR="006E439E" w14:paraId="0A3DE6F1" w14:textId="77777777" w:rsidTr="00912EAC">
        <w:trPr>
          <w:trHeight w:val="135"/>
        </w:trPr>
        <w:tc>
          <w:tcPr>
            <w:tcW w:w="1710" w:type="dxa"/>
          </w:tcPr>
          <w:p w14:paraId="22AB117B" w14:textId="77777777" w:rsidR="006E439E" w:rsidRPr="00FB34BC" w:rsidRDefault="006E439E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</w:t>
            </w:r>
            <w:r w:rsidRPr="00703BA3">
              <w:rPr>
                <w:rFonts w:ascii="Times New Roman" w:hAnsi="Times New Roman" w:cs="Times New Roman"/>
              </w:rPr>
              <w:t>Hasanin</w:t>
            </w:r>
          </w:p>
        </w:tc>
        <w:tc>
          <w:tcPr>
            <w:tcW w:w="1710" w:type="dxa"/>
          </w:tcPr>
          <w:p w14:paraId="17CA718E" w14:textId="7B95FC3D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</w:t>
            </w:r>
            <w:r w:rsidR="00093F76">
              <w:t>es</w:t>
            </w:r>
          </w:p>
        </w:tc>
        <w:tc>
          <w:tcPr>
            <w:tcW w:w="1710" w:type="dxa"/>
          </w:tcPr>
          <w:p w14:paraId="4C730E35" w14:textId="7BBF5799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</w:t>
            </w:r>
            <w:r w:rsidR="00093F76">
              <w:t>es</w:t>
            </w:r>
          </w:p>
        </w:tc>
        <w:tc>
          <w:tcPr>
            <w:tcW w:w="1080" w:type="dxa"/>
          </w:tcPr>
          <w:p w14:paraId="74F4D4E0" w14:textId="77777777" w:rsidR="006E439E" w:rsidRPr="00FB34BC" w:rsidRDefault="00093F76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530" w:type="dxa"/>
          </w:tcPr>
          <w:p w14:paraId="6F979C78" w14:textId="77777777" w:rsidR="006E439E" w:rsidRPr="00FB34BC" w:rsidRDefault="00093F76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800" w:type="dxa"/>
          </w:tcPr>
          <w:p w14:paraId="265A949E" w14:textId="77777777" w:rsidR="006E439E" w:rsidRPr="00FB34BC" w:rsidRDefault="00093F76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260" w:type="dxa"/>
          </w:tcPr>
          <w:p w14:paraId="7C042FF6" w14:textId="77777777" w:rsidR="006E439E" w:rsidRPr="00FB34BC" w:rsidRDefault="00093F76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No</w:t>
            </w:r>
          </w:p>
        </w:tc>
        <w:tc>
          <w:tcPr>
            <w:tcW w:w="1260" w:type="dxa"/>
          </w:tcPr>
          <w:p w14:paraId="47B0E3E8" w14:textId="2AE1C02F" w:rsidR="006E439E" w:rsidRPr="00FB34BC" w:rsidRDefault="00DB7AF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</w:t>
            </w:r>
            <w:r w:rsidR="00093F76">
              <w:t>es</w:t>
            </w:r>
          </w:p>
        </w:tc>
        <w:tc>
          <w:tcPr>
            <w:tcW w:w="1080" w:type="dxa"/>
          </w:tcPr>
          <w:p w14:paraId="682418B7" w14:textId="77777777" w:rsidR="006E439E" w:rsidRPr="00FB34BC" w:rsidRDefault="00093F76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440" w:type="dxa"/>
          </w:tcPr>
          <w:p w14:paraId="4BD511BA" w14:textId="77777777" w:rsidR="006E439E" w:rsidRPr="00FB34BC" w:rsidRDefault="00093F76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720" w:type="dxa"/>
          </w:tcPr>
          <w:p w14:paraId="4815DFF7" w14:textId="77777777" w:rsidR="006E439E" w:rsidRDefault="006E439E" w:rsidP="00C849D0">
            <w:r>
              <w:t>8</w:t>
            </w:r>
          </w:p>
        </w:tc>
      </w:tr>
      <w:tr w:rsidR="006E439E" w14:paraId="6064E70E" w14:textId="77777777" w:rsidTr="00912EAC">
        <w:trPr>
          <w:trHeight w:val="141"/>
        </w:trPr>
        <w:tc>
          <w:tcPr>
            <w:tcW w:w="1710" w:type="dxa"/>
          </w:tcPr>
          <w:p w14:paraId="03D167B9" w14:textId="77777777" w:rsidR="006E439E" w:rsidRPr="00FB34BC" w:rsidRDefault="006E439E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</w:t>
            </w:r>
            <w:r w:rsidRPr="006926C7">
              <w:rPr>
                <w:rFonts w:ascii="Times New Roman" w:hAnsi="Times New Roman" w:cs="Times New Roman"/>
              </w:rPr>
              <w:t>Irenge</w:t>
            </w:r>
          </w:p>
        </w:tc>
        <w:tc>
          <w:tcPr>
            <w:tcW w:w="1710" w:type="dxa"/>
          </w:tcPr>
          <w:p w14:paraId="1384D237" w14:textId="04832392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</w:t>
            </w:r>
            <w:r w:rsidR="006E6D45">
              <w:t>es</w:t>
            </w:r>
          </w:p>
        </w:tc>
        <w:tc>
          <w:tcPr>
            <w:tcW w:w="1710" w:type="dxa"/>
          </w:tcPr>
          <w:p w14:paraId="69814FAF" w14:textId="1E55C161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</w:t>
            </w:r>
            <w:r w:rsidR="006E6D45">
              <w:t>es</w:t>
            </w:r>
          </w:p>
        </w:tc>
        <w:tc>
          <w:tcPr>
            <w:tcW w:w="1080" w:type="dxa"/>
          </w:tcPr>
          <w:p w14:paraId="20DAE643" w14:textId="77777777" w:rsidR="006E439E" w:rsidRPr="00FB34BC" w:rsidRDefault="006E6D45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530" w:type="dxa"/>
          </w:tcPr>
          <w:p w14:paraId="08C04B38" w14:textId="77777777" w:rsidR="006E439E" w:rsidRPr="00FB34BC" w:rsidRDefault="006E6D45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800" w:type="dxa"/>
          </w:tcPr>
          <w:p w14:paraId="541263A2" w14:textId="77777777" w:rsidR="006E439E" w:rsidRPr="00FB34BC" w:rsidRDefault="006E6D45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260" w:type="dxa"/>
          </w:tcPr>
          <w:p w14:paraId="608511D8" w14:textId="59BD364F" w:rsidR="006E439E" w:rsidRPr="00FB34BC" w:rsidRDefault="00964D22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</w:t>
            </w:r>
            <w:r w:rsidR="006E6D45">
              <w:t>es</w:t>
            </w:r>
          </w:p>
        </w:tc>
        <w:tc>
          <w:tcPr>
            <w:tcW w:w="1260" w:type="dxa"/>
          </w:tcPr>
          <w:p w14:paraId="6C0A7D0F" w14:textId="79A9490A" w:rsidR="006E439E" w:rsidRPr="00FB34BC" w:rsidRDefault="00DB7AF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</w:t>
            </w:r>
            <w:r w:rsidR="006E6D45">
              <w:t>es</w:t>
            </w:r>
          </w:p>
        </w:tc>
        <w:tc>
          <w:tcPr>
            <w:tcW w:w="1080" w:type="dxa"/>
          </w:tcPr>
          <w:p w14:paraId="696C905F" w14:textId="77777777" w:rsidR="006E439E" w:rsidRPr="00FB34BC" w:rsidRDefault="006E6D45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440" w:type="dxa"/>
          </w:tcPr>
          <w:p w14:paraId="04EB8A52" w14:textId="77777777" w:rsidR="006E439E" w:rsidRPr="00FB34BC" w:rsidRDefault="006E6D45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720" w:type="dxa"/>
          </w:tcPr>
          <w:p w14:paraId="5B261E4A" w14:textId="77777777" w:rsidR="006E439E" w:rsidRDefault="006E439E" w:rsidP="00C849D0">
            <w:r>
              <w:t>9</w:t>
            </w:r>
          </w:p>
        </w:tc>
      </w:tr>
      <w:tr w:rsidR="006E439E" w14:paraId="30D597EC" w14:textId="77777777" w:rsidTr="00912EAC">
        <w:trPr>
          <w:trHeight w:val="141"/>
        </w:trPr>
        <w:tc>
          <w:tcPr>
            <w:tcW w:w="1710" w:type="dxa"/>
          </w:tcPr>
          <w:p w14:paraId="1A00ECB0" w14:textId="77777777" w:rsidR="006E439E" w:rsidRPr="00FB34BC" w:rsidRDefault="006E439E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</w:t>
            </w:r>
            <w:r w:rsidRPr="00FB34BC">
              <w:rPr>
                <w:rFonts w:ascii="Times New Roman" w:hAnsi="Times New Roman" w:cs="Times New Roman"/>
              </w:rPr>
              <w:t>Jalal et al</w:t>
            </w:r>
            <w:r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710" w:type="dxa"/>
          </w:tcPr>
          <w:p w14:paraId="3084E54B" w14:textId="0EFA9536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</w:t>
            </w:r>
            <w:r w:rsidR="006E6D45">
              <w:t>es</w:t>
            </w:r>
          </w:p>
        </w:tc>
        <w:tc>
          <w:tcPr>
            <w:tcW w:w="1710" w:type="dxa"/>
          </w:tcPr>
          <w:p w14:paraId="755D416A" w14:textId="1E36D99F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</w:t>
            </w:r>
            <w:r w:rsidR="006E6D45">
              <w:t>es</w:t>
            </w:r>
          </w:p>
        </w:tc>
        <w:tc>
          <w:tcPr>
            <w:tcW w:w="1080" w:type="dxa"/>
          </w:tcPr>
          <w:p w14:paraId="15A3712D" w14:textId="77777777" w:rsidR="006E439E" w:rsidRPr="00FB34BC" w:rsidRDefault="003279F4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530" w:type="dxa"/>
          </w:tcPr>
          <w:p w14:paraId="3A3993F4" w14:textId="77777777" w:rsidR="006E439E" w:rsidRPr="00FB34BC" w:rsidRDefault="003279F4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800" w:type="dxa"/>
          </w:tcPr>
          <w:p w14:paraId="4DEDD1DB" w14:textId="77777777" w:rsidR="006E439E" w:rsidRPr="00FB34BC" w:rsidRDefault="003279F4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260" w:type="dxa"/>
          </w:tcPr>
          <w:p w14:paraId="37988CB6" w14:textId="49A865DF" w:rsidR="006E439E" w:rsidRPr="00FB34BC" w:rsidRDefault="00964D22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</w:t>
            </w:r>
            <w:r w:rsidR="003279F4">
              <w:t>es</w:t>
            </w:r>
          </w:p>
        </w:tc>
        <w:tc>
          <w:tcPr>
            <w:tcW w:w="1260" w:type="dxa"/>
          </w:tcPr>
          <w:p w14:paraId="725AE6E6" w14:textId="0F7EC775" w:rsidR="006E439E" w:rsidRPr="00FB34BC" w:rsidRDefault="00DB7AF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</w:t>
            </w:r>
            <w:r w:rsidR="003279F4">
              <w:t>es</w:t>
            </w:r>
          </w:p>
        </w:tc>
        <w:tc>
          <w:tcPr>
            <w:tcW w:w="1080" w:type="dxa"/>
          </w:tcPr>
          <w:p w14:paraId="2458FC05" w14:textId="77777777" w:rsidR="006E439E" w:rsidRPr="00FB34BC" w:rsidRDefault="003279F4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1440" w:type="dxa"/>
          </w:tcPr>
          <w:p w14:paraId="04C9060A" w14:textId="77777777" w:rsidR="006E439E" w:rsidRPr="00FB34BC" w:rsidRDefault="003279F4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t>Yes</w:t>
            </w:r>
          </w:p>
        </w:tc>
        <w:tc>
          <w:tcPr>
            <w:tcW w:w="720" w:type="dxa"/>
          </w:tcPr>
          <w:p w14:paraId="2EF96648" w14:textId="77777777" w:rsidR="006E439E" w:rsidRDefault="006E439E" w:rsidP="00C849D0">
            <w:r>
              <w:t>8</w:t>
            </w:r>
          </w:p>
        </w:tc>
      </w:tr>
      <w:tr w:rsidR="006E439E" w14:paraId="1405920B" w14:textId="77777777" w:rsidTr="00912EAC">
        <w:trPr>
          <w:trHeight w:val="165"/>
        </w:trPr>
        <w:tc>
          <w:tcPr>
            <w:tcW w:w="1710" w:type="dxa"/>
          </w:tcPr>
          <w:p w14:paraId="0D320251" w14:textId="77777777" w:rsidR="006E439E" w:rsidRPr="00FB34BC" w:rsidRDefault="006E439E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</w:t>
            </w:r>
            <w:r w:rsidRPr="00FB34BC">
              <w:rPr>
                <w:rFonts w:ascii="Times New Roman" w:hAnsi="Times New Roman" w:cs="Times New Roman"/>
              </w:rPr>
              <w:t>Mbelle et al</w:t>
            </w:r>
            <w:r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710" w:type="dxa"/>
          </w:tcPr>
          <w:p w14:paraId="528F9F23" w14:textId="3CF9A366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</w:t>
            </w:r>
            <w:r w:rsidR="003279F4">
              <w:rPr>
                <w:rFonts w:ascii="Times New Roman" w:hAnsi="Times New Roman" w:cs="Times New Roman"/>
              </w:rPr>
              <w:t>nclear</w:t>
            </w:r>
          </w:p>
        </w:tc>
        <w:tc>
          <w:tcPr>
            <w:tcW w:w="1710" w:type="dxa"/>
          </w:tcPr>
          <w:p w14:paraId="6AD8E704" w14:textId="03BB4A0A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3279F4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1E237479" w14:textId="77777777" w:rsidR="006E439E" w:rsidRPr="00FB34BC" w:rsidRDefault="003279F4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51380EB6" w14:textId="77777777" w:rsidR="006E439E" w:rsidRPr="00FB34BC" w:rsidRDefault="003279F4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6E994444" w14:textId="77777777" w:rsidR="006E439E" w:rsidRPr="00FB34BC" w:rsidRDefault="003279F4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08DCD0FA" w14:textId="77777777" w:rsidR="006E439E" w:rsidRPr="00FB34BC" w:rsidRDefault="003279F4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260" w:type="dxa"/>
          </w:tcPr>
          <w:p w14:paraId="1A49CC6E" w14:textId="2D8AA6B0" w:rsidR="006E439E" w:rsidRPr="00FB34BC" w:rsidRDefault="00DB7AF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3279F4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1C3467FD" w14:textId="77777777" w:rsidR="006E439E" w:rsidRPr="00FB34BC" w:rsidRDefault="003279F4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40" w:type="dxa"/>
          </w:tcPr>
          <w:p w14:paraId="21860817" w14:textId="77777777" w:rsidR="006E439E" w:rsidRPr="00FB34BC" w:rsidRDefault="003279F4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2DF11028" w14:textId="77777777" w:rsidR="006E439E" w:rsidRDefault="006E439E" w:rsidP="00C849D0">
            <w:r>
              <w:t>7</w:t>
            </w:r>
          </w:p>
        </w:tc>
      </w:tr>
      <w:tr w:rsidR="006E439E" w14:paraId="0041EAC3" w14:textId="77777777" w:rsidTr="00912EAC">
        <w:trPr>
          <w:trHeight w:val="96"/>
        </w:trPr>
        <w:tc>
          <w:tcPr>
            <w:tcW w:w="1710" w:type="dxa"/>
          </w:tcPr>
          <w:p w14:paraId="34C07CB9" w14:textId="77777777" w:rsidR="006E439E" w:rsidRPr="00FB34BC" w:rsidRDefault="006E439E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2.Romandan </w:t>
            </w:r>
          </w:p>
        </w:tc>
        <w:tc>
          <w:tcPr>
            <w:tcW w:w="1710" w:type="dxa"/>
          </w:tcPr>
          <w:p w14:paraId="577D9F0C" w14:textId="73F0985D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3279F4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094B6109" w14:textId="75C25619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3279F4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2BD6494C" w14:textId="77777777" w:rsidR="006E439E" w:rsidRPr="00FB34BC" w:rsidRDefault="003279F4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56C6B6D5" w14:textId="77777777" w:rsidR="006E439E" w:rsidRPr="00FB34BC" w:rsidRDefault="003279F4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2060FB7F" w14:textId="77777777" w:rsidR="006E439E" w:rsidRPr="00FB34BC" w:rsidRDefault="003279F4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439D031D" w14:textId="10D9DAD4" w:rsidR="006E439E" w:rsidRPr="00FB34BC" w:rsidRDefault="00964D22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3279F4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260" w:type="dxa"/>
          </w:tcPr>
          <w:p w14:paraId="798D506A" w14:textId="3E6B2718" w:rsidR="006E439E" w:rsidRPr="00FB34BC" w:rsidRDefault="00DB7AF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3279F4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3D52ED64" w14:textId="77777777" w:rsidR="006E439E" w:rsidRPr="00FB34BC" w:rsidRDefault="003279F4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40" w:type="dxa"/>
          </w:tcPr>
          <w:p w14:paraId="3169EAF9" w14:textId="77777777" w:rsidR="006E439E" w:rsidRPr="00FB34BC" w:rsidRDefault="003279F4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47681D89" w14:textId="77777777" w:rsidR="006E439E" w:rsidRDefault="006E439E" w:rsidP="00C849D0">
            <w:r>
              <w:t>9</w:t>
            </w:r>
          </w:p>
        </w:tc>
      </w:tr>
      <w:tr w:rsidR="006E439E" w14:paraId="4D6D7F22" w14:textId="77777777" w:rsidTr="00912EAC">
        <w:trPr>
          <w:trHeight w:val="180"/>
        </w:trPr>
        <w:tc>
          <w:tcPr>
            <w:tcW w:w="1710" w:type="dxa"/>
          </w:tcPr>
          <w:p w14:paraId="7BD7F415" w14:textId="77777777" w:rsidR="006E439E" w:rsidRPr="00FB34BC" w:rsidRDefault="006E439E" w:rsidP="00C849D0">
            <w:pPr>
              <w:tabs>
                <w:tab w:val="left" w:pos="855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3.Zafer et al   </w:t>
            </w:r>
          </w:p>
        </w:tc>
        <w:tc>
          <w:tcPr>
            <w:tcW w:w="1710" w:type="dxa"/>
          </w:tcPr>
          <w:p w14:paraId="26BBC125" w14:textId="031F0C0A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3279F4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0BED5F84" w14:textId="041F3C57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3279F4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2C7611D6" w14:textId="77777777" w:rsidR="006E439E" w:rsidRPr="00FB34BC" w:rsidRDefault="003279F4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48971223" w14:textId="77777777" w:rsidR="006E439E" w:rsidRPr="00FB34BC" w:rsidRDefault="003279F4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669FA8EC" w14:textId="77777777" w:rsidR="006E439E" w:rsidRPr="00FB34BC" w:rsidRDefault="003279F4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16204845" w14:textId="7B24D88D" w:rsidR="006E439E" w:rsidRPr="00FB34BC" w:rsidRDefault="00964D22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3279F4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260" w:type="dxa"/>
          </w:tcPr>
          <w:p w14:paraId="6F812D12" w14:textId="15B5627D" w:rsidR="006E439E" w:rsidRPr="00FB34BC" w:rsidRDefault="00DB7AF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3279F4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49AAF99C" w14:textId="77777777" w:rsidR="006E439E" w:rsidRPr="00FB34BC" w:rsidRDefault="003279F4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40" w:type="dxa"/>
          </w:tcPr>
          <w:p w14:paraId="3F36A911" w14:textId="77777777" w:rsidR="006E439E" w:rsidRPr="00FB34BC" w:rsidRDefault="003279F4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2F00D163" w14:textId="77777777" w:rsidR="006E439E" w:rsidRDefault="006E439E" w:rsidP="00C849D0">
            <w:r>
              <w:t>9</w:t>
            </w:r>
          </w:p>
        </w:tc>
      </w:tr>
      <w:tr w:rsidR="006E439E" w14:paraId="6D7A6C78" w14:textId="77777777" w:rsidTr="00912EAC">
        <w:trPr>
          <w:trHeight w:val="96"/>
        </w:trPr>
        <w:tc>
          <w:tcPr>
            <w:tcW w:w="1710" w:type="dxa"/>
          </w:tcPr>
          <w:p w14:paraId="7CB30FB8" w14:textId="77777777" w:rsidR="006E439E" w:rsidRPr="00FB34BC" w:rsidRDefault="006E439E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.</w:t>
            </w:r>
            <w:r w:rsidR="003279F4">
              <w:rPr>
                <w:rFonts w:ascii="Times New Roman" w:hAnsi="Times New Roman" w:cs="Times New Roman"/>
              </w:rPr>
              <w:t>Gizachew et a</w:t>
            </w:r>
          </w:p>
        </w:tc>
        <w:tc>
          <w:tcPr>
            <w:tcW w:w="1710" w:type="dxa"/>
          </w:tcPr>
          <w:p w14:paraId="7C6EF3E9" w14:textId="5CA386E2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98713E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47902B67" w14:textId="574C4526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98713E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00DDEEB4" w14:textId="77777777" w:rsidR="006E439E" w:rsidRPr="00FB34BC" w:rsidRDefault="0098713E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5D1B3286" w14:textId="77777777" w:rsidR="006E439E" w:rsidRPr="00FB34BC" w:rsidRDefault="0098713E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776E354A" w14:textId="77777777" w:rsidR="006E439E" w:rsidRPr="00FB34BC" w:rsidRDefault="0098713E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59FF51CA" w14:textId="005694CB" w:rsidR="006E439E" w:rsidRPr="00FB34BC" w:rsidRDefault="00964D22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98713E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260" w:type="dxa"/>
          </w:tcPr>
          <w:p w14:paraId="32F1A09A" w14:textId="35695ED7" w:rsidR="006E439E" w:rsidRPr="00FB34BC" w:rsidRDefault="00DB7AF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98713E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7AAB1533" w14:textId="77777777" w:rsidR="006E439E" w:rsidRPr="00FB34BC" w:rsidRDefault="0098713E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40" w:type="dxa"/>
          </w:tcPr>
          <w:p w14:paraId="10593CE4" w14:textId="77777777" w:rsidR="006E439E" w:rsidRPr="00FB34BC" w:rsidRDefault="0098713E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720" w:type="dxa"/>
          </w:tcPr>
          <w:p w14:paraId="4A81B7F1" w14:textId="77777777" w:rsidR="006E439E" w:rsidRDefault="006E439E" w:rsidP="00C849D0">
            <w:r>
              <w:t>8</w:t>
            </w:r>
          </w:p>
        </w:tc>
      </w:tr>
      <w:tr w:rsidR="006E439E" w14:paraId="5C789DDC" w14:textId="77777777" w:rsidTr="00912EAC">
        <w:trPr>
          <w:trHeight w:val="126"/>
        </w:trPr>
        <w:tc>
          <w:tcPr>
            <w:tcW w:w="1710" w:type="dxa"/>
          </w:tcPr>
          <w:p w14:paraId="0CA02238" w14:textId="77777777" w:rsidR="006E439E" w:rsidRPr="00FB34BC" w:rsidRDefault="006E439E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.</w:t>
            </w:r>
            <w:r w:rsidRPr="00FB34BC">
              <w:rPr>
                <w:rFonts w:ascii="Times New Roman" w:hAnsi="Times New Roman" w:cs="Times New Roman"/>
              </w:rPr>
              <w:t>Yousfi et al</w:t>
            </w:r>
            <w:r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710" w:type="dxa"/>
          </w:tcPr>
          <w:p w14:paraId="764D8419" w14:textId="5A1E864D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780197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16D1B769" w14:textId="0AB5654F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780197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0675E23B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7374B5EA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5F73D2F5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260" w:type="dxa"/>
          </w:tcPr>
          <w:p w14:paraId="7970F211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260" w:type="dxa"/>
          </w:tcPr>
          <w:p w14:paraId="7D037A0C" w14:textId="072B911B" w:rsidR="006E439E" w:rsidRPr="00FB34BC" w:rsidRDefault="00DB7AF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780197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096E1294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40" w:type="dxa"/>
          </w:tcPr>
          <w:p w14:paraId="5ECB60C0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3B4B8D4D" w14:textId="77777777" w:rsidR="006E439E" w:rsidRDefault="006E439E" w:rsidP="00C849D0">
            <w:r>
              <w:t>7</w:t>
            </w:r>
          </w:p>
        </w:tc>
      </w:tr>
      <w:tr w:rsidR="006E439E" w14:paraId="524DF95B" w14:textId="77777777" w:rsidTr="00912EAC">
        <w:trPr>
          <w:trHeight w:val="180"/>
        </w:trPr>
        <w:tc>
          <w:tcPr>
            <w:tcW w:w="1710" w:type="dxa"/>
          </w:tcPr>
          <w:p w14:paraId="1A4CE76D" w14:textId="77777777" w:rsidR="006E439E" w:rsidRPr="00FB34BC" w:rsidRDefault="006E439E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.</w:t>
            </w:r>
            <w:r w:rsidR="003279F4">
              <w:rPr>
                <w:rFonts w:ascii="Times New Roman" w:hAnsi="Times New Roman" w:cs="Times New Roman"/>
              </w:rPr>
              <w:t xml:space="preserve">Abdelmagid </w:t>
            </w:r>
          </w:p>
        </w:tc>
        <w:tc>
          <w:tcPr>
            <w:tcW w:w="1710" w:type="dxa"/>
          </w:tcPr>
          <w:p w14:paraId="135706A9" w14:textId="56D5C7C7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780197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0CA72E81" w14:textId="479F11B3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780197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04AFCBAE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67258A41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2635DAB9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260" w:type="dxa"/>
          </w:tcPr>
          <w:p w14:paraId="7B14AF63" w14:textId="1F3E01B8" w:rsidR="006E439E" w:rsidRPr="00FB34BC" w:rsidRDefault="00964D22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780197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260" w:type="dxa"/>
          </w:tcPr>
          <w:p w14:paraId="63997468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080" w:type="dxa"/>
          </w:tcPr>
          <w:p w14:paraId="111394F9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40" w:type="dxa"/>
          </w:tcPr>
          <w:p w14:paraId="3746CA1B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31C449BF" w14:textId="77777777" w:rsidR="006E439E" w:rsidRDefault="006E439E" w:rsidP="00C849D0">
            <w:r>
              <w:t>7</w:t>
            </w:r>
          </w:p>
        </w:tc>
      </w:tr>
      <w:tr w:rsidR="006E439E" w14:paraId="5306CE6B" w14:textId="77777777" w:rsidTr="00912EAC">
        <w:trPr>
          <w:trHeight w:val="222"/>
        </w:trPr>
        <w:tc>
          <w:tcPr>
            <w:tcW w:w="1710" w:type="dxa"/>
          </w:tcPr>
          <w:p w14:paraId="1463F127" w14:textId="77777777" w:rsidR="006E439E" w:rsidRPr="00FB34BC" w:rsidRDefault="006E439E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.</w:t>
            </w:r>
            <w:r w:rsidRPr="00FB34BC">
              <w:rPr>
                <w:rFonts w:ascii="Times New Roman" w:hAnsi="Times New Roman" w:cs="Times New Roman"/>
              </w:rPr>
              <w:t>Aminata et al</w:t>
            </w:r>
            <w:r>
              <w:rPr>
                <w:rFonts w:ascii="Times New Roman" w:hAnsi="Times New Roman" w:cs="Times New Roman"/>
              </w:rPr>
              <w:t xml:space="preserve">   </w:t>
            </w:r>
          </w:p>
        </w:tc>
        <w:tc>
          <w:tcPr>
            <w:tcW w:w="1710" w:type="dxa"/>
          </w:tcPr>
          <w:p w14:paraId="59271785" w14:textId="68EB98F8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780197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4BBE258E" w14:textId="3623B03C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780197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58B38310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530" w:type="dxa"/>
          </w:tcPr>
          <w:p w14:paraId="79B7EBC7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1FDD31DF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03CF062A" w14:textId="5E47946F" w:rsidR="006E439E" w:rsidRPr="00FB34BC" w:rsidRDefault="00964D22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80197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1260" w:type="dxa"/>
          </w:tcPr>
          <w:p w14:paraId="382C3E0B" w14:textId="69302283" w:rsidR="006E439E" w:rsidRPr="00FB34BC" w:rsidRDefault="00DB7AF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780197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1454FC19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40" w:type="dxa"/>
          </w:tcPr>
          <w:p w14:paraId="1B58053B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1ACD5A1D" w14:textId="77777777" w:rsidR="006E439E" w:rsidRDefault="006E439E" w:rsidP="00C849D0">
            <w:r>
              <w:t>7</w:t>
            </w:r>
          </w:p>
        </w:tc>
      </w:tr>
      <w:tr w:rsidR="006E439E" w14:paraId="71CFE611" w14:textId="77777777" w:rsidTr="00912EAC">
        <w:trPr>
          <w:trHeight w:val="237"/>
        </w:trPr>
        <w:tc>
          <w:tcPr>
            <w:tcW w:w="1710" w:type="dxa"/>
          </w:tcPr>
          <w:p w14:paraId="4729CE70" w14:textId="77777777" w:rsidR="006E439E" w:rsidRPr="00FB34BC" w:rsidRDefault="006E439E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.</w:t>
            </w:r>
            <w:r w:rsidRPr="00FB34BC">
              <w:rPr>
                <w:rFonts w:ascii="Times New Roman" w:hAnsi="Times New Roman" w:cs="Times New Roman"/>
              </w:rPr>
              <w:t>Sarr et al</w:t>
            </w:r>
            <w:r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710" w:type="dxa"/>
          </w:tcPr>
          <w:p w14:paraId="29E18A49" w14:textId="23CEB12B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780197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4C82E610" w14:textId="5B5B053B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780197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54C0E1F5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06A94E4C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282D685E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71099ECF" w14:textId="34BF9B17" w:rsidR="006E439E" w:rsidRPr="00FB34BC" w:rsidRDefault="00964D22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780197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260" w:type="dxa"/>
          </w:tcPr>
          <w:p w14:paraId="191E620A" w14:textId="4BD06C6B" w:rsidR="006E439E" w:rsidRPr="00FB34BC" w:rsidRDefault="00DB7AF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780197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3DA3D068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40" w:type="dxa"/>
          </w:tcPr>
          <w:p w14:paraId="507EF727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31DC770C" w14:textId="77777777" w:rsidR="006E439E" w:rsidRDefault="006E439E" w:rsidP="00C849D0">
            <w:r>
              <w:t>9</w:t>
            </w:r>
          </w:p>
        </w:tc>
      </w:tr>
      <w:tr w:rsidR="006E439E" w14:paraId="679B7497" w14:textId="77777777" w:rsidTr="008A65DE">
        <w:trPr>
          <w:trHeight w:val="197"/>
        </w:trPr>
        <w:tc>
          <w:tcPr>
            <w:tcW w:w="1710" w:type="dxa"/>
          </w:tcPr>
          <w:p w14:paraId="4FBA0ACB" w14:textId="77777777" w:rsidR="006E439E" w:rsidRPr="00FB34BC" w:rsidRDefault="006E439E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.</w:t>
            </w:r>
            <w:r w:rsidRPr="00FB34BC">
              <w:rPr>
                <w:rFonts w:ascii="Times New Roman" w:hAnsi="Times New Roman" w:cs="Times New Roman"/>
              </w:rPr>
              <w:t>Mohammed</w:t>
            </w:r>
            <w:r w:rsidR="003279F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10" w:type="dxa"/>
          </w:tcPr>
          <w:p w14:paraId="2F3CE7E3" w14:textId="0E3C71F7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780197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4E98B6A5" w14:textId="5318C115" w:rsidR="006E439E" w:rsidRPr="00FB34BC" w:rsidRDefault="00912EAC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780197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53A3C736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4D1E3257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1A7E17A3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725D8E7F" w14:textId="78F5D984" w:rsidR="006E439E" w:rsidRPr="00FB34BC" w:rsidRDefault="00964D22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780197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260" w:type="dxa"/>
          </w:tcPr>
          <w:p w14:paraId="0A308684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080" w:type="dxa"/>
          </w:tcPr>
          <w:p w14:paraId="02A52A7B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40" w:type="dxa"/>
          </w:tcPr>
          <w:p w14:paraId="155B70D3" w14:textId="77777777" w:rsidR="006E439E" w:rsidRPr="00FB34BC" w:rsidRDefault="00780197" w:rsidP="00C849D0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700414B6" w14:textId="77777777" w:rsidR="006E439E" w:rsidRDefault="006E439E" w:rsidP="00C849D0">
            <w:r>
              <w:t>8</w:t>
            </w:r>
          </w:p>
        </w:tc>
      </w:tr>
      <w:tr w:rsidR="00780197" w14:paraId="21CF9993" w14:textId="77777777" w:rsidTr="00912EAC">
        <w:trPr>
          <w:trHeight w:val="305"/>
        </w:trPr>
        <w:tc>
          <w:tcPr>
            <w:tcW w:w="1710" w:type="dxa"/>
          </w:tcPr>
          <w:p w14:paraId="51D4A30A" w14:textId="77777777" w:rsidR="00780197" w:rsidRPr="00FB34BC" w:rsidRDefault="00780197" w:rsidP="00780197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0.El-Mahallawy </w:t>
            </w:r>
          </w:p>
        </w:tc>
        <w:tc>
          <w:tcPr>
            <w:tcW w:w="1710" w:type="dxa"/>
          </w:tcPr>
          <w:p w14:paraId="657F9CD5" w14:textId="775E4BE0" w:rsidR="00780197" w:rsidRDefault="00912EAC" w:rsidP="00780197">
            <w:r w:rsidRPr="000708F4">
              <w:rPr>
                <w:rFonts w:ascii="Times New Roman" w:hAnsi="Times New Roman" w:cs="Times New Roman"/>
              </w:rPr>
              <w:t>Y</w:t>
            </w:r>
            <w:r w:rsidR="00780197" w:rsidRPr="000708F4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6BB08E4A" w14:textId="5597E38A" w:rsidR="00780197" w:rsidRDefault="00912EAC" w:rsidP="00780197">
            <w:r w:rsidRPr="000708F4">
              <w:rPr>
                <w:rFonts w:ascii="Times New Roman" w:hAnsi="Times New Roman" w:cs="Times New Roman"/>
              </w:rPr>
              <w:t>Y</w:t>
            </w:r>
            <w:r w:rsidR="00780197" w:rsidRPr="000708F4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6F4F90D6" w14:textId="77777777" w:rsidR="00780197" w:rsidRDefault="00780197" w:rsidP="00780197">
            <w:r w:rsidRPr="000708F4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5A744792" w14:textId="77777777" w:rsidR="00780197" w:rsidRDefault="00780197" w:rsidP="00780197">
            <w:r w:rsidRPr="000708F4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39EA802F" w14:textId="77777777" w:rsidR="00780197" w:rsidRDefault="00780197" w:rsidP="00780197">
            <w:r w:rsidRPr="000708F4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7444643C" w14:textId="47FC401C" w:rsidR="00780197" w:rsidRDefault="00964D22" w:rsidP="00780197">
            <w:r w:rsidRPr="000708F4">
              <w:rPr>
                <w:rFonts w:ascii="Times New Roman" w:hAnsi="Times New Roman" w:cs="Times New Roman"/>
              </w:rPr>
              <w:t>Y</w:t>
            </w:r>
            <w:r w:rsidR="00780197" w:rsidRPr="000708F4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260" w:type="dxa"/>
          </w:tcPr>
          <w:p w14:paraId="7EC657D7" w14:textId="38877E4F" w:rsidR="00780197" w:rsidRDefault="00DB7AFC" w:rsidP="00780197">
            <w:r w:rsidRPr="000708F4">
              <w:rPr>
                <w:rFonts w:ascii="Times New Roman" w:hAnsi="Times New Roman" w:cs="Times New Roman"/>
              </w:rPr>
              <w:t>Y</w:t>
            </w:r>
            <w:r w:rsidR="00780197" w:rsidRPr="000708F4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1A24D1A9" w14:textId="77777777" w:rsidR="00780197" w:rsidRDefault="00780197" w:rsidP="00780197">
            <w:r w:rsidRPr="000708F4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40" w:type="dxa"/>
          </w:tcPr>
          <w:p w14:paraId="118C124B" w14:textId="77777777" w:rsidR="00780197" w:rsidRDefault="00780197" w:rsidP="00780197">
            <w:r w:rsidRPr="000708F4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45A68F2D" w14:textId="77777777" w:rsidR="00780197" w:rsidRDefault="00780197" w:rsidP="00780197">
            <w:r>
              <w:t>9</w:t>
            </w:r>
          </w:p>
        </w:tc>
      </w:tr>
      <w:tr w:rsidR="00780197" w14:paraId="00FE706E" w14:textId="77777777" w:rsidTr="00912EAC">
        <w:trPr>
          <w:trHeight w:val="207"/>
        </w:trPr>
        <w:tc>
          <w:tcPr>
            <w:tcW w:w="1710" w:type="dxa"/>
          </w:tcPr>
          <w:p w14:paraId="34436948" w14:textId="77777777" w:rsidR="00780197" w:rsidRPr="00FB34BC" w:rsidRDefault="00780197" w:rsidP="00780197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1.Abdel </w:t>
            </w:r>
            <w:proofErr w:type="spellStart"/>
            <w:r>
              <w:rPr>
                <w:rFonts w:ascii="Times New Roman" w:hAnsi="Times New Roman" w:cs="Times New Roman"/>
              </w:rPr>
              <w:t>sala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10" w:type="dxa"/>
          </w:tcPr>
          <w:p w14:paraId="192AB092" w14:textId="2C7AB7DD" w:rsidR="00780197" w:rsidRDefault="00912EAC" w:rsidP="00780197">
            <w:r w:rsidRPr="00EA5CF6">
              <w:rPr>
                <w:rFonts w:ascii="Times New Roman" w:hAnsi="Times New Roman" w:cs="Times New Roman"/>
              </w:rPr>
              <w:t>Y</w:t>
            </w:r>
            <w:r w:rsidR="00780197" w:rsidRPr="00EA5CF6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15C49A79" w14:textId="23F1EBC1" w:rsidR="00780197" w:rsidRDefault="00912EAC" w:rsidP="00780197">
            <w:r w:rsidRPr="00EA5CF6">
              <w:rPr>
                <w:rFonts w:ascii="Times New Roman" w:hAnsi="Times New Roman" w:cs="Times New Roman"/>
              </w:rPr>
              <w:t>Y</w:t>
            </w:r>
            <w:r w:rsidR="00780197" w:rsidRPr="00EA5CF6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3266C7BC" w14:textId="77777777" w:rsidR="00780197" w:rsidRDefault="00780197" w:rsidP="00780197">
            <w:r w:rsidRPr="00EA5CF6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2C093E7B" w14:textId="77777777" w:rsidR="00780197" w:rsidRDefault="00780197" w:rsidP="00780197">
            <w:r w:rsidRPr="00EA5CF6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79AEBD96" w14:textId="77777777" w:rsidR="00780197" w:rsidRDefault="00780197" w:rsidP="00780197">
            <w:r w:rsidRPr="00EA5CF6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3FAC1994" w14:textId="77777777" w:rsidR="00780197" w:rsidRDefault="00780197" w:rsidP="00780197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260" w:type="dxa"/>
          </w:tcPr>
          <w:p w14:paraId="485E26CB" w14:textId="0648C459" w:rsidR="00780197" w:rsidRDefault="00DB7AFC" w:rsidP="00780197">
            <w:r w:rsidRPr="00EA5CF6">
              <w:rPr>
                <w:rFonts w:ascii="Times New Roman" w:hAnsi="Times New Roman" w:cs="Times New Roman"/>
              </w:rPr>
              <w:t>Y</w:t>
            </w:r>
            <w:r w:rsidR="00780197" w:rsidRPr="00EA5CF6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5F032664" w14:textId="77777777" w:rsidR="00780197" w:rsidRDefault="00780197" w:rsidP="00780197">
            <w:r w:rsidRPr="00EA5CF6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40" w:type="dxa"/>
          </w:tcPr>
          <w:p w14:paraId="16E4B2B5" w14:textId="77777777" w:rsidR="00780197" w:rsidRDefault="00780197" w:rsidP="00780197">
            <w:r w:rsidRPr="00EA5CF6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5EA87E34" w14:textId="77777777" w:rsidR="00780197" w:rsidRDefault="00780197" w:rsidP="00780197">
            <w:r>
              <w:t>8</w:t>
            </w:r>
          </w:p>
        </w:tc>
      </w:tr>
      <w:tr w:rsidR="00780197" w14:paraId="3BB205CE" w14:textId="77777777" w:rsidTr="00912EAC">
        <w:trPr>
          <w:trHeight w:val="267"/>
        </w:trPr>
        <w:tc>
          <w:tcPr>
            <w:tcW w:w="1710" w:type="dxa"/>
          </w:tcPr>
          <w:p w14:paraId="6813DBDE" w14:textId="42869230" w:rsidR="00780197" w:rsidRPr="00FB34BC" w:rsidRDefault="00DD630C" w:rsidP="00780197">
            <w:pPr>
              <w:tabs>
                <w:tab w:val="left" w:pos="1125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22</w:t>
            </w:r>
            <w:r w:rsidR="00780197">
              <w:rPr>
                <w:rFonts w:ascii="Times New Roman" w:hAnsi="Times New Roman" w:cs="Times New Roman"/>
              </w:rPr>
              <w:t>.</w:t>
            </w:r>
            <w:r w:rsidR="00780197" w:rsidRPr="00FB34BC">
              <w:rPr>
                <w:rFonts w:ascii="Times New Roman" w:hAnsi="Times New Roman" w:cs="Times New Roman"/>
              </w:rPr>
              <w:t>Synman</w:t>
            </w:r>
            <w:r w:rsidR="00780197">
              <w:rPr>
                <w:rFonts w:ascii="Times New Roman" w:hAnsi="Times New Roman" w:cs="Times New Roman"/>
              </w:rPr>
              <w:t xml:space="preserve">   et al</w:t>
            </w:r>
          </w:p>
        </w:tc>
        <w:tc>
          <w:tcPr>
            <w:tcW w:w="1710" w:type="dxa"/>
          </w:tcPr>
          <w:p w14:paraId="5CE6B92D" w14:textId="4A701A86" w:rsidR="00780197" w:rsidRDefault="00912EAC" w:rsidP="00780197">
            <w:r w:rsidRPr="00553CAC">
              <w:rPr>
                <w:rFonts w:ascii="Times New Roman" w:hAnsi="Times New Roman" w:cs="Times New Roman"/>
              </w:rPr>
              <w:t>Y</w:t>
            </w:r>
            <w:r w:rsidR="00780197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1A5AD1E9" w14:textId="07958C26" w:rsidR="00780197" w:rsidRDefault="00912EAC" w:rsidP="00780197">
            <w:r w:rsidRPr="00553CAC">
              <w:rPr>
                <w:rFonts w:ascii="Times New Roman" w:hAnsi="Times New Roman" w:cs="Times New Roman"/>
              </w:rPr>
              <w:t>Y</w:t>
            </w:r>
            <w:r w:rsidR="00780197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293393F7" w14:textId="77777777" w:rsidR="00780197" w:rsidRDefault="00780197" w:rsidP="00780197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3AC026AC" w14:textId="77777777" w:rsidR="00780197" w:rsidRDefault="00780197" w:rsidP="00780197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78987A4F" w14:textId="77777777" w:rsidR="00780197" w:rsidRDefault="00780197" w:rsidP="00780197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0C992323" w14:textId="77777777" w:rsidR="00780197" w:rsidRDefault="00780197" w:rsidP="00780197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260" w:type="dxa"/>
          </w:tcPr>
          <w:p w14:paraId="69E5A1B2" w14:textId="77777777" w:rsidR="00780197" w:rsidRDefault="00780197" w:rsidP="00780197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080" w:type="dxa"/>
          </w:tcPr>
          <w:p w14:paraId="29791B68" w14:textId="77777777" w:rsidR="00780197" w:rsidRDefault="00780197" w:rsidP="00780197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440" w:type="dxa"/>
          </w:tcPr>
          <w:p w14:paraId="261D3448" w14:textId="77777777" w:rsidR="00780197" w:rsidRDefault="00780197" w:rsidP="00780197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496B7D48" w14:textId="77777777" w:rsidR="00780197" w:rsidRDefault="00780197" w:rsidP="00780197">
            <w:r>
              <w:t>7</w:t>
            </w:r>
          </w:p>
        </w:tc>
      </w:tr>
      <w:tr w:rsidR="008856D3" w14:paraId="01558D7D" w14:textId="77777777" w:rsidTr="00912EAC">
        <w:trPr>
          <w:trHeight w:val="222"/>
        </w:trPr>
        <w:tc>
          <w:tcPr>
            <w:tcW w:w="1710" w:type="dxa"/>
          </w:tcPr>
          <w:p w14:paraId="379570BA" w14:textId="6E713697" w:rsidR="008856D3" w:rsidRPr="00FB34BC" w:rsidRDefault="00DD630C" w:rsidP="008856D3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  <w:r w:rsidR="008856D3">
              <w:rPr>
                <w:rFonts w:ascii="Times New Roman" w:hAnsi="Times New Roman" w:cs="Times New Roman"/>
              </w:rPr>
              <w:t>.</w:t>
            </w:r>
            <w:proofErr w:type="gramStart"/>
            <w:r w:rsidR="008856D3" w:rsidRPr="00FB34BC">
              <w:rPr>
                <w:rFonts w:ascii="Times New Roman" w:hAnsi="Times New Roman" w:cs="Times New Roman"/>
              </w:rPr>
              <w:t>Kieffer</w:t>
            </w:r>
            <w:r w:rsidR="008856D3">
              <w:rPr>
                <w:rFonts w:ascii="Times New Roman" w:hAnsi="Times New Roman" w:cs="Times New Roman"/>
              </w:rPr>
              <w:t xml:space="preserve">  et</w:t>
            </w:r>
            <w:proofErr w:type="gramEnd"/>
            <w:r w:rsidR="008856D3">
              <w:rPr>
                <w:rFonts w:ascii="Times New Roman" w:hAnsi="Times New Roman" w:cs="Times New Roman"/>
              </w:rPr>
              <w:t xml:space="preserve"> a</w:t>
            </w:r>
          </w:p>
        </w:tc>
        <w:tc>
          <w:tcPr>
            <w:tcW w:w="1710" w:type="dxa"/>
          </w:tcPr>
          <w:p w14:paraId="7B124E95" w14:textId="753CD900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085DA11E" w14:textId="7B82C4B9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0AFAC076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50B62A0F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77786E51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622D16B4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260" w:type="dxa"/>
          </w:tcPr>
          <w:p w14:paraId="76CCEC33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080" w:type="dxa"/>
          </w:tcPr>
          <w:p w14:paraId="2E8E678D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440" w:type="dxa"/>
          </w:tcPr>
          <w:p w14:paraId="28274BFD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069AF27E" w14:textId="77777777" w:rsidR="008856D3" w:rsidRDefault="008856D3" w:rsidP="008856D3">
            <w:r>
              <w:t>7</w:t>
            </w:r>
          </w:p>
        </w:tc>
      </w:tr>
      <w:tr w:rsidR="008856D3" w14:paraId="4E13E807" w14:textId="77777777" w:rsidTr="00912EAC">
        <w:tc>
          <w:tcPr>
            <w:tcW w:w="1710" w:type="dxa"/>
          </w:tcPr>
          <w:p w14:paraId="4A21B35A" w14:textId="5734CDC8" w:rsidR="008856D3" w:rsidRPr="00FB34BC" w:rsidRDefault="00DD630C" w:rsidP="008856D3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  <w:r w:rsidR="008856D3">
              <w:rPr>
                <w:rFonts w:ascii="Times New Roman" w:hAnsi="Times New Roman" w:cs="Times New Roman"/>
              </w:rPr>
              <w:t xml:space="preserve">.Mezghani </w:t>
            </w:r>
          </w:p>
        </w:tc>
        <w:tc>
          <w:tcPr>
            <w:tcW w:w="1710" w:type="dxa"/>
          </w:tcPr>
          <w:p w14:paraId="09EA4D5B" w14:textId="3DDCF139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7CA649D6" w14:textId="43FFEF6D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126B9646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4470B4E6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32D8C19C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40884049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260" w:type="dxa"/>
          </w:tcPr>
          <w:p w14:paraId="4616F65A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080" w:type="dxa"/>
          </w:tcPr>
          <w:p w14:paraId="79F5BF9F" w14:textId="77777777" w:rsidR="008856D3" w:rsidRDefault="008856D3" w:rsidP="008856D3"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40" w:type="dxa"/>
          </w:tcPr>
          <w:p w14:paraId="63C52A4D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1DF4A969" w14:textId="77777777" w:rsidR="008856D3" w:rsidRDefault="008856D3" w:rsidP="008856D3">
            <w:r>
              <w:t>8</w:t>
            </w:r>
          </w:p>
        </w:tc>
      </w:tr>
      <w:tr w:rsidR="008856D3" w14:paraId="7B7EDC3A" w14:textId="77777777" w:rsidTr="00912EAC">
        <w:tc>
          <w:tcPr>
            <w:tcW w:w="1710" w:type="dxa"/>
          </w:tcPr>
          <w:p w14:paraId="6CB927F0" w14:textId="3FD288D4" w:rsidR="008856D3" w:rsidRPr="00FB34BC" w:rsidRDefault="00DD630C" w:rsidP="008856D3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  <w:r w:rsidR="008856D3">
              <w:rPr>
                <w:rFonts w:ascii="Times New Roman" w:hAnsi="Times New Roman" w:cs="Times New Roman"/>
              </w:rPr>
              <w:t>.</w:t>
            </w:r>
            <w:r w:rsidR="008856D3" w:rsidRPr="00FB34BC">
              <w:rPr>
                <w:rFonts w:ascii="Times New Roman" w:hAnsi="Times New Roman" w:cs="Times New Roman"/>
              </w:rPr>
              <w:t>Battikh et al</w:t>
            </w:r>
            <w:r w:rsidR="008856D3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710" w:type="dxa"/>
          </w:tcPr>
          <w:p w14:paraId="163E0266" w14:textId="1D5382F9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63EEBF38" w14:textId="7395A328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592AC213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586440F9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191D63C8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1789A289" w14:textId="303BFC28" w:rsidR="008856D3" w:rsidRDefault="00964D22" w:rsidP="008856D3">
            <w:r>
              <w:rPr>
                <w:rFonts w:ascii="Times New Roman" w:hAnsi="Times New Roman" w:cs="Times New Roman"/>
              </w:rPr>
              <w:t>Y</w:t>
            </w:r>
            <w:r w:rsidR="008856D3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260" w:type="dxa"/>
          </w:tcPr>
          <w:p w14:paraId="162D2210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080" w:type="dxa"/>
          </w:tcPr>
          <w:p w14:paraId="5C806D71" w14:textId="77777777" w:rsidR="008856D3" w:rsidRDefault="008856D3" w:rsidP="008856D3"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40" w:type="dxa"/>
          </w:tcPr>
          <w:p w14:paraId="45F379A4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288E7081" w14:textId="77777777" w:rsidR="008856D3" w:rsidRDefault="008856D3" w:rsidP="008856D3">
            <w:r>
              <w:t>9</w:t>
            </w:r>
          </w:p>
        </w:tc>
      </w:tr>
      <w:tr w:rsidR="008856D3" w14:paraId="52193AC4" w14:textId="77777777" w:rsidTr="00912EAC">
        <w:trPr>
          <w:trHeight w:val="350"/>
        </w:trPr>
        <w:tc>
          <w:tcPr>
            <w:tcW w:w="1710" w:type="dxa"/>
          </w:tcPr>
          <w:p w14:paraId="4CD39554" w14:textId="1D52284F" w:rsidR="008856D3" w:rsidRPr="00FB34BC" w:rsidRDefault="00DD630C" w:rsidP="008856D3">
            <w:pPr>
              <w:tabs>
                <w:tab w:val="left" w:pos="1680"/>
                <w:tab w:val="right" w:pos="2719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  <w:r w:rsidR="008856D3">
              <w:rPr>
                <w:rFonts w:ascii="Times New Roman" w:hAnsi="Times New Roman" w:cs="Times New Roman"/>
              </w:rPr>
              <w:t xml:space="preserve">.Ayandele  </w:t>
            </w:r>
          </w:p>
        </w:tc>
        <w:tc>
          <w:tcPr>
            <w:tcW w:w="1710" w:type="dxa"/>
          </w:tcPr>
          <w:p w14:paraId="6C14A5E2" w14:textId="191E7489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6F2CBE4B" w14:textId="17DF72E9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228D325E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1DD20203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1CA3F9F8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59B96081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260" w:type="dxa"/>
          </w:tcPr>
          <w:p w14:paraId="37B824A8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080" w:type="dxa"/>
          </w:tcPr>
          <w:p w14:paraId="2E631B2C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440" w:type="dxa"/>
          </w:tcPr>
          <w:p w14:paraId="2B162E2B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0CF5F088" w14:textId="77777777" w:rsidR="008856D3" w:rsidRDefault="008856D3" w:rsidP="008856D3">
            <w:r>
              <w:t>7</w:t>
            </w:r>
          </w:p>
        </w:tc>
      </w:tr>
      <w:tr w:rsidR="008856D3" w14:paraId="4BD7264F" w14:textId="77777777" w:rsidTr="00912EAC">
        <w:trPr>
          <w:trHeight w:val="120"/>
        </w:trPr>
        <w:tc>
          <w:tcPr>
            <w:tcW w:w="1710" w:type="dxa"/>
          </w:tcPr>
          <w:p w14:paraId="2CF0553C" w14:textId="1FD313DF" w:rsidR="008856D3" w:rsidRPr="00FB34BC" w:rsidRDefault="00DD630C" w:rsidP="008856D3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</w:t>
            </w:r>
            <w:r w:rsidR="008856D3">
              <w:rPr>
                <w:rFonts w:ascii="Times New Roman" w:hAnsi="Times New Roman" w:cs="Times New Roman"/>
              </w:rPr>
              <w:t>.</w:t>
            </w:r>
            <w:r w:rsidR="008856D3" w:rsidRPr="00FB34BC">
              <w:rPr>
                <w:rFonts w:ascii="Times New Roman" w:hAnsi="Times New Roman" w:cs="Times New Roman"/>
              </w:rPr>
              <w:t>Budel et al</w:t>
            </w:r>
            <w:r w:rsidR="008856D3">
              <w:rPr>
                <w:rFonts w:ascii="Times New Roman" w:hAnsi="Times New Roman" w:cs="Times New Roman"/>
              </w:rPr>
              <w:t xml:space="preserve">  </w:t>
            </w:r>
            <w:r w:rsidR="008856D3" w:rsidRPr="00FB34B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10" w:type="dxa"/>
          </w:tcPr>
          <w:p w14:paraId="1B02A515" w14:textId="27634F72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4F83D8A4" w14:textId="4F330D08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101AE665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730569DC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31BB0D77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70006179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260" w:type="dxa"/>
          </w:tcPr>
          <w:p w14:paraId="59A85797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080" w:type="dxa"/>
          </w:tcPr>
          <w:p w14:paraId="2A3526C8" w14:textId="77777777" w:rsidR="008856D3" w:rsidRDefault="008856D3" w:rsidP="008856D3"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40" w:type="dxa"/>
          </w:tcPr>
          <w:p w14:paraId="541D81D9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0B0B4EB5" w14:textId="77777777" w:rsidR="008856D3" w:rsidRDefault="008856D3" w:rsidP="008856D3">
            <w:r>
              <w:t>8</w:t>
            </w:r>
          </w:p>
        </w:tc>
      </w:tr>
      <w:tr w:rsidR="008856D3" w14:paraId="66CDDCF6" w14:textId="77777777" w:rsidTr="00912EAC">
        <w:trPr>
          <w:trHeight w:val="135"/>
        </w:trPr>
        <w:tc>
          <w:tcPr>
            <w:tcW w:w="1710" w:type="dxa"/>
          </w:tcPr>
          <w:p w14:paraId="17E57327" w14:textId="53D00A2A" w:rsidR="008856D3" w:rsidRPr="00FB34BC" w:rsidRDefault="00DD630C" w:rsidP="008856D3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  <w:r w:rsidR="008856D3">
              <w:rPr>
                <w:rFonts w:ascii="Times New Roman" w:hAnsi="Times New Roman" w:cs="Times New Roman"/>
              </w:rPr>
              <w:t>.</w:t>
            </w:r>
            <w:r w:rsidR="008856D3" w:rsidRPr="00FB34BC">
              <w:rPr>
                <w:rFonts w:ascii="Times New Roman" w:hAnsi="Times New Roman" w:cs="Times New Roman"/>
              </w:rPr>
              <w:t>Newton-Foot</w:t>
            </w:r>
            <w:r w:rsidR="008856D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10" w:type="dxa"/>
          </w:tcPr>
          <w:p w14:paraId="587F5976" w14:textId="138BE282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2897E9D9" w14:textId="15FF55FA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66F2E579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0F5A4347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14D3B8FD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196C6C3F" w14:textId="7020AB04" w:rsidR="008856D3" w:rsidRDefault="00964D22" w:rsidP="008856D3">
            <w:r>
              <w:rPr>
                <w:rFonts w:ascii="Times New Roman" w:hAnsi="Times New Roman" w:cs="Times New Roman"/>
              </w:rPr>
              <w:t>Y</w:t>
            </w:r>
            <w:r w:rsidR="008856D3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260" w:type="dxa"/>
          </w:tcPr>
          <w:p w14:paraId="6F817869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080" w:type="dxa"/>
          </w:tcPr>
          <w:p w14:paraId="54F557F1" w14:textId="77777777" w:rsidR="008856D3" w:rsidRDefault="008856D3" w:rsidP="008856D3"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40" w:type="dxa"/>
          </w:tcPr>
          <w:p w14:paraId="633BA5DF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02573661" w14:textId="77777777" w:rsidR="008856D3" w:rsidRDefault="008856D3" w:rsidP="008856D3">
            <w:r>
              <w:t>9</w:t>
            </w:r>
          </w:p>
        </w:tc>
      </w:tr>
      <w:tr w:rsidR="008856D3" w14:paraId="00750939" w14:textId="77777777" w:rsidTr="00912EAC">
        <w:trPr>
          <w:trHeight w:val="141"/>
        </w:trPr>
        <w:tc>
          <w:tcPr>
            <w:tcW w:w="1710" w:type="dxa"/>
          </w:tcPr>
          <w:p w14:paraId="02A2AC47" w14:textId="26CC3E45" w:rsidR="008856D3" w:rsidRPr="00FB34BC" w:rsidRDefault="00DD630C" w:rsidP="008856D3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</w:t>
            </w:r>
            <w:r w:rsidR="008856D3">
              <w:rPr>
                <w:rFonts w:ascii="Times New Roman" w:hAnsi="Times New Roman" w:cs="Times New Roman"/>
              </w:rPr>
              <w:t xml:space="preserve">.Messaoudi   </w:t>
            </w:r>
          </w:p>
        </w:tc>
        <w:tc>
          <w:tcPr>
            <w:tcW w:w="1710" w:type="dxa"/>
          </w:tcPr>
          <w:p w14:paraId="35B7E148" w14:textId="78FC1754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6A4A578E" w14:textId="23D6111B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410DCF9B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49E25229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0A76DB78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0CCE45A4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260" w:type="dxa"/>
          </w:tcPr>
          <w:p w14:paraId="60525D26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080" w:type="dxa"/>
          </w:tcPr>
          <w:p w14:paraId="52CC59F6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440" w:type="dxa"/>
          </w:tcPr>
          <w:p w14:paraId="04A4266F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286331AA" w14:textId="77777777" w:rsidR="008856D3" w:rsidRDefault="008856D3" w:rsidP="008856D3">
            <w:r>
              <w:t>7</w:t>
            </w:r>
          </w:p>
        </w:tc>
      </w:tr>
      <w:tr w:rsidR="008856D3" w14:paraId="2F7853FC" w14:textId="77777777" w:rsidTr="00912EAC">
        <w:trPr>
          <w:trHeight w:val="255"/>
        </w:trPr>
        <w:tc>
          <w:tcPr>
            <w:tcW w:w="1710" w:type="dxa"/>
          </w:tcPr>
          <w:p w14:paraId="24EF879B" w14:textId="62FED50F" w:rsidR="008856D3" w:rsidRPr="00FB34BC" w:rsidRDefault="00DD630C" w:rsidP="008856D3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  <w:r w:rsidR="008856D3">
              <w:rPr>
                <w:rFonts w:ascii="Times New Roman" w:hAnsi="Times New Roman" w:cs="Times New Roman"/>
              </w:rPr>
              <w:t>.</w:t>
            </w:r>
            <w:r w:rsidR="008856D3" w:rsidRPr="00FB34BC">
              <w:rPr>
                <w:rFonts w:ascii="Times New Roman" w:hAnsi="Times New Roman" w:cs="Times New Roman"/>
              </w:rPr>
              <w:t>Aworh et al</w:t>
            </w:r>
            <w:r w:rsidR="008856D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10" w:type="dxa"/>
          </w:tcPr>
          <w:p w14:paraId="14320C1F" w14:textId="00F4D060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5F07B2D3" w14:textId="4D99CAFA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45643BA1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31507218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7635DE0E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0B94A90A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260" w:type="dxa"/>
          </w:tcPr>
          <w:p w14:paraId="6125921D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080" w:type="dxa"/>
          </w:tcPr>
          <w:p w14:paraId="79634630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440" w:type="dxa"/>
          </w:tcPr>
          <w:p w14:paraId="70888F9A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41FA0400" w14:textId="77777777" w:rsidR="008856D3" w:rsidRDefault="008856D3" w:rsidP="008856D3">
            <w:r>
              <w:t>7</w:t>
            </w:r>
          </w:p>
        </w:tc>
      </w:tr>
      <w:tr w:rsidR="008856D3" w14:paraId="6408D818" w14:textId="77777777" w:rsidTr="00912EAC">
        <w:trPr>
          <w:trHeight w:val="210"/>
        </w:trPr>
        <w:tc>
          <w:tcPr>
            <w:tcW w:w="1710" w:type="dxa"/>
          </w:tcPr>
          <w:p w14:paraId="363AB82C" w14:textId="786EDA38" w:rsidR="008856D3" w:rsidRPr="00FB34BC" w:rsidRDefault="00DD630C" w:rsidP="008856D3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  <w:r w:rsidR="008856D3">
              <w:rPr>
                <w:rFonts w:ascii="Times New Roman" w:hAnsi="Times New Roman" w:cs="Times New Roman"/>
              </w:rPr>
              <w:t>.</w:t>
            </w:r>
            <w:r w:rsidR="008856D3" w:rsidRPr="00FB34BC">
              <w:rPr>
                <w:rFonts w:ascii="Times New Roman" w:hAnsi="Times New Roman" w:cs="Times New Roman"/>
              </w:rPr>
              <w:t>Deku et al</w:t>
            </w:r>
            <w:r w:rsidR="008856D3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710" w:type="dxa"/>
          </w:tcPr>
          <w:p w14:paraId="05B850B8" w14:textId="257B6DB3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0AFD696E" w14:textId="24C3F153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36C2587C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58C95760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3F29DEE8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44594CBD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260" w:type="dxa"/>
          </w:tcPr>
          <w:p w14:paraId="30E1BC10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080" w:type="dxa"/>
          </w:tcPr>
          <w:p w14:paraId="5EF87DA3" w14:textId="77777777" w:rsidR="008856D3" w:rsidRDefault="008856D3" w:rsidP="008856D3"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40" w:type="dxa"/>
          </w:tcPr>
          <w:p w14:paraId="7DF8CF85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4D3E2471" w14:textId="77777777" w:rsidR="008856D3" w:rsidRDefault="008856D3" w:rsidP="008856D3">
            <w:r>
              <w:t>8</w:t>
            </w:r>
          </w:p>
        </w:tc>
      </w:tr>
      <w:tr w:rsidR="008856D3" w14:paraId="4B5AD48E" w14:textId="77777777" w:rsidTr="00912EAC">
        <w:trPr>
          <w:trHeight w:val="255"/>
        </w:trPr>
        <w:tc>
          <w:tcPr>
            <w:tcW w:w="1710" w:type="dxa"/>
          </w:tcPr>
          <w:p w14:paraId="4256F0C7" w14:textId="2B7DC1D0" w:rsidR="008856D3" w:rsidRPr="00FB34BC" w:rsidRDefault="00DD630C" w:rsidP="008856D3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</w:t>
            </w:r>
            <w:r w:rsidR="008856D3">
              <w:rPr>
                <w:rFonts w:ascii="Times New Roman" w:hAnsi="Times New Roman" w:cs="Times New Roman"/>
              </w:rPr>
              <w:t xml:space="preserve">.El-Mokhtar </w:t>
            </w:r>
          </w:p>
        </w:tc>
        <w:tc>
          <w:tcPr>
            <w:tcW w:w="1710" w:type="dxa"/>
          </w:tcPr>
          <w:p w14:paraId="1C5FD6E4" w14:textId="3AAC9C67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23C39F14" w14:textId="05DBCF8B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22BA893A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692F2A12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516DD0A0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7CE96D07" w14:textId="48DB5A24" w:rsidR="008856D3" w:rsidRDefault="00964D22" w:rsidP="008856D3">
            <w:r>
              <w:rPr>
                <w:rFonts w:ascii="Times New Roman" w:hAnsi="Times New Roman" w:cs="Times New Roman"/>
              </w:rPr>
              <w:t>Y</w:t>
            </w:r>
            <w:r w:rsidR="008856D3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260" w:type="dxa"/>
          </w:tcPr>
          <w:p w14:paraId="22089CC2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080" w:type="dxa"/>
          </w:tcPr>
          <w:p w14:paraId="3F7271A7" w14:textId="77777777" w:rsidR="008856D3" w:rsidRDefault="008856D3" w:rsidP="008856D3"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40" w:type="dxa"/>
          </w:tcPr>
          <w:p w14:paraId="247EEFD5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34C381E4" w14:textId="77777777" w:rsidR="008856D3" w:rsidRDefault="008856D3" w:rsidP="008856D3">
            <w:r>
              <w:t>9</w:t>
            </w:r>
          </w:p>
        </w:tc>
      </w:tr>
      <w:tr w:rsidR="008856D3" w14:paraId="42EC01DA" w14:textId="77777777" w:rsidTr="00912EAC">
        <w:trPr>
          <w:trHeight w:val="165"/>
        </w:trPr>
        <w:tc>
          <w:tcPr>
            <w:tcW w:w="1710" w:type="dxa"/>
          </w:tcPr>
          <w:p w14:paraId="7699256C" w14:textId="7E4B4403" w:rsidR="008856D3" w:rsidRPr="00FB34BC" w:rsidRDefault="00DD630C" w:rsidP="008856D3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</w:t>
            </w:r>
            <w:r w:rsidR="008856D3">
              <w:rPr>
                <w:rFonts w:ascii="Times New Roman" w:hAnsi="Times New Roman" w:cs="Times New Roman"/>
              </w:rPr>
              <w:t>.</w:t>
            </w:r>
            <w:r w:rsidR="008856D3" w:rsidRPr="00FB34BC">
              <w:rPr>
                <w:rFonts w:ascii="Times New Roman" w:hAnsi="Times New Roman" w:cs="Times New Roman"/>
              </w:rPr>
              <w:t>Maina et al</w:t>
            </w:r>
            <w:r w:rsidR="008856D3">
              <w:rPr>
                <w:rFonts w:ascii="Times New Roman" w:hAnsi="Times New Roman" w:cs="Times New Roman"/>
              </w:rPr>
              <w:t xml:space="preserve">   </w:t>
            </w:r>
          </w:p>
        </w:tc>
        <w:tc>
          <w:tcPr>
            <w:tcW w:w="1710" w:type="dxa"/>
          </w:tcPr>
          <w:p w14:paraId="6C3D9844" w14:textId="0902F7E4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1207689C" w14:textId="400F93F1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4144DE8C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0A1A6B57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3294B136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0D5F3ED6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260" w:type="dxa"/>
          </w:tcPr>
          <w:p w14:paraId="19FA3F88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080" w:type="dxa"/>
          </w:tcPr>
          <w:p w14:paraId="30640931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440" w:type="dxa"/>
          </w:tcPr>
          <w:p w14:paraId="08C16CE7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7F7B940F" w14:textId="77777777" w:rsidR="008856D3" w:rsidRDefault="008856D3" w:rsidP="008856D3">
            <w:r>
              <w:t>7</w:t>
            </w:r>
          </w:p>
        </w:tc>
      </w:tr>
      <w:tr w:rsidR="008856D3" w14:paraId="3CEE6E40" w14:textId="77777777" w:rsidTr="00912EAC">
        <w:trPr>
          <w:trHeight w:val="165"/>
        </w:trPr>
        <w:tc>
          <w:tcPr>
            <w:tcW w:w="1710" w:type="dxa"/>
          </w:tcPr>
          <w:p w14:paraId="730FF284" w14:textId="60E6C19F" w:rsidR="008856D3" w:rsidRPr="00FB34BC" w:rsidRDefault="00DD630C" w:rsidP="008856D3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  <w:r w:rsidR="008856D3">
              <w:rPr>
                <w:rFonts w:ascii="Times New Roman" w:hAnsi="Times New Roman" w:cs="Times New Roman"/>
              </w:rPr>
              <w:t>.</w:t>
            </w:r>
            <w:r w:rsidR="008856D3" w:rsidRPr="00FB34BC">
              <w:rPr>
                <w:rFonts w:ascii="Times New Roman" w:hAnsi="Times New Roman" w:cs="Times New Roman"/>
              </w:rPr>
              <w:t>Zakkaria et al</w:t>
            </w:r>
            <w:r w:rsidR="008856D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10" w:type="dxa"/>
          </w:tcPr>
          <w:p w14:paraId="45D7A87D" w14:textId="7A6F11C6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7D67AB08" w14:textId="3BB25895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0D195A21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20A36028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36ACB2E7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1A580FA1" w14:textId="5E928C87" w:rsidR="008856D3" w:rsidRDefault="00964D22" w:rsidP="008856D3">
            <w:r>
              <w:rPr>
                <w:rFonts w:ascii="Times New Roman" w:hAnsi="Times New Roman" w:cs="Times New Roman"/>
              </w:rPr>
              <w:t>Y</w:t>
            </w:r>
            <w:r w:rsidR="008856D3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260" w:type="dxa"/>
          </w:tcPr>
          <w:p w14:paraId="3F5C4072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080" w:type="dxa"/>
          </w:tcPr>
          <w:p w14:paraId="51212EA7" w14:textId="77777777" w:rsidR="008856D3" w:rsidRDefault="008856D3" w:rsidP="008856D3"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40" w:type="dxa"/>
          </w:tcPr>
          <w:p w14:paraId="0107A353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1D1154C9" w14:textId="77777777" w:rsidR="008856D3" w:rsidRDefault="008856D3" w:rsidP="008856D3">
            <w:r>
              <w:t>9</w:t>
            </w:r>
          </w:p>
        </w:tc>
      </w:tr>
      <w:tr w:rsidR="008856D3" w14:paraId="3C726039" w14:textId="77777777" w:rsidTr="00912EAC">
        <w:trPr>
          <w:trHeight w:val="135"/>
        </w:trPr>
        <w:tc>
          <w:tcPr>
            <w:tcW w:w="1710" w:type="dxa"/>
          </w:tcPr>
          <w:p w14:paraId="123828A8" w14:textId="599E69D1" w:rsidR="008856D3" w:rsidRPr="00FB34BC" w:rsidRDefault="00DD630C" w:rsidP="008856D3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  <w:r w:rsidR="008856D3">
              <w:rPr>
                <w:rFonts w:ascii="Times New Roman" w:hAnsi="Times New Roman" w:cs="Times New Roman"/>
              </w:rPr>
              <w:t>.</w:t>
            </w:r>
            <w:r w:rsidR="008856D3" w:rsidRPr="00FB34BC">
              <w:rPr>
                <w:rFonts w:ascii="Times New Roman" w:hAnsi="Times New Roman" w:cs="Times New Roman"/>
              </w:rPr>
              <w:t>Afolayan et al</w:t>
            </w:r>
            <w:r w:rsidR="008856D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10" w:type="dxa"/>
          </w:tcPr>
          <w:p w14:paraId="0F7C81B0" w14:textId="48DBE45D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3687E972" w14:textId="45FB2FC0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17139036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64901A44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074C9AD1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20DBFDEC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260" w:type="dxa"/>
          </w:tcPr>
          <w:p w14:paraId="32A910D7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080" w:type="dxa"/>
          </w:tcPr>
          <w:p w14:paraId="1AF7D43C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440" w:type="dxa"/>
          </w:tcPr>
          <w:p w14:paraId="3095CA41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7D7CEBE3" w14:textId="77777777" w:rsidR="008856D3" w:rsidRDefault="008856D3" w:rsidP="008856D3">
            <w:r>
              <w:t>7</w:t>
            </w:r>
          </w:p>
        </w:tc>
      </w:tr>
      <w:tr w:rsidR="008856D3" w14:paraId="6A380802" w14:textId="77777777" w:rsidTr="00912EAC">
        <w:trPr>
          <w:trHeight w:val="141"/>
        </w:trPr>
        <w:tc>
          <w:tcPr>
            <w:tcW w:w="1710" w:type="dxa"/>
          </w:tcPr>
          <w:p w14:paraId="0AE22ED2" w14:textId="2F6C2D2A" w:rsidR="008856D3" w:rsidRPr="00FB34BC" w:rsidRDefault="00DD630C" w:rsidP="008856D3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</w:t>
            </w:r>
            <w:r w:rsidR="008856D3">
              <w:rPr>
                <w:rFonts w:ascii="Times New Roman" w:hAnsi="Times New Roman" w:cs="Times New Roman"/>
              </w:rPr>
              <w:t>.</w:t>
            </w:r>
            <w:r w:rsidR="008856D3" w:rsidRPr="00FB34BC">
              <w:rPr>
                <w:rFonts w:ascii="Times New Roman" w:hAnsi="Times New Roman" w:cs="Times New Roman"/>
              </w:rPr>
              <w:t>Poirel et al</w:t>
            </w:r>
            <w:r w:rsidR="008856D3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710" w:type="dxa"/>
          </w:tcPr>
          <w:p w14:paraId="222AE60A" w14:textId="163F8E55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62C7C680" w14:textId="191AFB4F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25171789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01EE9FFD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3A7C6FBF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52D7CD20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260" w:type="dxa"/>
          </w:tcPr>
          <w:p w14:paraId="3BE53432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080" w:type="dxa"/>
          </w:tcPr>
          <w:p w14:paraId="63102765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440" w:type="dxa"/>
          </w:tcPr>
          <w:p w14:paraId="7DC44799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6DFBA6B9" w14:textId="77777777" w:rsidR="008856D3" w:rsidRDefault="008856D3" w:rsidP="008856D3">
            <w:r>
              <w:t>7</w:t>
            </w:r>
          </w:p>
        </w:tc>
      </w:tr>
      <w:tr w:rsidR="008856D3" w14:paraId="412C9895" w14:textId="77777777" w:rsidTr="00912EAC">
        <w:trPr>
          <w:trHeight w:val="195"/>
        </w:trPr>
        <w:tc>
          <w:tcPr>
            <w:tcW w:w="1710" w:type="dxa"/>
          </w:tcPr>
          <w:p w14:paraId="029817DC" w14:textId="70082C2A" w:rsidR="008856D3" w:rsidRPr="00FB34BC" w:rsidRDefault="00DD630C" w:rsidP="008856D3">
            <w:pPr>
              <w:tabs>
                <w:tab w:val="left" w:pos="885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</w:t>
            </w:r>
            <w:r w:rsidR="008856D3">
              <w:rPr>
                <w:rFonts w:ascii="Times New Roman" w:hAnsi="Times New Roman" w:cs="Times New Roman"/>
              </w:rPr>
              <w:t>.</w:t>
            </w:r>
            <w:r w:rsidR="008856D3" w:rsidRPr="00FB34BC">
              <w:rPr>
                <w:rFonts w:ascii="Times New Roman" w:hAnsi="Times New Roman" w:cs="Times New Roman"/>
              </w:rPr>
              <w:t>Nabti et al</w:t>
            </w:r>
            <w:r w:rsidR="008856D3" w:rsidRPr="00FB34BC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1710" w:type="dxa"/>
          </w:tcPr>
          <w:p w14:paraId="1FD81250" w14:textId="1340F9DE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3F43542B" w14:textId="0128204C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1500BC95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584F5421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765B5212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286885CF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260" w:type="dxa"/>
          </w:tcPr>
          <w:p w14:paraId="4CE2270C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080" w:type="dxa"/>
          </w:tcPr>
          <w:p w14:paraId="1B00D0D4" w14:textId="77777777" w:rsidR="008856D3" w:rsidRDefault="008856D3" w:rsidP="008856D3"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40" w:type="dxa"/>
          </w:tcPr>
          <w:p w14:paraId="095803D9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10986377" w14:textId="77777777" w:rsidR="008856D3" w:rsidRDefault="008856D3" w:rsidP="008856D3">
            <w:r>
              <w:t>8</w:t>
            </w:r>
          </w:p>
        </w:tc>
      </w:tr>
      <w:tr w:rsidR="008856D3" w14:paraId="551A05FA" w14:textId="77777777" w:rsidTr="00912EAC">
        <w:trPr>
          <w:trHeight w:val="126"/>
        </w:trPr>
        <w:tc>
          <w:tcPr>
            <w:tcW w:w="1710" w:type="dxa"/>
          </w:tcPr>
          <w:p w14:paraId="66E6697D" w14:textId="1D71D659" w:rsidR="008856D3" w:rsidRPr="00FB34BC" w:rsidRDefault="00DD630C" w:rsidP="008856D3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</w:t>
            </w:r>
            <w:r w:rsidR="008856D3">
              <w:rPr>
                <w:rFonts w:ascii="Times New Roman" w:hAnsi="Times New Roman" w:cs="Times New Roman"/>
              </w:rPr>
              <w:t>.</w:t>
            </w:r>
            <w:r w:rsidR="008856D3" w:rsidRPr="00FB34BC">
              <w:rPr>
                <w:rFonts w:ascii="Times New Roman" w:hAnsi="Times New Roman" w:cs="Times New Roman"/>
              </w:rPr>
              <w:t>Konate et al</w:t>
            </w:r>
            <w:r w:rsidR="008856D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10" w:type="dxa"/>
          </w:tcPr>
          <w:p w14:paraId="3069C6B0" w14:textId="2AAC7374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64F82574" w14:textId="6B5EFB10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1EC1B2FA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07FBE083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64E0C433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1DD3C4BA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260" w:type="dxa"/>
          </w:tcPr>
          <w:p w14:paraId="602ED222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080" w:type="dxa"/>
          </w:tcPr>
          <w:p w14:paraId="7F4055E3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440" w:type="dxa"/>
          </w:tcPr>
          <w:p w14:paraId="622BE91D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499ADCEB" w14:textId="77777777" w:rsidR="008856D3" w:rsidRDefault="008856D3" w:rsidP="008856D3">
            <w:r>
              <w:t>7</w:t>
            </w:r>
          </w:p>
        </w:tc>
      </w:tr>
      <w:tr w:rsidR="008856D3" w14:paraId="69CADD7D" w14:textId="77777777" w:rsidTr="00912EAC">
        <w:trPr>
          <w:trHeight w:val="126"/>
        </w:trPr>
        <w:tc>
          <w:tcPr>
            <w:tcW w:w="1710" w:type="dxa"/>
          </w:tcPr>
          <w:p w14:paraId="62642328" w14:textId="27781DCA" w:rsidR="008856D3" w:rsidRPr="00FB34BC" w:rsidRDefault="00DD630C" w:rsidP="008856D3">
            <w:pPr>
              <w:tabs>
                <w:tab w:val="left" w:pos="168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</w:t>
            </w:r>
            <w:r w:rsidR="008856D3">
              <w:rPr>
                <w:rFonts w:ascii="Times New Roman" w:hAnsi="Times New Roman" w:cs="Times New Roman"/>
              </w:rPr>
              <w:t>.</w:t>
            </w:r>
            <w:r w:rsidR="008856D3" w:rsidRPr="00FB34BC">
              <w:rPr>
                <w:rFonts w:ascii="Times New Roman" w:hAnsi="Times New Roman" w:cs="Times New Roman"/>
              </w:rPr>
              <w:t>Sumbana et al</w:t>
            </w:r>
            <w:r w:rsidR="008856D3">
              <w:rPr>
                <w:rFonts w:ascii="Times New Roman" w:hAnsi="Times New Roman" w:cs="Times New Roman"/>
              </w:rPr>
              <w:t xml:space="preserve"> </w:t>
            </w:r>
            <w:r w:rsidR="008856D3" w:rsidRPr="00FB34B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10" w:type="dxa"/>
          </w:tcPr>
          <w:p w14:paraId="36A59F7B" w14:textId="0F1541B0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0AE40562" w14:textId="69E25540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68AF2FF4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23CF9C0D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6EA27497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695FA4D6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260" w:type="dxa"/>
          </w:tcPr>
          <w:p w14:paraId="154399CF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080" w:type="dxa"/>
          </w:tcPr>
          <w:p w14:paraId="5D705B89" w14:textId="77777777" w:rsidR="008856D3" w:rsidRDefault="008856D3" w:rsidP="008856D3"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40" w:type="dxa"/>
          </w:tcPr>
          <w:p w14:paraId="3A747F98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224FC87B" w14:textId="77777777" w:rsidR="008856D3" w:rsidRDefault="008856D3" w:rsidP="008856D3">
            <w:r>
              <w:t>8</w:t>
            </w:r>
          </w:p>
        </w:tc>
      </w:tr>
      <w:tr w:rsidR="008856D3" w14:paraId="52C0A309" w14:textId="77777777" w:rsidTr="00912EAC">
        <w:trPr>
          <w:trHeight w:val="150"/>
        </w:trPr>
        <w:tc>
          <w:tcPr>
            <w:tcW w:w="1710" w:type="dxa"/>
          </w:tcPr>
          <w:p w14:paraId="269FF734" w14:textId="2E2B4337" w:rsidR="008856D3" w:rsidRPr="00FB34BC" w:rsidRDefault="00DD630C" w:rsidP="008856D3">
            <w:pPr>
              <w:tabs>
                <w:tab w:val="left" w:pos="1680"/>
              </w:tabs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  <w:r w:rsidR="008856D3">
              <w:rPr>
                <w:rFonts w:ascii="Times New Roman" w:hAnsi="Times New Roman" w:cs="Times New Roman"/>
              </w:rPr>
              <w:t xml:space="preserve">.Otokunefor </w:t>
            </w:r>
          </w:p>
        </w:tc>
        <w:tc>
          <w:tcPr>
            <w:tcW w:w="1710" w:type="dxa"/>
          </w:tcPr>
          <w:p w14:paraId="61DB43DB" w14:textId="50543B92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33C70AB7" w14:textId="7169C05F" w:rsidR="008856D3" w:rsidRDefault="00912EAC" w:rsidP="008856D3">
            <w:r w:rsidRPr="00553CAC">
              <w:rPr>
                <w:rFonts w:ascii="Times New Roman" w:hAnsi="Times New Roman" w:cs="Times New Roman"/>
              </w:rPr>
              <w:t>Y</w:t>
            </w:r>
            <w:r w:rsidR="008856D3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75F2E65E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027CA6D4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0318BE1A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6741AFEE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260" w:type="dxa"/>
          </w:tcPr>
          <w:p w14:paraId="5E072F0C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080" w:type="dxa"/>
          </w:tcPr>
          <w:p w14:paraId="54A4BFA4" w14:textId="77777777" w:rsidR="008856D3" w:rsidRDefault="008856D3" w:rsidP="008856D3"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440" w:type="dxa"/>
          </w:tcPr>
          <w:p w14:paraId="4F58E014" w14:textId="77777777" w:rsidR="008856D3" w:rsidRDefault="008856D3" w:rsidP="008856D3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1F992F84" w14:textId="77777777" w:rsidR="008856D3" w:rsidRDefault="008856D3" w:rsidP="008856D3">
            <w:r>
              <w:t>7</w:t>
            </w:r>
          </w:p>
        </w:tc>
      </w:tr>
      <w:tr w:rsidR="001550E0" w14:paraId="6D212D71" w14:textId="77777777" w:rsidTr="00912EAC">
        <w:trPr>
          <w:trHeight w:val="150"/>
        </w:trPr>
        <w:tc>
          <w:tcPr>
            <w:tcW w:w="1710" w:type="dxa"/>
          </w:tcPr>
          <w:p w14:paraId="185A69EA" w14:textId="736A0FF0" w:rsidR="001550E0" w:rsidRPr="002E5E65" w:rsidRDefault="00E67A37" w:rsidP="001550E0">
            <w:pPr>
              <w:tabs>
                <w:tab w:val="left" w:pos="1680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  <w:r w:rsidR="001550E0">
              <w:rPr>
                <w:rFonts w:ascii="Times New Roman" w:hAnsi="Times New Roman" w:cs="Times New Roman"/>
                <w:sz w:val="24"/>
                <w:szCs w:val="24"/>
              </w:rPr>
              <w:t xml:space="preserve">.Mohammed </w:t>
            </w:r>
          </w:p>
        </w:tc>
        <w:tc>
          <w:tcPr>
            <w:tcW w:w="1710" w:type="dxa"/>
          </w:tcPr>
          <w:p w14:paraId="5F9DF2A0" w14:textId="5E573935" w:rsidR="001550E0" w:rsidRDefault="00912EAC" w:rsidP="001550E0">
            <w:r w:rsidRPr="00553CAC">
              <w:rPr>
                <w:rFonts w:ascii="Times New Roman" w:hAnsi="Times New Roman" w:cs="Times New Roman"/>
              </w:rPr>
              <w:t>Y</w:t>
            </w:r>
            <w:r w:rsidR="001550E0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710" w:type="dxa"/>
          </w:tcPr>
          <w:p w14:paraId="4971BBF1" w14:textId="09C81906" w:rsidR="001550E0" w:rsidRDefault="00912EAC" w:rsidP="001550E0">
            <w:r w:rsidRPr="00553CAC">
              <w:rPr>
                <w:rFonts w:ascii="Times New Roman" w:hAnsi="Times New Roman" w:cs="Times New Roman"/>
              </w:rPr>
              <w:t>Y</w:t>
            </w:r>
            <w:r w:rsidR="001550E0" w:rsidRPr="00553CAC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080" w:type="dxa"/>
          </w:tcPr>
          <w:p w14:paraId="2B43E1E5" w14:textId="77777777" w:rsidR="001550E0" w:rsidRDefault="001550E0" w:rsidP="001550E0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30" w:type="dxa"/>
          </w:tcPr>
          <w:p w14:paraId="663DE3C2" w14:textId="77777777" w:rsidR="001550E0" w:rsidRDefault="001550E0" w:rsidP="001550E0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800" w:type="dxa"/>
          </w:tcPr>
          <w:p w14:paraId="6F5773F2" w14:textId="77777777" w:rsidR="001550E0" w:rsidRDefault="001550E0" w:rsidP="001550E0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260" w:type="dxa"/>
          </w:tcPr>
          <w:p w14:paraId="09080F64" w14:textId="2F1258B0" w:rsidR="001550E0" w:rsidRDefault="00964D22" w:rsidP="001550E0">
            <w:r>
              <w:rPr>
                <w:rFonts w:ascii="Times New Roman" w:hAnsi="Times New Roman" w:cs="Times New Roman"/>
              </w:rPr>
              <w:t>Y</w:t>
            </w:r>
            <w:r w:rsidR="001550E0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1260" w:type="dxa"/>
          </w:tcPr>
          <w:p w14:paraId="15432834" w14:textId="77777777" w:rsidR="001550E0" w:rsidRDefault="001550E0" w:rsidP="001550E0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080" w:type="dxa"/>
          </w:tcPr>
          <w:p w14:paraId="4C6A0132" w14:textId="77777777" w:rsidR="001550E0" w:rsidRDefault="001550E0" w:rsidP="001550E0"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40" w:type="dxa"/>
          </w:tcPr>
          <w:p w14:paraId="19BCBEBF" w14:textId="77777777" w:rsidR="001550E0" w:rsidRDefault="001550E0" w:rsidP="001550E0">
            <w:r w:rsidRPr="00553CAC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0" w:type="dxa"/>
          </w:tcPr>
          <w:p w14:paraId="78EE6838" w14:textId="77777777" w:rsidR="001550E0" w:rsidRDefault="001550E0" w:rsidP="001550E0">
            <w:r>
              <w:t>9</w:t>
            </w:r>
          </w:p>
        </w:tc>
      </w:tr>
    </w:tbl>
    <w:p w14:paraId="23268C3D" w14:textId="77777777" w:rsidR="00663ACF" w:rsidRDefault="00663ACF" w:rsidP="00663ACF">
      <w:pPr>
        <w:pStyle w:val="Caption"/>
        <w:keepNext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44FD25F4" w14:textId="77777777" w:rsidR="00663ACF" w:rsidRPr="004B00D2" w:rsidRDefault="00663ACF" w:rsidP="00663ACF">
      <w:pPr>
        <w:pStyle w:val="Caption"/>
        <w:keepNext/>
        <w:spacing w:line="360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4B00D2">
        <w:rPr>
          <w:rFonts w:ascii="Times New Roman" w:hAnsi="Times New Roman" w:cs="Times New Roman"/>
          <w:color w:val="auto"/>
          <w:sz w:val="24"/>
          <w:szCs w:val="24"/>
        </w:rPr>
        <w:t xml:space="preserve">Table </w:t>
      </w:r>
      <w:r>
        <w:rPr>
          <w:rFonts w:ascii="Times New Roman" w:hAnsi="Times New Roman" w:cs="Times New Roman"/>
          <w:color w:val="auto"/>
          <w:sz w:val="24"/>
          <w:szCs w:val="24"/>
        </w:rPr>
        <w:t>S3</w:t>
      </w:r>
      <w:r w:rsidRPr="004B00D2">
        <w:rPr>
          <w:rFonts w:ascii="Times New Roman" w:hAnsi="Times New Roman" w:cs="Times New Roman"/>
          <w:color w:val="auto"/>
          <w:sz w:val="24"/>
          <w:szCs w:val="24"/>
        </w:rPr>
        <w:t xml:space="preserve">: </w:t>
      </w:r>
      <w:r w:rsidRPr="00663ACF">
        <w:rPr>
          <w:rFonts w:ascii="Times New Roman" w:hAnsi="Times New Roman" w:cs="Times New Roman"/>
          <w:color w:val="auto"/>
          <w:sz w:val="24"/>
          <w:szCs w:val="24"/>
        </w:rPr>
        <w:t xml:space="preserve">Trim-and-fill analysis for the pooled prevalence of colistin resistance among </w:t>
      </w:r>
      <w:r w:rsidRPr="00663ACF">
        <w:rPr>
          <w:rFonts w:ascii="Times New Roman" w:hAnsi="Times New Roman" w:cs="Times New Roman"/>
          <w:i/>
          <w:color w:val="auto"/>
          <w:sz w:val="24"/>
          <w:szCs w:val="24"/>
        </w:rPr>
        <w:t>Enterobacteriacea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63ACF" w:rsidRPr="00B629F3" w14:paraId="2650127B" w14:textId="77777777" w:rsidTr="00FD105F">
        <w:tc>
          <w:tcPr>
            <w:tcW w:w="3116" w:type="dxa"/>
          </w:tcPr>
          <w:p w14:paraId="3EA5DD81" w14:textId="77777777" w:rsidR="00663ACF" w:rsidRPr="00B629F3" w:rsidRDefault="00663ACF" w:rsidP="00FD105F">
            <w:pPr>
              <w:tabs>
                <w:tab w:val="left" w:pos="729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629F3">
              <w:rPr>
                <w:rFonts w:ascii="Times New Roman" w:hAnsi="Times New Roman" w:cs="Times New Roman"/>
                <w:sz w:val="24"/>
                <w:szCs w:val="24"/>
              </w:rPr>
              <w:t xml:space="preserve">Studies </w:t>
            </w:r>
          </w:p>
        </w:tc>
        <w:tc>
          <w:tcPr>
            <w:tcW w:w="3117" w:type="dxa"/>
          </w:tcPr>
          <w:p w14:paraId="7C2F6BDC" w14:textId="77777777" w:rsidR="00663ACF" w:rsidRPr="00B629F3" w:rsidRDefault="00663ACF" w:rsidP="00FD105F">
            <w:pPr>
              <w:tabs>
                <w:tab w:val="left" w:pos="729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629F3">
              <w:rPr>
                <w:rFonts w:ascii="Times New Roman" w:hAnsi="Times New Roman" w:cs="Times New Roman"/>
                <w:sz w:val="24"/>
                <w:szCs w:val="24"/>
              </w:rPr>
              <w:t>Prevalence</w:t>
            </w:r>
          </w:p>
        </w:tc>
        <w:tc>
          <w:tcPr>
            <w:tcW w:w="3117" w:type="dxa"/>
          </w:tcPr>
          <w:p w14:paraId="4249DA7F" w14:textId="77777777" w:rsidR="00663ACF" w:rsidRPr="00B629F3" w:rsidRDefault="00663ACF" w:rsidP="00FD105F">
            <w:pPr>
              <w:tabs>
                <w:tab w:val="left" w:pos="729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629F3">
              <w:rPr>
                <w:rFonts w:ascii="Times New Roman" w:hAnsi="Times New Roman" w:cs="Times New Roman"/>
                <w:sz w:val="24"/>
                <w:szCs w:val="24"/>
              </w:rPr>
              <w:t xml:space="preserve"> 95% CI</w:t>
            </w:r>
          </w:p>
        </w:tc>
      </w:tr>
      <w:tr w:rsidR="00663ACF" w:rsidRPr="00B629F3" w14:paraId="076D606C" w14:textId="77777777" w:rsidTr="00FD105F">
        <w:tc>
          <w:tcPr>
            <w:tcW w:w="3116" w:type="dxa"/>
          </w:tcPr>
          <w:p w14:paraId="68E1B214" w14:textId="77777777" w:rsidR="00663ACF" w:rsidRPr="00B629F3" w:rsidRDefault="00663ACF" w:rsidP="00FD105F">
            <w:pPr>
              <w:tabs>
                <w:tab w:val="left" w:pos="729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served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  <w:r w:rsidRPr="00B629F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117" w:type="dxa"/>
          </w:tcPr>
          <w:p w14:paraId="3579885A" w14:textId="77777777" w:rsidR="00663ACF" w:rsidRPr="00B629F3" w:rsidRDefault="00663ACF" w:rsidP="00FD105F">
            <w:pPr>
              <w:tabs>
                <w:tab w:val="left" w:pos="729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.744</w:t>
            </w:r>
          </w:p>
        </w:tc>
        <w:tc>
          <w:tcPr>
            <w:tcW w:w="3117" w:type="dxa"/>
          </w:tcPr>
          <w:p w14:paraId="1270AB6E" w14:textId="77777777" w:rsidR="00663ACF" w:rsidRPr="00B629F3" w:rsidRDefault="00663ACF" w:rsidP="00FD105F">
            <w:pPr>
              <w:tabs>
                <w:tab w:val="left" w:pos="729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685-36</w:t>
            </w:r>
            <w:r w:rsidRPr="00B629F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04</w:t>
            </w:r>
          </w:p>
        </w:tc>
      </w:tr>
      <w:tr w:rsidR="00663ACF" w:rsidRPr="00B629F3" w14:paraId="67EA50B1" w14:textId="77777777" w:rsidTr="00FD105F">
        <w:tc>
          <w:tcPr>
            <w:tcW w:w="3116" w:type="dxa"/>
          </w:tcPr>
          <w:p w14:paraId="0A18D153" w14:textId="77777777" w:rsidR="00663ACF" w:rsidRPr="00B629F3" w:rsidRDefault="00663ACF" w:rsidP="00FD105F">
            <w:pPr>
              <w:tabs>
                <w:tab w:val="left" w:pos="729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629F3">
              <w:rPr>
                <w:rFonts w:ascii="Times New Roman" w:hAnsi="Times New Roman" w:cs="Times New Roman"/>
                <w:sz w:val="24"/>
                <w:szCs w:val="24"/>
              </w:rPr>
              <w:t>Observed + imputed (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+7</w:t>
            </w:r>
            <w:r w:rsidRPr="00B629F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117" w:type="dxa"/>
          </w:tcPr>
          <w:p w14:paraId="75231891" w14:textId="77777777" w:rsidR="00663ACF" w:rsidRPr="00B629F3" w:rsidRDefault="00663ACF" w:rsidP="00FD105F">
            <w:pPr>
              <w:tabs>
                <w:tab w:val="left" w:pos="729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.305</w:t>
            </w:r>
          </w:p>
        </w:tc>
        <w:tc>
          <w:tcPr>
            <w:tcW w:w="3117" w:type="dxa"/>
          </w:tcPr>
          <w:p w14:paraId="5E727473" w14:textId="77777777" w:rsidR="00663ACF" w:rsidRPr="00B629F3" w:rsidRDefault="00663ACF" w:rsidP="00FD105F">
            <w:pPr>
              <w:tabs>
                <w:tab w:val="left" w:pos="729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928-41.682</w:t>
            </w:r>
          </w:p>
        </w:tc>
      </w:tr>
    </w:tbl>
    <w:p w14:paraId="03C34965" w14:textId="77777777" w:rsidR="00AA3DED" w:rsidRDefault="00AA3DED" w:rsidP="00663ACF">
      <w:pPr>
        <w:tabs>
          <w:tab w:val="left" w:pos="1680"/>
        </w:tabs>
        <w:spacing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5E34C2E" w14:textId="77777777" w:rsidR="00AA3DED" w:rsidRDefault="00AA3DED" w:rsidP="00663ACF">
      <w:pPr>
        <w:tabs>
          <w:tab w:val="left" w:pos="1680"/>
        </w:tabs>
        <w:spacing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BEE6C29" w14:textId="77777777" w:rsidR="00AA3DED" w:rsidRDefault="00AA3DED" w:rsidP="00663ACF">
      <w:pPr>
        <w:tabs>
          <w:tab w:val="left" w:pos="1680"/>
        </w:tabs>
        <w:spacing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4B826A6" w14:textId="77777777" w:rsidR="00AA3DED" w:rsidRDefault="00AA3DED" w:rsidP="00663ACF">
      <w:pPr>
        <w:tabs>
          <w:tab w:val="left" w:pos="1680"/>
        </w:tabs>
        <w:spacing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655A500" w14:textId="77777777" w:rsidR="00663ACF" w:rsidRPr="008E21DE" w:rsidRDefault="00663ACF" w:rsidP="00663ACF">
      <w:pPr>
        <w:tabs>
          <w:tab w:val="left" w:pos="1680"/>
        </w:tabs>
        <w:spacing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E21DE">
        <w:rPr>
          <w:rFonts w:ascii="Times New Roman" w:hAnsi="Times New Roman" w:cs="Times New Roman"/>
          <w:b/>
          <w:sz w:val="24"/>
          <w:szCs w:val="24"/>
        </w:rPr>
        <w:t>Table S</w:t>
      </w:r>
      <w:r>
        <w:rPr>
          <w:rFonts w:ascii="Times New Roman" w:hAnsi="Times New Roman" w:cs="Times New Roman"/>
          <w:b/>
          <w:sz w:val="24"/>
          <w:szCs w:val="24"/>
        </w:rPr>
        <w:t>4</w:t>
      </w:r>
      <w:r w:rsidRPr="008E21DE">
        <w:rPr>
          <w:rFonts w:ascii="Times New Roman" w:hAnsi="Times New Roman" w:cs="Times New Roman"/>
          <w:b/>
          <w:sz w:val="24"/>
          <w:szCs w:val="24"/>
        </w:rPr>
        <w:t xml:space="preserve">: Pooled prevalence of colistin resistance in </w:t>
      </w:r>
      <w:r w:rsidRPr="0038306A">
        <w:rPr>
          <w:rFonts w:ascii="Times New Roman" w:hAnsi="Times New Roman" w:cs="Times New Roman"/>
          <w:b/>
          <w:i/>
          <w:sz w:val="24"/>
          <w:szCs w:val="24"/>
        </w:rPr>
        <w:t>Klebsiella pneumoniae</w:t>
      </w:r>
      <w:r w:rsidRPr="008E21DE">
        <w:rPr>
          <w:rFonts w:ascii="Times New Roman" w:hAnsi="Times New Roman" w:cs="Times New Roman"/>
          <w:b/>
          <w:sz w:val="24"/>
          <w:szCs w:val="24"/>
        </w:rPr>
        <w:t xml:space="preserve"> after trim and fill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63ACF" w14:paraId="67CDFD85" w14:textId="77777777" w:rsidTr="00FD105F">
        <w:tc>
          <w:tcPr>
            <w:tcW w:w="3116" w:type="dxa"/>
          </w:tcPr>
          <w:p w14:paraId="7EA7CC42" w14:textId="77777777" w:rsidR="00663ACF" w:rsidRPr="00C230CF" w:rsidRDefault="00663ACF" w:rsidP="00FD105F">
            <w:pPr>
              <w:tabs>
                <w:tab w:val="center" w:pos="145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230CF">
              <w:rPr>
                <w:rFonts w:ascii="Times New Roman" w:hAnsi="Times New Roman" w:cs="Times New Roman"/>
                <w:sz w:val="24"/>
                <w:szCs w:val="24"/>
              </w:rPr>
              <w:t xml:space="preserve">Studies </w:t>
            </w:r>
            <w:r w:rsidRPr="00C230CF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3117" w:type="dxa"/>
          </w:tcPr>
          <w:p w14:paraId="06540953" w14:textId="77777777" w:rsidR="00663ACF" w:rsidRPr="00C230CF" w:rsidRDefault="00663ACF" w:rsidP="00FD10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230CF">
              <w:rPr>
                <w:rFonts w:ascii="Times New Roman" w:hAnsi="Times New Roman" w:cs="Times New Roman"/>
                <w:sz w:val="24"/>
                <w:szCs w:val="24"/>
              </w:rPr>
              <w:t xml:space="preserve"> Effect-size</w:t>
            </w:r>
          </w:p>
        </w:tc>
        <w:tc>
          <w:tcPr>
            <w:tcW w:w="3117" w:type="dxa"/>
          </w:tcPr>
          <w:p w14:paraId="60F666AE" w14:textId="77777777" w:rsidR="00663ACF" w:rsidRPr="00C230CF" w:rsidRDefault="00663ACF" w:rsidP="00FD10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230CF">
              <w:rPr>
                <w:rFonts w:ascii="Times New Roman" w:hAnsi="Times New Roman" w:cs="Times New Roman"/>
                <w:sz w:val="24"/>
                <w:szCs w:val="24"/>
              </w:rPr>
              <w:t xml:space="preserve">      (95% CI)</w:t>
            </w:r>
          </w:p>
        </w:tc>
      </w:tr>
      <w:tr w:rsidR="00663ACF" w14:paraId="3A5C427D" w14:textId="77777777" w:rsidTr="00FD105F">
        <w:tc>
          <w:tcPr>
            <w:tcW w:w="3116" w:type="dxa"/>
          </w:tcPr>
          <w:p w14:paraId="6483CF20" w14:textId="77777777" w:rsidR="00663ACF" w:rsidRPr="00C230CF" w:rsidRDefault="00663ACF" w:rsidP="00FD10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230CF">
              <w:rPr>
                <w:rFonts w:ascii="Times New Roman" w:hAnsi="Times New Roman" w:cs="Times New Roman"/>
                <w:sz w:val="24"/>
                <w:szCs w:val="24"/>
              </w:rPr>
              <w:t xml:space="preserve"> Observed</w:t>
            </w:r>
          </w:p>
        </w:tc>
        <w:tc>
          <w:tcPr>
            <w:tcW w:w="3117" w:type="dxa"/>
          </w:tcPr>
          <w:p w14:paraId="2FADE979" w14:textId="77777777" w:rsidR="00663ACF" w:rsidRPr="00C230CF" w:rsidRDefault="00663ACF" w:rsidP="00FD10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230CF">
              <w:rPr>
                <w:rFonts w:ascii="Times New Roman" w:hAnsi="Times New Roman" w:cs="Times New Roman"/>
                <w:sz w:val="24"/>
                <w:szCs w:val="24"/>
              </w:rPr>
              <w:t xml:space="preserve"> 28.844</w:t>
            </w:r>
          </w:p>
        </w:tc>
        <w:tc>
          <w:tcPr>
            <w:tcW w:w="3117" w:type="dxa"/>
          </w:tcPr>
          <w:p w14:paraId="3DE2A18C" w14:textId="77777777" w:rsidR="00663ACF" w:rsidRPr="00C230CF" w:rsidRDefault="00663ACF" w:rsidP="00FD10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230CF">
              <w:rPr>
                <w:rFonts w:ascii="Times New Roman" w:hAnsi="Times New Roman" w:cs="Times New Roman"/>
                <w:sz w:val="24"/>
                <w:szCs w:val="24"/>
              </w:rPr>
              <w:t>16.636-41.053</w:t>
            </w:r>
          </w:p>
        </w:tc>
      </w:tr>
      <w:tr w:rsidR="00663ACF" w14:paraId="00E74A66" w14:textId="77777777" w:rsidTr="00FD105F">
        <w:tc>
          <w:tcPr>
            <w:tcW w:w="3116" w:type="dxa"/>
          </w:tcPr>
          <w:p w14:paraId="006F8BF5" w14:textId="77777777" w:rsidR="00663ACF" w:rsidRPr="00C230CF" w:rsidRDefault="00663ACF" w:rsidP="00FD10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230CF">
              <w:rPr>
                <w:rFonts w:ascii="Times New Roman" w:hAnsi="Times New Roman" w:cs="Times New Roman"/>
                <w:sz w:val="24"/>
                <w:szCs w:val="24"/>
              </w:rPr>
              <w:t>Observed +imputed (30+3)</w:t>
            </w:r>
          </w:p>
        </w:tc>
        <w:tc>
          <w:tcPr>
            <w:tcW w:w="3117" w:type="dxa"/>
          </w:tcPr>
          <w:p w14:paraId="5258E19D" w14:textId="77777777" w:rsidR="00663ACF" w:rsidRPr="00C230CF" w:rsidRDefault="00663ACF" w:rsidP="00FD10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230CF">
              <w:rPr>
                <w:rFonts w:ascii="Times New Roman" w:hAnsi="Times New Roman" w:cs="Times New Roman"/>
                <w:sz w:val="24"/>
                <w:szCs w:val="24"/>
              </w:rPr>
              <w:t>32.101</w:t>
            </w:r>
          </w:p>
        </w:tc>
        <w:tc>
          <w:tcPr>
            <w:tcW w:w="3117" w:type="dxa"/>
          </w:tcPr>
          <w:p w14:paraId="36D412F0" w14:textId="77777777" w:rsidR="00663ACF" w:rsidRPr="00C230CF" w:rsidRDefault="00663ACF" w:rsidP="00FD10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230CF">
              <w:rPr>
                <w:rFonts w:ascii="Times New Roman" w:hAnsi="Times New Roman" w:cs="Times New Roman"/>
                <w:sz w:val="24"/>
                <w:szCs w:val="24"/>
              </w:rPr>
              <w:t>20.475-43.727</w:t>
            </w:r>
          </w:p>
        </w:tc>
      </w:tr>
    </w:tbl>
    <w:p w14:paraId="12A2BB54" w14:textId="477385B7" w:rsidR="008F71D5" w:rsidRDefault="00C17CD2" w:rsidP="00C17CD2">
      <w:pPr>
        <w:tabs>
          <w:tab w:val="left" w:pos="3735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0BC0A198" w14:textId="77777777" w:rsidR="00663ACF" w:rsidRPr="006C23C1" w:rsidRDefault="00663ACF" w:rsidP="00663ACF">
      <w:pPr>
        <w:tabs>
          <w:tab w:val="left" w:pos="1680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C23C1">
        <w:rPr>
          <w:rFonts w:ascii="Times New Roman" w:hAnsi="Times New Roman" w:cs="Times New Roman"/>
          <w:b/>
          <w:sz w:val="24"/>
          <w:szCs w:val="24"/>
        </w:rPr>
        <w:t>Table S</w:t>
      </w:r>
      <w:r>
        <w:rPr>
          <w:rFonts w:ascii="Times New Roman" w:hAnsi="Times New Roman" w:cs="Times New Roman"/>
          <w:b/>
          <w:sz w:val="24"/>
          <w:szCs w:val="24"/>
        </w:rPr>
        <w:t>5</w:t>
      </w:r>
      <w:r w:rsidRPr="006C23C1">
        <w:rPr>
          <w:rFonts w:ascii="Times New Roman" w:hAnsi="Times New Roman" w:cs="Times New Roman"/>
          <w:b/>
          <w:sz w:val="24"/>
          <w:szCs w:val="24"/>
        </w:rPr>
        <w:t xml:space="preserve">: Pooled prevalence of colistin resistance in </w:t>
      </w:r>
      <w:r w:rsidRPr="002656CE">
        <w:rPr>
          <w:rFonts w:ascii="Times New Roman" w:hAnsi="Times New Roman" w:cs="Times New Roman"/>
          <w:b/>
          <w:i/>
          <w:sz w:val="24"/>
          <w:szCs w:val="24"/>
        </w:rPr>
        <w:t>E. coli</w:t>
      </w:r>
      <w:r w:rsidRPr="006C23C1">
        <w:rPr>
          <w:rFonts w:ascii="Times New Roman" w:hAnsi="Times New Roman" w:cs="Times New Roman"/>
          <w:b/>
          <w:sz w:val="24"/>
          <w:szCs w:val="24"/>
        </w:rPr>
        <w:t xml:space="preserve"> after trim and fill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2492"/>
      </w:tblGrid>
      <w:tr w:rsidR="00663ACF" w:rsidRPr="002E5E65" w14:paraId="29A2F776" w14:textId="77777777" w:rsidTr="00FD105F">
        <w:tc>
          <w:tcPr>
            <w:tcW w:w="3116" w:type="dxa"/>
          </w:tcPr>
          <w:p w14:paraId="7804058E" w14:textId="77777777" w:rsidR="00663ACF" w:rsidRPr="002E5E65" w:rsidRDefault="00663ACF" w:rsidP="00FD105F">
            <w:pPr>
              <w:tabs>
                <w:tab w:val="left" w:pos="168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 xml:space="preserve">         Studies </w:t>
            </w:r>
          </w:p>
        </w:tc>
        <w:tc>
          <w:tcPr>
            <w:tcW w:w="3117" w:type="dxa"/>
          </w:tcPr>
          <w:p w14:paraId="4D560169" w14:textId="77777777" w:rsidR="00663ACF" w:rsidRPr="002E5E65" w:rsidRDefault="00663ACF" w:rsidP="00FD105F">
            <w:pPr>
              <w:tabs>
                <w:tab w:val="left" w:pos="168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>Prevalence</w:t>
            </w:r>
          </w:p>
        </w:tc>
        <w:tc>
          <w:tcPr>
            <w:tcW w:w="2492" w:type="dxa"/>
          </w:tcPr>
          <w:p w14:paraId="7780F77A" w14:textId="77777777" w:rsidR="00663ACF" w:rsidRPr="002E5E65" w:rsidRDefault="00663ACF" w:rsidP="00FD105F">
            <w:pPr>
              <w:tabs>
                <w:tab w:val="left" w:pos="168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>95</w:t>
            </w:r>
            <w:proofErr w:type="gramStart"/>
            <w:r w:rsidRPr="002E5E65">
              <w:rPr>
                <w:rFonts w:ascii="Times New Roman" w:hAnsi="Times New Roman" w:cs="Times New Roman"/>
                <w:sz w:val="24"/>
                <w:szCs w:val="24"/>
              </w:rPr>
              <w:t>%  (</w:t>
            </w:r>
            <w:proofErr w:type="gramEnd"/>
            <w:r w:rsidRPr="002E5E65">
              <w:rPr>
                <w:rFonts w:ascii="Times New Roman" w:hAnsi="Times New Roman" w:cs="Times New Roman"/>
                <w:sz w:val="24"/>
                <w:szCs w:val="24"/>
              </w:rPr>
              <w:t>CI)</w:t>
            </w:r>
          </w:p>
        </w:tc>
      </w:tr>
      <w:tr w:rsidR="00663ACF" w:rsidRPr="002E5E65" w14:paraId="540C06D5" w14:textId="77777777" w:rsidTr="00FD105F">
        <w:tc>
          <w:tcPr>
            <w:tcW w:w="3116" w:type="dxa"/>
          </w:tcPr>
          <w:p w14:paraId="6BFC3252" w14:textId="77777777" w:rsidR="00663ACF" w:rsidRPr="002E5E65" w:rsidRDefault="00663ACF" w:rsidP="00FD105F">
            <w:pPr>
              <w:tabs>
                <w:tab w:val="left" w:pos="168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 xml:space="preserve">     Observed </w:t>
            </w:r>
          </w:p>
        </w:tc>
        <w:tc>
          <w:tcPr>
            <w:tcW w:w="3117" w:type="dxa"/>
          </w:tcPr>
          <w:p w14:paraId="4523666E" w14:textId="77777777" w:rsidR="00663ACF" w:rsidRPr="002E5E65" w:rsidRDefault="00663ACF" w:rsidP="00FD105F">
            <w:pPr>
              <w:tabs>
                <w:tab w:val="left" w:pos="168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>24.498</w:t>
            </w:r>
          </w:p>
        </w:tc>
        <w:tc>
          <w:tcPr>
            <w:tcW w:w="2492" w:type="dxa"/>
          </w:tcPr>
          <w:p w14:paraId="7A1D6080" w14:textId="77777777" w:rsidR="00663ACF" w:rsidRPr="002E5E65" w:rsidRDefault="00663ACF" w:rsidP="00FD105F">
            <w:pPr>
              <w:tabs>
                <w:tab w:val="left" w:pos="168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>11.681-37.315</w:t>
            </w:r>
          </w:p>
        </w:tc>
      </w:tr>
      <w:tr w:rsidR="00663ACF" w:rsidRPr="002E5E65" w14:paraId="773CC620" w14:textId="77777777" w:rsidTr="00FD105F">
        <w:tc>
          <w:tcPr>
            <w:tcW w:w="3116" w:type="dxa"/>
          </w:tcPr>
          <w:p w14:paraId="6C6F0ECA" w14:textId="77777777" w:rsidR="00663ACF" w:rsidRPr="002E5E65" w:rsidRDefault="00663ACF" w:rsidP="00FD105F">
            <w:pPr>
              <w:tabs>
                <w:tab w:val="left" w:pos="168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>Observed +imputed (26+2)</w:t>
            </w:r>
          </w:p>
        </w:tc>
        <w:tc>
          <w:tcPr>
            <w:tcW w:w="3117" w:type="dxa"/>
          </w:tcPr>
          <w:p w14:paraId="7B974D6C" w14:textId="77777777" w:rsidR="00663ACF" w:rsidRPr="002E5E65" w:rsidRDefault="00663ACF" w:rsidP="00FD105F">
            <w:pPr>
              <w:tabs>
                <w:tab w:val="left" w:pos="168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>26.539</w:t>
            </w:r>
          </w:p>
        </w:tc>
        <w:tc>
          <w:tcPr>
            <w:tcW w:w="2492" w:type="dxa"/>
          </w:tcPr>
          <w:p w14:paraId="768213C1" w14:textId="77777777" w:rsidR="00663ACF" w:rsidRPr="002E5E65" w:rsidRDefault="00663ACF" w:rsidP="00FD105F">
            <w:pPr>
              <w:tabs>
                <w:tab w:val="left" w:pos="168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>14.342-38.736</w:t>
            </w:r>
          </w:p>
        </w:tc>
      </w:tr>
    </w:tbl>
    <w:p w14:paraId="41EE6F94" w14:textId="77777777" w:rsidR="00663ACF" w:rsidRDefault="00663ACF" w:rsidP="00C17CD2">
      <w:pPr>
        <w:tabs>
          <w:tab w:val="left" w:pos="3735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5912293" w14:textId="77777777" w:rsidR="00663ACF" w:rsidRPr="00D455CF" w:rsidRDefault="00663ACF" w:rsidP="00663ACF">
      <w:pPr>
        <w:tabs>
          <w:tab w:val="left" w:pos="1680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455CF">
        <w:rPr>
          <w:rFonts w:ascii="Times New Roman" w:hAnsi="Times New Roman" w:cs="Times New Roman"/>
          <w:b/>
          <w:sz w:val="24"/>
          <w:szCs w:val="24"/>
        </w:rPr>
        <w:t>Table S</w:t>
      </w:r>
      <w:r>
        <w:rPr>
          <w:rFonts w:ascii="Times New Roman" w:hAnsi="Times New Roman" w:cs="Times New Roman"/>
          <w:b/>
          <w:sz w:val="24"/>
          <w:szCs w:val="24"/>
        </w:rPr>
        <w:t>6</w:t>
      </w:r>
      <w:r w:rsidRPr="00D455CF">
        <w:rPr>
          <w:rFonts w:ascii="Times New Roman" w:hAnsi="Times New Roman" w:cs="Times New Roman"/>
          <w:b/>
          <w:sz w:val="24"/>
          <w:szCs w:val="24"/>
          <w:vertAlign w:val="subscript"/>
        </w:rPr>
        <w:t>:</w:t>
      </w:r>
      <w:r w:rsidRPr="00D455CF">
        <w:rPr>
          <w:rFonts w:ascii="Times New Roman" w:hAnsi="Times New Roman" w:cs="Times New Roman"/>
          <w:b/>
          <w:sz w:val="24"/>
          <w:szCs w:val="24"/>
        </w:rPr>
        <w:t xml:space="preserve">  Pooled prevalence of colistin resistance after trim and fill analysis in </w:t>
      </w:r>
      <w:r w:rsidRPr="00D455CF">
        <w:rPr>
          <w:rFonts w:ascii="Times New Roman" w:hAnsi="Times New Roman" w:cs="Times New Roman"/>
          <w:b/>
          <w:i/>
          <w:sz w:val="24"/>
          <w:szCs w:val="24"/>
        </w:rPr>
        <w:t>proteus spec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63ACF" w:rsidRPr="002E5E65" w14:paraId="23CF3D24" w14:textId="77777777" w:rsidTr="00FD105F">
        <w:tc>
          <w:tcPr>
            <w:tcW w:w="3116" w:type="dxa"/>
          </w:tcPr>
          <w:p w14:paraId="1BE83EB1" w14:textId="77777777" w:rsidR="00663ACF" w:rsidRPr="002E5E65" w:rsidRDefault="00663ACF" w:rsidP="00FD105F">
            <w:pPr>
              <w:tabs>
                <w:tab w:val="left" w:pos="168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 xml:space="preserve">Studies </w:t>
            </w:r>
          </w:p>
        </w:tc>
        <w:tc>
          <w:tcPr>
            <w:tcW w:w="3117" w:type="dxa"/>
          </w:tcPr>
          <w:p w14:paraId="37B9C53F" w14:textId="77777777" w:rsidR="00663ACF" w:rsidRPr="002E5E65" w:rsidRDefault="00663ACF" w:rsidP="00FD105F">
            <w:pPr>
              <w:tabs>
                <w:tab w:val="left" w:pos="168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>Effect-size</w:t>
            </w:r>
          </w:p>
        </w:tc>
        <w:tc>
          <w:tcPr>
            <w:tcW w:w="3117" w:type="dxa"/>
          </w:tcPr>
          <w:p w14:paraId="6CD0DD86" w14:textId="77777777" w:rsidR="00663ACF" w:rsidRPr="002E5E65" w:rsidRDefault="00663ACF" w:rsidP="00FD105F">
            <w:pPr>
              <w:tabs>
                <w:tab w:val="left" w:pos="168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 xml:space="preserve"> (95% CI)</w:t>
            </w:r>
          </w:p>
        </w:tc>
      </w:tr>
      <w:tr w:rsidR="00663ACF" w:rsidRPr="002E5E65" w14:paraId="5EAEDE5C" w14:textId="77777777" w:rsidTr="00FD105F">
        <w:tc>
          <w:tcPr>
            <w:tcW w:w="3116" w:type="dxa"/>
          </w:tcPr>
          <w:p w14:paraId="60695170" w14:textId="77777777" w:rsidR="00663ACF" w:rsidRPr="002E5E65" w:rsidRDefault="00663ACF" w:rsidP="00FD105F">
            <w:pPr>
              <w:tabs>
                <w:tab w:val="left" w:pos="168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>Observed</w:t>
            </w:r>
          </w:p>
        </w:tc>
        <w:tc>
          <w:tcPr>
            <w:tcW w:w="3117" w:type="dxa"/>
          </w:tcPr>
          <w:p w14:paraId="43661AD7" w14:textId="77777777" w:rsidR="00663ACF" w:rsidRPr="002E5E65" w:rsidRDefault="00663ACF" w:rsidP="00FD105F">
            <w:pPr>
              <w:tabs>
                <w:tab w:val="left" w:pos="168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 xml:space="preserve">50.015      </w:t>
            </w:r>
          </w:p>
        </w:tc>
        <w:tc>
          <w:tcPr>
            <w:tcW w:w="3117" w:type="dxa"/>
          </w:tcPr>
          <w:p w14:paraId="3F208C30" w14:textId="77777777" w:rsidR="00663ACF" w:rsidRPr="002E5E65" w:rsidRDefault="00663ACF" w:rsidP="00FD105F">
            <w:pPr>
              <w:tabs>
                <w:tab w:val="left" w:pos="168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>5.998     106.029</w:t>
            </w:r>
          </w:p>
        </w:tc>
      </w:tr>
      <w:tr w:rsidR="00663ACF" w:rsidRPr="002E5E65" w14:paraId="6BCE5391" w14:textId="77777777" w:rsidTr="00FD105F">
        <w:tc>
          <w:tcPr>
            <w:tcW w:w="3116" w:type="dxa"/>
          </w:tcPr>
          <w:p w14:paraId="75954FDA" w14:textId="77777777" w:rsidR="00663ACF" w:rsidRPr="002E5E65" w:rsidRDefault="00663ACF" w:rsidP="00FD105F">
            <w:pPr>
              <w:tabs>
                <w:tab w:val="left" w:pos="168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>Observed + Imputed (4+1)</w:t>
            </w:r>
          </w:p>
        </w:tc>
        <w:tc>
          <w:tcPr>
            <w:tcW w:w="3117" w:type="dxa"/>
          </w:tcPr>
          <w:p w14:paraId="7C2555A1" w14:textId="77777777" w:rsidR="00663ACF" w:rsidRPr="002E5E65" w:rsidRDefault="00663ACF" w:rsidP="00FD105F">
            <w:pPr>
              <w:tabs>
                <w:tab w:val="left" w:pos="168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 xml:space="preserve">66.584      </w:t>
            </w:r>
          </w:p>
        </w:tc>
        <w:tc>
          <w:tcPr>
            <w:tcW w:w="3117" w:type="dxa"/>
          </w:tcPr>
          <w:p w14:paraId="3F52F002" w14:textId="77777777" w:rsidR="00663ACF" w:rsidRPr="002E5E65" w:rsidRDefault="00663ACF" w:rsidP="00FD105F">
            <w:pPr>
              <w:tabs>
                <w:tab w:val="left" w:pos="168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5E65">
              <w:rPr>
                <w:rFonts w:ascii="Times New Roman" w:hAnsi="Times New Roman" w:cs="Times New Roman"/>
                <w:sz w:val="24"/>
                <w:szCs w:val="24"/>
              </w:rPr>
              <w:t>12.420     120.748</w:t>
            </w:r>
          </w:p>
        </w:tc>
      </w:tr>
    </w:tbl>
    <w:p w14:paraId="733B62FE" w14:textId="77777777" w:rsidR="00663ACF" w:rsidRDefault="00663ACF" w:rsidP="00C17CD2">
      <w:pPr>
        <w:tabs>
          <w:tab w:val="left" w:pos="3735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851AF7F" w14:textId="34A0FD25" w:rsidR="00663ACF" w:rsidRDefault="001B13BE" w:rsidP="00C17CD2">
      <w:pPr>
        <w:tabs>
          <w:tab w:val="left" w:pos="3735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B00D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F1C4B23" wp14:editId="1B7B3743">
            <wp:extent cx="5943600" cy="35661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BD9FC" w14:textId="77777777" w:rsidR="001B13BE" w:rsidRPr="004B00D2" w:rsidRDefault="001B13BE" w:rsidP="001B13BE">
      <w:pPr>
        <w:pStyle w:val="Caption"/>
        <w:spacing w:line="360" w:lineRule="auto"/>
        <w:jc w:val="both"/>
        <w:rPr>
          <w:rFonts w:ascii="Times New Roman" w:hAnsi="Times New Roman" w:cs="Times New Roman"/>
          <w:color w:val="auto"/>
          <w:sz w:val="36"/>
          <w:szCs w:val="24"/>
        </w:rPr>
      </w:pPr>
      <w:r w:rsidRPr="004B00D2">
        <w:rPr>
          <w:rFonts w:ascii="Times New Roman" w:hAnsi="Times New Roman" w:cs="Times New Roman"/>
          <w:color w:val="auto"/>
          <w:sz w:val="24"/>
        </w:rPr>
        <w:t xml:space="preserve">Figure </w:t>
      </w:r>
      <w:r>
        <w:rPr>
          <w:rFonts w:ascii="Times New Roman" w:hAnsi="Times New Roman" w:cs="Times New Roman"/>
          <w:color w:val="auto"/>
          <w:sz w:val="24"/>
        </w:rPr>
        <w:t>S1</w:t>
      </w:r>
      <w:r w:rsidRPr="004B00D2">
        <w:rPr>
          <w:rFonts w:ascii="Times New Roman" w:hAnsi="Times New Roman" w:cs="Times New Roman"/>
          <w:color w:val="auto"/>
          <w:sz w:val="24"/>
        </w:rPr>
        <w:t xml:space="preserve">: </w:t>
      </w:r>
      <w:r w:rsidRPr="00C16C86">
        <w:rPr>
          <w:rFonts w:ascii="Times New Roman" w:hAnsi="Times New Roman" w:cs="Times New Roman"/>
          <w:color w:val="auto"/>
          <w:sz w:val="24"/>
        </w:rPr>
        <w:t xml:space="preserve">Funnel plot showing the presence of publication bias in studies on colistin-resistant </w:t>
      </w:r>
      <w:r w:rsidRPr="00C16C86">
        <w:rPr>
          <w:rFonts w:ascii="Times New Roman" w:hAnsi="Times New Roman" w:cs="Times New Roman"/>
          <w:i/>
          <w:color w:val="auto"/>
          <w:sz w:val="24"/>
        </w:rPr>
        <w:t>Enterobacteriaceae</w:t>
      </w:r>
    </w:p>
    <w:p w14:paraId="00C6737B" w14:textId="52684858" w:rsidR="00663ACF" w:rsidRDefault="001B13BE" w:rsidP="001B13BE">
      <w:pPr>
        <w:tabs>
          <w:tab w:val="left" w:pos="3735"/>
        </w:tabs>
        <w:spacing w:after="0" w:line="36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D512B">
        <w:rPr>
          <w:noProof/>
        </w:rPr>
        <w:lastRenderedPageBreak/>
        <w:drawing>
          <wp:inline distT="0" distB="0" distL="0" distR="0" wp14:anchorId="05AC4033" wp14:editId="3C278B0B">
            <wp:extent cx="5029200" cy="29527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DE668" w14:textId="48BE43AE" w:rsidR="001B13BE" w:rsidRDefault="001B13BE" w:rsidP="001B13BE">
      <w:pPr>
        <w:tabs>
          <w:tab w:val="left" w:pos="3735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E21DE">
        <w:rPr>
          <w:rFonts w:ascii="Times New Roman" w:hAnsi="Times New Roman" w:cs="Times New Roman"/>
          <w:b/>
          <w:sz w:val="24"/>
          <w:szCs w:val="24"/>
        </w:rPr>
        <w:t>Figure S2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8306A">
        <w:rPr>
          <w:rFonts w:ascii="Times New Roman" w:hAnsi="Times New Roman" w:cs="Times New Roman"/>
          <w:b/>
          <w:sz w:val="24"/>
          <w:szCs w:val="24"/>
        </w:rPr>
        <w:t xml:space="preserve">Funnel plot depicting publication bias in the pooled prevalence of colistin resistance among </w:t>
      </w:r>
      <w:r w:rsidRPr="0038306A">
        <w:rPr>
          <w:rFonts w:ascii="Times New Roman" w:hAnsi="Times New Roman" w:cs="Times New Roman"/>
          <w:b/>
          <w:i/>
          <w:sz w:val="24"/>
          <w:szCs w:val="24"/>
        </w:rPr>
        <w:t>Klebsiella pneumoniae</w:t>
      </w:r>
      <w:r w:rsidRPr="0038306A">
        <w:rPr>
          <w:rFonts w:ascii="Times New Roman" w:hAnsi="Times New Roman" w:cs="Times New Roman"/>
          <w:b/>
          <w:sz w:val="24"/>
          <w:szCs w:val="24"/>
        </w:rPr>
        <w:t xml:space="preserve"> isolates</w:t>
      </w:r>
    </w:p>
    <w:p w14:paraId="5848EF14" w14:textId="2C71D01B" w:rsidR="00663ACF" w:rsidRDefault="00F64310" w:rsidP="00C17CD2">
      <w:pPr>
        <w:tabs>
          <w:tab w:val="left" w:pos="3735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E5E65">
        <w:rPr>
          <w:rFonts w:ascii="Times New Roman" w:hAnsi="Times New Roman" w:cs="Times New Roman"/>
          <w:noProof/>
          <w:color w:val="5B9BD5" w:themeColor="accent1"/>
          <w:sz w:val="24"/>
          <w:szCs w:val="24"/>
        </w:rPr>
        <w:lastRenderedPageBreak/>
        <w:drawing>
          <wp:anchor distT="0" distB="0" distL="114300" distR="114300" simplePos="0" relativeHeight="251659264" behindDoc="0" locked="0" layoutInCell="1" allowOverlap="1" wp14:anchorId="25497127" wp14:editId="0D86BABD">
            <wp:simplePos x="0" y="0"/>
            <wp:positionH relativeFrom="margin">
              <wp:posOffset>0</wp:posOffset>
            </wp:positionH>
            <wp:positionV relativeFrom="paragraph">
              <wp:posOffset>90805</wp:posOffset>
            </wp:positionV>
            <wp:extent cx="5029835" cy="2790825"/>
            <wp:effectExtent l="0" t="0" r="0" b="952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835" cy="2790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108B15B" w14:textId="77777777" w:rsidR="00663ACF" w:rsidRDefault="00663ACF" w:rsidP="00C17CD2">
      <w:pPr>
        <w:tabs>
          <w:tab w:val="left" w:pos="3735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6E0427B" w14:textId="77777777" w:rsidR="00F64310" w:rsidRDefault="00F64310" w:rsidP="00C17CD2">
      <w:pPr>
        <w:tabs>
          <w:tab w:val="left" w:pos="3735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4631BDC" w14:textId="77777777" w:rsidR="00F64310" w:rsidRDefault="00F64310" w:rsidP="00C17CD2">
      <w:pPr>
        <w:tabs>
          <w:tab w:val="left" w:pos="3735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930A315" w14:textId="77777777" w:rsidR="00F64310" w:rsidRDefault="00F64310" w:rsidP="00C17CD2">
      <w:pPr>
        <w:tabs>
          <w:tab w:val="left" w:pos="3735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9ED4681" w14:textId="77777777" w:rsidR="00F64310" w:rsidRDefault="00F64310" w:rsidP="00C17CD2">
      <w:pPr>
        <w:tabs>
          <w:tab w:val="left" w:pos="3735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EB68F97" w14:textId="77777777" w:rsidR="00F64310" w:rsidRDefault="00F64310" w:rsidP="00C17CD2">
      <w:pPr>
        <w:tabs>
          <w:tab w:val="left" w:pos="3735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CAF6DB2" w14:textId="77777777" w:rsidR="00F64310" w:rsidRDefault="00F64310" w:rsidP="00C17CD2">
      <w:pPr>
        <w:tabs>
          <w:tab w:val="left" w:pos="3735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1101757" w14:textId="77777777" w:rsidR="00F64310" w:rsidRDefault="00F64310" w:rsidP="00C17CD2">
      <w:pPr>
        <w:tabs>
          <w:tab w:val="left" w:pos="3735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6F52455" w14:textId="77777777" w:rsidR="002B6570" w:rsidRDefault="002B6570" w:rsidP="00F64310">
      <w:pPr>
        <w:tabs>
          <w:tab w:val="left" w:pos="1680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57F9F1B" w14:textId="77777777" w:rsidR="002B6570" w:rsidRDefault="002B6570" w:rsidP="00F64310">
      <w:pPr>
        <w:tabs>
          <w:tab w:val="left" w:pos="1680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14F3ACC" w14:textId="77777777" w:rsidR="00F64310" w:rsidRDefault="00F64310" w:rsidP="00F64310">
      <w:pPr>
        <w:tabs>
          <w:tab w:val="left" w:pos="1680"/>
        </w:tabs>
        <w:spacing w:after="0" w:line="360" w:lineRule="auto"/>
        <w:jc w:val="both"/>
        <w:rPr>
          <w:b/>
        </w:rPr>
      </w:pPr>
      <w:r w:rsidRPr="006C23C1">
        <w:rPr>
          <w:rFonts w:ascii="Times New Roman" w:hAnsi="Times New Roman" w:cs="Times New Roman"/>
          <w:b/>
          <w:sz w:val="24"/>
          <w:szCs w:val="24"/>
        </w:rPr>
        <w:t>Figure S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6C23C1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: </w:t>
      </w:r>
      <w:r w:rsidRPr="006C23C1">
        <w:rPr>
          <w:rFonts w:ascii="Times New Roman" w:hAnsi="Times New Roman" w:cs="Times New Roman"/>
          <w:b/>
          <w:sz w:val="24"/>
          <w:szCs w:val="24"/>
        </w:rPr>
        <w:t xml:space="preserve">Funnel plot for publication bias of pooled prevalence of colistin resistance among </w:t>
      </w:r>
      <w:r w:rsidRPr="002656CE">
        <w:rPr>
          <w:rFonts w:ascii="Times New Roman" w:hAnsi="Times New Roman" w:cs="Times New Roman"/>
          <w:b/>
          <w:i/>
          <w:sz w:val="24"/>
          <w:szCs w:val="24"/>
        </w:rPr>
        <w:t>E. coli</w:t>
      </w:r>
      <w:r w:rsidRPr="006C23C1">
        <w:rPr>
          <w:rFonts w:ascii="Times New Roman" w:hAnsi="Times New Roman" w:cs="Times New Roman"/>
          <w:b/>
          <w:sz w:val="24"/>
          <w:szCs w:val="24"/>
        </w:rPr>
        <w:t xml:space="preserve"> isolates in Africa from 2010 to 2023 G.C</w:t>
      </w:r>
      <w:r w:rsidRPr="006C23C1">
        <w:rPr>
          <w:b/>
        </w:rPr>
        <w:t>.</w:t>
      </w:r>
    </w:p>
    <w:p w14:paraId="42BE3A68" w14:textId="77777777" w:rsidR="00AD68F5" w:rsidRPr="006C23C1" w:rsidRDefault="00AD68F5" w:rsidP="00F64310">
      <w:pPr>
        <w:tabs>
          <w:tab w:val="left" w:pos="1680"/>
        </w:tabs>
        <w:spacing w:after="0" w:line="360" w:lineRule="auto"/>
        <w:jc w:val="both"/>
        <w:rPr>
          <w:b/>
        </w:rPr>
      </w:pPr>
    </w:p>
    <w:p w14:paraId="5FEF7B04" w14:textId="78C660CD" w:rsidR="00F64310" w:rsidRDefault="00F64310" w:rsidP="00C17CD2">
      <w:pPr>
        <w:tabs>
          <w:tab w:val="left" w:pos="3735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E5E6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7C881D" wp14:editId="5D7EB340">
            <wp:extent cx="4105275" cy="231457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646C83" w14:textId="4AF56460" w:rsidR="00F64310" w:rsidRPr="006C23C1" w:rsidRDefault="00F64310" w:rsidP="00F64310">
      <w:pPr>
        <w:tabs>
          <w:tab w:val="left" w:pos="1680"/>
        </w:tabs>
        <w:spacing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C23C1">
        <w:rPr>
          <w:rFonts w:ascii="Times New Roman" w:hAnsi="Times New Roman" w:cs="Times New Roman"/>
          <w:b/>
          <w:sz w:val="24"/>
          <w:szCs w:val="24"/>
        </w:rPr>
        <w:lastRenderedPageBreak/>
        <w:t>Figure S</w:t>
      </w:r>
      <w:r w:rsidR="00AD68F5">
        <w:rPr>
          <w:rFonts w:ascii="Times New Roman" w:hAnsi="Times New Roman" w:cs="Times New Roman"/>
          <w:b/>
          <w:sz w:val="24"/>
          <w:szCs w:val="24"/>
        </w:rPr>
        <w:t>4</w:t>
      </w:r>
      <w:r w:rsidRPr="006C23C1">
        <w:rPr>
          <w:rFonts w:ascii="Times New Roman" w:hAnsi="Times New Roman" w:cs="Times New Roman"/>
          <w:b/>
          <w:sz w:val="24"/>
          <w:szCs w:val="24"/>
        </w:rPr>
        <w:t xml:space="preserve">: Funnel plot for publication bias of pooled prevalence of colistin resistance among </w:t>
      </w:r>
      <w:r w:rsidRPr="006C23C1">
        <w:rPr>
          <w:rFonts w:ascii="Times New Roman" w:hAnsi="Times New Roman" w:cs="Times New Roman"/>
          <w:b/>
          <w:i/>
          <w:sz w:val="24"/>
          <w:szCs w:val="24"/>
        </w:rPr>
        <w:t xml:space="preserve">Enterobacter species </w:t>
      </w:r>
      <w:r w:rsidRPr="006C23C1">
        <w:rPr>
          <w:rFonts w:ascii="Times New Roman" w:hAnsi="Times New Roman" w:cs="Times New Roman"/>
          <w:b/>
          <w:sz w:val="24"/>
          <w:szCs w:val="24"/>
        </w:rPr>
        <w:t>isolates in Africa from 2010 to 2023 G.C</w:t>
      </w:r>
      <w:r w:rsidRPr="006C23C1">
        <w:rPr>
          <w:b/>
        </w:rPr>
        <w:t>.</w:t>
      </w:r>
    </w:p>
    <w:p w14:paraId="628EBE5C" w14:textId="329EBFBA" w:rsidR="00F64310" w:rsidRDefault="00F64310" w:rsidP="00C17CD2">
      <w:pPr>
        <w:tabs>
          <w:tab w:val="left" w:pos="3735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E5E65">
        <w:rPr>
          <w:rFonts w:ascii="Times New Roman" w:hAnsi="Times New Roman" w:cs="Times New Roman"/>
          <w:noProof/>
          <w:color w:val="5B9BD5" w:themeColor="accent1"/>
          <w:sz w:val="24"/>
          <w:szCs w:val="24"/>
        </w:rPr>
        <w:drawing>
          <wp:inline distT="0" distB="0" distL="0" distR="0" wp14:anchorId="0F2E2016" wp14:editId="7791937A">
            <wp:extent cx="5029200" cy="3657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20621" w14:textId="1E2748AB" w:rsidR="00F64310" w:rsidRPr="00D455CF" w:rsidRDefault="00F64310" w:rsidP="00F64310">
      <w:pPr>
        <w:tabs>
          <w:tab w:val="left" w:pos="1680"/>
        </w:tabs>
        <w:spacing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455CF">
        <w:rPr>
          <w:rFonts w:ascii="Times New Roman" w:hAnsi="Times New Roman" w:cs="Times New Roman"/>
          <w:b/>
          <w:sz w:val="24"/>
          <w:szCs w:val="24"/>
        </w:rPr>
        <w:t>Figure S</w:t>
      </w:r>
      <w:r w:rsidR="00AD68F5">
        <w:rPr>
          <w:rFonts w:ascii="Times New Roman" w:hAnsi="Times New Roman" w:cs="Times New Roman"/>
          <w:b/>
          <w:sz w:val="24"/>
          <w:szCs w:val="24"/>
        </w:rPr>
        <w:t>5</w:t>
      </w:r>
      <w:r w:rsidRPr="00D455CF">
        <w:rPr>
          <w:rFonts w:ascii="Times New Roman" w:hAnsi="Times New Roman" w:cs="Times New Roman"/>
          <w:b/>
          <w:sz w:val="24"/>
          <w:szCs w:val="24"/>
        </w:rPr>
        <w:t>: Funnel plot for publication bias of pooled prevalence of colistin resistance among</w:t>
      </w:r>
      <w:r w:rsidRPr="00485D8D">
        <w:rPr>
          <w:rFonts w:ascii="Times New Roman" w:hAnsi="Times New Roman" w:cs="Times New Roman"/>
          <w:sz w:val="24"/>
          <w:szCs w:val="24"/>
        </w:rPr>
        <w:t xml:space="preserve"> </w:t>
      </w:r>
      <w:r w:rsidRPr="00D455CF">
        <w:rPr>
          <w:rFonts w:ascii="Times New Roman" w:hAnsi="Times New Roman" w:cs="Times New Roman"/>
          <w:b/>
          <w:i/>
          <w:sz w:val="24"/>
          <w:szCs w:val="24"/>
        </w:rPr>
        <w:t xml:space="preserve">Proteus species </w:t>
      </w:r>
      <w:r w:rsidRPr="00D455CF">
        <w:rPr>
          <w:rFonts w:ascii="Times New Roman" w:hAnsi="Times New Roman" w:cs="Times New Roman"/>
          <w:b/>
          <w:sz w:val="24"/>
          <w:szCs w:val="24"/>
        </w:rPr>
        <w:t>isolates in Africa from 2010 to 2023 G.C</w:t>
      </w:r>
      <w:r w:rsidRPr="00D455CF">
        <w:rPr>
          <w:b/>
        </w:rPr>
        <w:t>.</w:t>
      </w:r>
    </w:p>
    <w:p w14:paraId="26D3A4F6" w14:textId="77777777" w:rsidR="00F64310" w:rsidRDefault="00F64310" w:rsidP="00C17CD2">
      <w:pPr>
        <w:tabs>
          <w:tab w:val="left" w:pos="3735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F64310" w:rsidSect="00912EAC">
      <w:footerReference w:type="default" r:id="rId12"/>
      <w:pgSz w:w="15840" w:h="12240" w:orient="landscape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BFC5AE" w14:textId="77777777" w:rsidR="005777E4" w:rsidRDefault="005777E4" w:rsidP="00893AE3">
      <w:pPr>
        <w:spacing w:after="0" w:line="240" w:lineRule="auto"/>
      </w:pPr>
      <w:r>
        <w:separator/>
      </w:r>
    </w:p>
  </w:endnote>
  <w:endnote w:type="continuationSeparator" w:id="0">
    <w:p w14:paraId="6C8F8201" w14:textId="77777777" w:rsidR="005777E4" w:rsidRDefault="005777E4" w:rsidP="00893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07610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EF05D8" w14:textId="05292241" w:rsidR="00FB2BF8" w:rsidRDefault="00FB2BF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A80DD4" w14:textId="77777777" w:rsidR="00FB2BF8" w:rsidRDefault="00FB2B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64FFC5" w14:textId="77777777" w:rsidR="005777E4" w:rsidRDefault="005777E4" w:rsidP="00893AE3">
      <w:pPr>
        <w:spacing w:after="0" w:line="240" w:lineRule="auto"/>
      </w:pPr>
      <w:r>
        <w:separator/>
      </w:r>
    </w:p>
  </w:footnote>
  <w:footnote w:type="continuationSeparator" w:id="0">
    <w:p w14:paraId="2186CB5B" w14:textId="77777777" w:rsidR="005777E4" w:rsidRDefault="005777E4" w:rsidP="00893AE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3NjczMzS1MDY2MbVU0lEKTi0uzszPAykwrAUA4whx1ywAAAA="/>
  </w:docVars>
  <w:rsids>
    <w:rsidRoot w:val="0059312A"/>
    <w:rsid w:val="00043743"/>
    <w:rsid w:val="000709E2"/>
    <w:rsid w:val="00093F76"/>
    <w:rsid w:val="000C7439"/>
    <w:rsid w:val="000D1CA4"/>
    <w:rsid w:val="001338B9"/>
    <w:rsid w:val="001550E0"/>
    <w:rsid w:val="001B13BE"/>
    <w:rsid w:val="001E413B"/>
    <w:rsid w:val="00213DEB"/>
    <w:rsid w:val="002418F9"/>
    <w:rsid w:val="002A34EE"/>
    <w:rsid w:val="002B0A66"/>
    <w:rsid w:val="002B6570"/>
    <w:rsid w:val="002E3307"/>
    <w:rsid w:val="002F275D"/>
    <w:rsid w:val="00306C41"/>
    <w:rsid w:val="003279F4"/>
    <w:rsid w:val="00355DB7"/>
    <w:rsid w:val="00377087"/>
    <w:rsid w:val="00427E8E"/>
    <w:rsid w:val="00445C25"/>
    <w:rsid w:val="0049411F"/>
    <w:rsid w:val="004D41C3"/>
    <w:rsid w:val="004E306D"/>
    <w:rsid w:val="0054364D"/>
    <w:rsid w:val="00555149"/>
    <w:rsid w:val="00571517"/>
    <w:rsid w:val="005777E4"/>
    <w:rsid w:val="0059312A"/>
    <w:rsid w:val="005A03E3"/>
    <w:rsid w:val="005C1CD3"/>
    <w:rsid w:val="005C2B61"/>
    <w:rsid w:val="005F04B4"/>
    <w:rsid w:val="005F7359"/>
    <w:rsid w:val="00626883"/>
    <w:rsid w:val="006457B4"/>
    <w:rsid w:val="00653E62"/>
    <w:rsid w:val="00663ACF"/>
    <w:rsid w:val="006E439E"/>
    <w:rsid w:val="006E6D45"/>
    <w:rsid w:val="00753711"/>
    <w:rsid w:val="007731BF"/>
    <w:rsid w:val="00780197"/>
    <w:rsid w:val="0088424D"/>
    <w:rsid w:val="008856D3"/>
    <w:rsid w:val="00893AE3"/>
    <w:rsid w:val="008A65DE"/>
    <w:rsid w:val="008B6F5B"/>
    <w:rsid w:val="008F71D5"/>
    <w:rsid w:val="009074B1"/>
    <w:rsid w:val="00912EAC"/>
    <w:rsid w:val="009279C4"/>
    <w:rsid w:val="0093722D"/>
    <w:rsid w:val="00964D22"/>
    <w:rsid w:val="00965E10"/>
    <w:rsid w:val="0098713E"/>
    <w:rsid w:val="009A4EC5"/>
    <w:rsid w:val="00A145D7"/>
    <w:rsid w:val="00A5579F"/>
    <w:rsid w:val="00AA3DED"/>
    <w:rsid w:val="00AD68F5"/>
    <w:rsid w:val="00AF1372"/>
    <w:rsid w:val="00AF3444"/>
    <w:rsid w:val="00B0235A"/>
    <w:rsid w:val="00B23CE6"/>
    <w:rsid w:val="00C16C86"/>
    <w:rsid w:val="00C17CD2"/>
    <w:rsid w:val="00C205C5"/>
    <w:rsid w:val="00C849D0"/>
    <w:rsid w:val="00C860DE"/>
    <w:rsid w:val="00CE64C6"/>
    <w:rsid w:val="00CF3FC8"/>
    <w:rsid w:val="00DB7AFC"/>
    <w:rsid w:val="00DC2C15"/>
    <w:rsid w:val="00DC58E5"/>
    <w:rsid w:val="00DD630C"/>
    <w:rsid w:val="00DF3EFF"/>
    <w:rsid w:val="00E3407B"/>
    <w:rsid w:val="00E3711A"/>
    <w:rsid w:val="00E67A37"/>
    <w:rsid w:val="00E74C55"/>
    <w:rsid w:val="00EE1B78"/>
    <w:rsid w:val="00F64310"/>
    <w:rsid w:val="00F73B01"/>
    <w:rsid w:val="00FB2BF8"/>
    <w:rsid w:val="00FC4A0B"/>
    <w:rsid w:val="00FD1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EF853FE"/>
  <w15:chartTrackingRefBased/>
  <w15:docId w15:val="{86D78CE9-BCAB-4DA3-8923-5F2AF111A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31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31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B6F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53E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E6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93A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3AE3"/>
  </w:style>
  <w:style w:type="paragraph" w:styleId="Footer">
    <w:name w:val="footer"/>
    <w:basedOn w:val="Normal"/>
    <w:link w:val="FooterChar"/>
    <w:uiPriority w:val="99"/>
    <w:unhideWhenUsed/>
    <w:rsid w:val="00893A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3AE3"/>
  </w:style>
  <w:style w:type="paragraph" w:styleId="CommentText">
    <w:name w:val="annotation text"/>
    <w:basedOn w:val="Normal"/>
    <w:link w:val="CommentTextChar"/>
    <w:uiPriority w:val="99"/>
    <w:unhideWhenUsed/>
    <w:rsid w:val="002E33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3307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E3307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C849D0"/>
    <w:pPr>
      <w:ind w:left="720"/>
      <w:contextualSpacing/>
    </w:pPr>
  </w:style>
  <w:style w:type="paragraph" w:customStyle="1" w:styleId="CM2">
    <w:name w:val="CM2"/>
    <w:basedOn w:val="Normal"/>
    <w:next w:val="Normal"/>
    <w:rsid w:val="005F04B4"/>
    <w:pPr>
      <w:widowControl w:val="0"/>
      <w:autoSpaceDE w:val="0"/>
      <w:autoSpaceDN w:val="0"/>
      <w:adjustRightInd w:val="0"/>
      <w:spacing w:after="373" w:line="240" w:lineRule="auto"/>
    </w:pPr>
    <w:rPr>
      <w:rFonts w:ascii="Calibri" w:eastAsia="Times New Roman" w:hAnsi="Calibri" w:cs="Times New Roman"/>
      <w:sz w:val="24"/>
      <w:szCs w:val="24"/>
      <w:lang w:val="en-CA" w:eastAsia="en-CA"/>
    </w:rPr>
  </w:style>
  <w:style w:type="paragraph" w:styleId="Caption">
    <w:name w:val="caption"/>
    <w:basedOn w:val="Normal"/>
    <w:next w:val="Normal"/>
    <w:uiPriority w:val="35"/>
    <w:unhideWhenUsed/>
    <w:qFormat/>
    <w:rsid w:val="00663ACF"/>
    <w:pPr>
      <w:spacing w:after="200" w:line="240" w:lineRule="auto"/>
    </w:pPr>
    <w:rPr>
      <w:b/>
      <w:bCs/>
      <w:color w:val="5B9BD5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4BFBBC-A058-486A-AD29-20DF9332DA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872</Words>
  <Characters>497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ter Computer</dc:creator>
  <cp:keywords/>
  <dc:description/>
  <cp:lastModifiedBy>Mrs. HJ Lotter</cp:lastModifiedBy>
  <cp:revision>2</cp:revision>
  <dcterms:created xsi:type="dcterms:W3CDTF">2025-06-02T12:56:00Z</dcterms:created>
  <dcterms:modified xsi:type="dcterms:W3CDTF">2025-06-02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9b505f-55c7-4a23-8a6c-ea5af42c2094</vt:lpwstr>
  </property>
</Properties>
</file>